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6013" w:rsidRPr="006746CE" w:rsidRDefault="003B6013" w:rsidP="00961BB2">
      <w:pPr>
        <w:rPr>
          <w:sz w:val="24"/>
          <w:szCs w:val="24"/>
        </w:rPr>
      </w:pPr>
    </w:p>
    <w:p w:rsidR="00B36130" w:rsidRPr="006746CE" w:rsidRDefault="00B36130" w:rsidP="00D2679B">
      <w:pPr>
        <w:rPr>
          <w:sz w:val="24"/>
          <w:szCs w:val="24"/>
        </w:rPr>
      </w:pPr>
    </w:p>
    <w:p w:rsidR="00B36130" w:rsidRPr="003434A5" w:rsidRDefault="00E20BFB" w:rsidP="003434A5">
      <w:pPr>
        <w:jc w:val="center"/>
        <w:rPr>
          <w:b/>
          <w:sz w:val="28"/>
          <w:szCs w:val="28"/>
        </w:rPr>
      </w:pPr>
      <w:r w:rsidRPr="003434A5">
        <w:rPr>
          <w:b/>
          <w:sz w:val="28"/>
          <w:szCs w:val="28"/>
        </w:rPr>
        <w:t>2</w:t>
      </w:r>
      <w:r w:rsidRPr="003434A5">
        <w:rPr>
          <w:b/>
          <w:sz w:val="28"/>
          <w:szCs w:val="28"/>
          <w:vertAlign w:val="superscript"/>
        </w:rPr>
        <w:t>ND</w:t>
      </w:r>
      <w:r w:rsidRPr="003434A5">
        <w:rPr>
          <w:b/>
          <w:sz w:val="28"/>
          <w:szCs w:val="28"/>
        </w:rPr>
        <w:t xml:space="preserve"> YEAR SECTION - 1</w:t>
      </w:r>
    </w:p>
    <w:tbl>
      <w:tblPr>
        <w:tblW w:w="15339" w:type="dxa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3"/>
        <w:gridCol w:w="1574"/>
        <w:gridCol w:w="1574"/>
        <w:gridCol w:w="1574"/>
        <w:gridCol w:w="1574"/>
        <w:gridCol w:w="1572"/>
        <w:gridCol w:w="1574"/>
        <w:gridCol w:w="1575"/>
        <w:gridCol w:w="1473"/>
        <w:gridCol w:w="1276"/>
      </w:tblGrid>
      <w:tr w:rsidR="00B36130" w:rsidRPr="006746CE" w:rsidTr="00E679A0">
        <w:trPr>
          <w:trHeight w:val="1257"/>
        </w:trPr>
        <w:tc>
          <w:tcPr>
            <w:tcW w:w="1574" w:type="dxa"/>
          </w:tcPr>
          <w:p w:rsidR="00B36130" w:rsidRPr="006746CE" w:rsidRDefault="00B36130" w:rsidP="006746CE">
            <w:pPr>
              <w:pStyle w:val="TableParagraph"/>
              <w:spacing w:line="275" w:lineRule="exact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Lecture</w:t>
            </w:r>
            <w:r w:rsidR="0043772E">
              <w:rPr>
                <w:b/>
                <w:sz w:val="24"/>
                <w:szCs w:val="24"/>
              </w:rPr>
              <w:t xml:space="preserve"> </w:t>
            </w:r>
            <w:r w:rsidRPr="006746CE">
              <w:rPr>
                <w:b/>
                <w:sz w:val="24"/>
                <w:szCs w:val="24"/>
              </w:rPr>
              <w:t>no.</w:t>
            </w:r>
          </w:p>
          <w:p w:rsidR="00B36130" w:rsidRPr="006746CE" w:rsidRDefault="00B36130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B36130" w:rsidRPr="006746CE" w:rsidRDefault="00B36130" w:rsidP="006746CE">
            <w:pPr>
              <w:pStyle w:val="TableParagraph"/>
              <w:spacing w:before="9"/>
              <w:jc w:val="center"/>
              <w:rPr>
                <w:sz w:val="24"/>
                <w:szCs w:val="24"/>
              </w:rPr>
            </w:pPr>
          </w:p>
          <w:p w:rsidR="00B36130" w:rsidRPr="006746CE" w:rsidRDefault="00B36130" w:rsidP="006746CE">
            <w:pPr>
              <w:pStyle w:val="TableParagraph"/>
              <w:ind w:left="127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Day</w:t>
            </w:r>
          </w:p>
        </w:tc>
        <w:tc>
          <w:tcPr>
            <w:tcW w:w="1574" w:type="dxa"/>
          </w:tcPr>
          <w:p w:rsidR="00B36130" w:rsidRPr="006746CE" w:rsidRDefault="00B36130" w:rsidP="006746CE">
            <w:pPr>
              <w:pStyle w:val="TableParagraph"/>
              <w:spacing w:before="212"/>
              <w:ind w:left="10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</w:t>
            </w:r>
          </w:p>
          <w:p w:rsidR="00B36130" w:rsidRPr="006746CE" w:rsidRDefault="00B36130" w:rsidP="006746CE">
            <w:pPr>
              <w:pStyle w:val="TableParagraph"/>
              <w:ind w:left="127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8:30amto</w:t>
            </w:r>
          </w:p>
          <w:p w:rsidR="00B36130" w:rsidRPr="006746CE" w:rsidRDefault="00B36130" w:rsidP="006746CE">
            <w:pPr>
              <w:pStyle w:val="TableParagraph"/>
              <w:ind w:left="126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9:25am)</w:t>
            </w:r>
          </w:p>
        </w:tc>
        <w:tc>
          <w:tcPr>
            <w:tcW w:w="1574" w:type="dxa"/>
            <w:tcBorders>
              <w:bottom w:val="single" w:sz="4" w:space="0" w:color="000000"/>
            </w:tcBorders>
          </w:tcPr>
          <w:p w:rsidR="00B36130" w:rsidRPr="006746CE" w:rsidRDefault="00B36130" w:rsidP="006746CE">
            <w:pPr>
              <w:pStyle w:val="TableParagraph"/>
              <w:spacing w:before="212"/>
              <w:ind w:left="1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2</w:t>
            </w:r>
          </w:p>
          <w:p w:rsidR="00B36130" w:rsidRPr="006746CE" w:rsidRDefault="00B36130" w:rsidP="006746CE">
            <w:pPr>
              <w:pStyle w:val="TableParagraph"/>
              <w:ind w:left="127" w:right="116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9:25amto</w:t>
            </w:r>
          </w:p>
          <w:p w:rsidR="00B36130" w:rsidRPr="006746CE" w:rsidRDefault="00B36130" w:rsidP="006746CE">
            <w:pPr>
              <w:pStyle w:val="TableParagraph"/>
              <w:ind w:left="124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0:20am)</w:t>
            </w:r>
          </w:p>
        </w:tc>
        <w:tc>
          <w:tcPr>
            <w:tcW w:w="1574" w:type="dxa"/>
          </w:tcPr>
          <w:p w:rsidR="00B36130" w:rsidRPr="006746CE" w:rsidRDefault="00B36130" w:rsidP="006746CE">
            <w:pPr>
              <w:pStyle w:val="TableParagraph"/>
              <w:spacing w:before="212"/>
              <w:ind w:left="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3</w:t>
            </w:r>
          </w:p>
          <w:p w:rsidR="00B36130" w:rsidRPr="006746CE" w:rsidRDefault="00B36130" w:rsidP="006746CE">
            <w:pPr>
              <w:pStyle w:val="TableParagraph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10:40amto</w:t>
            </w:r>
          </w:p>
          <w:p w:rsidR="00B36130" w:rsidRPr="006746CE" w:rsidRDefault="00B36130" w:rsidP="006746CE">
            <w:pPr>
              <w:pStyle w:val="TableParagraph"/>
              <w:ind w:left="125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1:35am)</w:t>
            </w:r>
          </w:p>
        </w:tc>
        <w:tc>
          <w:tcPr>
            <w:tcW w:w="1574" w:type="dxa"/>
          </w:tcPr>
          <w:p w:rsidR="00B36130" w:rsidRPr="006746CE" w:rsidRDefault="00B36130" w:rsidP="006746CE">
            <w:pPr>
              <w:pStyle w:val="TableParagraph"/>
              <w:spacing w:before="212"/>
              <w:ind w:left="8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4</w:t>
            </w:r>
          </w:p>
          <w:p w:rsidR="00B36130" w:rsidRPr="006746CE" w:rsidRDefault="00B36130" w:rsidP="006746CE">
            <w:pPr>
              <w:pStyle w:val="TableParagraph"/>
              <w:ind w:left="127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11:35amto</w:t>
            </w:r>
          </w:p>
          <w:p w:rsidR="00B36130" w:rsidRPr="006746CE" w:rsidRDefault="00B36130" w:rsidP="006746CE">
            <w:pPr>
              <w:pStyle w:val="TableParagraph"/>
              <w:ind w:left="127" w:right="116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2:30pm)</w:t>
            </w:r>
          </w:p>
        </w:tc>
        <w:tc>
          <w:tcPr>
            <w:tcW w:w="1572" w:type="dxa"/>
          </w:tcPr>
          <w:p w:rsidR="00B36130" w:rsidRPr="006746CE" w:rsidRDefault="00B36130" w:rsidP="006746CE">
            <w:pPr>
              <w:pStyle w:val="TableParagraph"/>
              <w:spacing w:before="212"/>
              <w:ind w:left="1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5</w:t>
            </w:r>
          </w:p>
          <w:p w:rsidR="00B36130" w:rsidRPr="006746CE" w:rsidRDefault="00B36130" w:rsidP="006746CE">
            <w:pPr>
              <w:pStyle w:val="TableParagraph"/>
              <w:ind w:left="121" w:right="108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12:30pmto</w:t>
            </w:r>
          </w:p>
          <w:p w:rsidR="00B36130" w:rsidRPr="006746CE" w:rsidRDefault="00B36130" w:rsidP="006746CE">
            <w:pPr>
              <w:pStyle w:val="TableParagraph"/>
              <w:ind w:left="117" w:right="108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:45pm)</w:t>
            </w:r>
          </w:p>
        </w:tc>
        <w:tc>
          <w:tcPr>
            <w:tcW w:w="1574" w:type="dxa"/>
            <w:tcBorders>
              <w:bottom w:val="single" w:sz="4" w:space="0" w:color="000000"/>
            </w:tcBorders>
          </w:tcPr>
          <w:p w:rsidR="00B36130" w:rsidRPr="006746CE" w:rsidRDefault="00B36130" w:rsidP="006746CE">
            <w:pPr>
              <w:pStyle w:val="TableParagraph"/>
              <w:spacing w:before="212"/>
              <w:ind w:left="14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6</w:t>
            </w:r>
          </w:p>
          <w:p w:rsidR="00B36130" w:rsidRPr="006746CE" w:rsidRDefault="00B36130" w:rsidP="006746CE">
            <w:pPr>
              <w:pStyle w:val="TableParagraph"/>
              <w:ind w:left="127" w:right="11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1:45pm to</w:t>
            </w:r>
          </w:p>
          <w:p w:rsidR="00B36130" w:rsidRPr="006746CE" w:rsidRDefault="00B36130" w:rsidP="006746CE">
            <w:pPr>
              <w:pStyle w:val="TableParagraph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2:40pm)</w:t>
            </w:r>
          </w:p>
        </w:tc>
        <w:tc>
          <w:tcPr>
            <w:tcW w:w="1574" w:type="dxa"/>
            <w:tcBorders>
              <w:right w:val="single" w:sz="4" w:space="0" w:color="auto"/>
            </w:tcBorders>
          </w:tcPr>
          <w:p w:rsidR="00B36130" w:rsidRPr="006746CE" w:rsidRDefault="00B36130" w:rsidP="006746CE">
            <w:pPr>
              <w:pStyle w:val="TableParagraph"/>
              <w:spacing w:before="212"/>
              <w:ind w:left="14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7</w:t>
            </w:r>
          </w:p>
          <w:p w:rsidR="00B36130" w:rsidRPr="006746CE" w:rsidRDefault="00B36130" w:rsidP="006746CE">
            <w:pPr>
              <w:pStyle w:val="TableParagraph"/>
              <w:ind w:left="127" w:right="113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2:40pmto</w:t>
            </w:r>
          </w:p>
          <w:p w:rsidR="00B36130" w:rsidRPr="006746CE" w:rsidRDefault="00B36130" w:rsidP="006746CE">
            <w:pPr>
              <w:pStyle w:val="TableParagraph"/>
              <w:ind w:left="127" w:right="114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3:35pm)</w:t>
            </w:r>
          </w:p>
        </w:tc>
        <w:tc>
          <w:tcPr>
            <w:tcW w:w="1473" w:type="dxa"/>
            <w:tcBorders>
              <w:left w:val="single" w:sz="4" w:space="0" w:color="auto"/>
              <w:right w:val="single" w:sz="4" w:space="0" w:color="auto"/>
            </w:tcBorders>
          </w:tcPr>
          <w:p w:rsidR="00B36130" w:rsidRPr="006746CE" w:rsidRDefault="00B36130" w:rsidP="006746CE">
            <w:pPr>
              <w:pStyle w:val="TableParagraph"/>
              <w:spacing w:before="212"/>
              <w:ind w:left="13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8</w:t>
            </w:r>
          </w:p>
          <w:p w:rsidR="00B36130" w:rsidRPr="006746CE" w:rsidRDefault="00B36130" w:rsidP="006746CE">
            <w:pPr>
              <w:pStyle w:val="TableParagraph"/>
              <w:ind w:left="186" w:right="17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3:35pmto</w:t>
            </w:r>
          </w:p>
          <w:p w:rsidR="00B36130" w:rsidRPr="006746CE" w:rsidRDefault="00B36130" w:rsidP="006746CE">
            <w:pPr>
              <w:pStyle w:val="TableParagraph"/>
              <w:ind w:left="186" w:right="170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4:30pm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:rsidR="00B36130" w:rsidRPr="006746CE" w:rsidRDefault="00B36130" w:rsidP="0006070B">
            <w:pPr>
              <w:pStyle w:val="TableParagraph"/>
              <w:ind w:left="13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9</w:t>
            </w:r>
          </w:p>
          <w:p w:rsidR="00B36130" w:rsidRPr="006746CE" w:rsidRDefault="00B36130" w:rsidP="0006070B">
            <w:pPr>
              <w:pStyle w:val="TableParagraph"/>
              <w:ind w:left="186" w:right="17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4:30pmto</w:t>
            </w:r>
          </w:p>
          <w:p w:rsidR="00B36130" w:rsidRPr="006746CE" w:rsidRDefault="00B36130" w:rsidP="0006070B">
            <w:pPr>
              <w:pStyle w:val="TableParagraph"/>
              <w:ind w:left="13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5:30pm)</w:t>
            </w:r>
          </w:p>
        </w:tc>
      </w:tr>
      <w:tr w:rsidR="00593AFB" w:rsidRPr="006746CE" w:rsidTr="00E679A0">
        <w:trPr>
          <w:trHeight w:val="1254"/>
        </w:trPr>
        <w:tc>
          <w:tcPr>
            <w:tcW w:w="1574" w:type="dxa"/>
          </w:tcPr>
          <w:p w:rsidR="00593AFB" w:rsidRPr="006746CE" w:rsidRDefault="00593AFB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593AFB" w:rsidRPr="006746CE" w:rsidRDefault="00593AFB" w:rsidP="006746CE">
            <w:pPr>
              <w:pStyle w:val="TableParagraph"/>
              <w:spacing w:before="187"/>
              <w:ind w:left="126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Monday</w:t>
            </w:r>
          </w:p>
        </w:tc>
        <w:tc>
          <w:tcPr>
            <w:tcW w:w="1574" w:type="dxa"/>
            <w:vAlign w:val="center"/>
          </w:tcPr>
          <w:p w:rsidR="00593AFB" w:rsidRPr="00593AFB" w:rsidRDefault="00593AFB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  <w:p w:rsidR="00593AFB" w:rsidRPr="00593AFB" w:rsidRDefault="00593AFB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SE</w:t>
            </w:r>
          </w:p>
          <w:p w:rsidR="00593AFB" w:rsidRPr="00593AFB" w:rsidRDefault="00593AFB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 xml:space="preserve">DG </w:t>
            </w:r>
            <w:r w:rsidRPr="00593AFB">
              <w:rPr>
                <w:b/>
                <w:sz w:val="24"/>
                <w:szCs w:val="24"/>
              </w:rPr>
              <w:t>(L1)</w:t>
            </w:r>
          </w:p>
          <w:p w:rsidR="00593AFB" w:rsidRPr="00593AFB" w:rsidRDefault="00593AFB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74" w:type="dxa"/>
            <w:tcBorders>
              <w:bottom w:val="single" w:sz="4" w:space="0" w:color="000000"/>
            </w:tcBorders>
            <w:vAlign w:val="center"/>
          </w:tcPr>
          <w:p w:rsidR="00593AFB" w:rsidRPr="00593AFB" w:rsidRDefault="00593AFB" w:rsidP="00593AFB">
            <w:pPr>
              <w:pStyle w:val="TableParagraph"/>
              <w:spacing w:before="21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148" w:type="dxa"/>
            <w:gridSpan w:val="2"/>
            <w:tcBorders>
              <w:bottom w:val="single" w:sz="4" w:space="0" w:color="000000"/>
            </w:tcBorders>
            <w:vAlign w:val="center"/>
          </w:tcPr>
          <w:p w:rsidR="00402F66" w:rsidRDefault="00593AFB" w:rsidP="00EC74B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BMS </w:t>
            </w:r>
            <w:r w:rsidR="003434A5">
              <w:rPr>
                <w:b/>
                <w:sz w:val="24"/>
                <w:szCs w:val="24"/>
              </w:rPr>
              <w:t xml:space="preserve">Lab </w:t>
            </w:r>
          </w:p>
          <w:p w:rsidR="00593AFB" w:rsidRPr="00593AFB" w:rsidRDefault="00EC74BB" w:rsidP="00EC74B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color w:val="FF0000"/>
                <w:sz w:val="24"/>
                <w:szCs w:val="24"/>
              </w:rPr>
              <w:t>Ashish</w:t>
            </w:r>
            <w:proofErr w:type="spellEnd"/>
            <w:r w:rsidR="00C17D8D">
              <w:rPr>
                <w:b/>
                <w:sz w:val="24"/>
                <w:szCs w:val="24"/>
              </w:rPr>
              <w:t xml:space="preserve"> (Lab 1</w:t>
            </w:r>
            <w:r w:rsidR="00593AFB">
              <w:rPr>
                <w:b/>
                <w:sz w:val="24"/>
                <w:szCs w:val="24"/>
              </w:rPr>
              <w:t>) G3</w:t>
            </w:r>
          </w:p>
        </w:tc>
        <w:tc>
          <w:tcPr>
            <w:tcW w:w="1572" w:type="dxa"/>
            <w:vAlign w:val="center"/>
          </w:tcPr>
          <w:p w:rsidR="00593AFB" w:rsidRPr="00593AFB" w:rsidRDefault="00593AFB" w:rsidP="00C23F99">
            <w:pPr>
              <w:pStyle w:val="TableParagraph"/>
              <w:jc w:val="center"/>
              <w:rPr>
                <w:b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tcBorders>
              <w:bottom w:val="single" w:sz="4" w:space="0" w:color="000000"/>
            </w:tcBorders>
            <w:vAlign w:val="center"/>
          </w:tcPr>
          <w:p w:rsidR="00C23F99" w:rsidRPr="00593AFB" w:rsidRDefault="00C23F99" w:rsidP="00C23F99">
            <w:pPr>
              <w:pStyle w:val="TableParagraph"/>
              <w:spacing w:line="321" w:lineRule="exact"/>
              <w:ind w:right="113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CN</w:t>
            </w:r>
          </w:p>
          <w:p w:rsidR="00593AFB" w:rsidRPr="00593AFB" w:rsidRDefault="00C23F99" w:rsidP="00C23F99">
            <w:pPr>
              <w:pStyle w:val="TableParagraph"/>
              <w:spacing w:line="321" w:lineRule="exact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 xml:space="preserve">SAKSHI </w:t>
            </w:r>
            <w:r>
              <w:rPr>
                <w:b/>
                <w:sz w:val="24"/>
                <w:szCs w:val="24"/>
              </w:rPr>
              <w:t>(L1</w:t>
            </w:r>
            <w:r w:rsidRPr="00593AF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574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593AFB" w:rsidRPr="00593AFB" w:rsidRDefault="00593AFB" w:rsidP="00593AFB">
            <w:pPr>
              <w:pStyle w:val="TableParagraph"/>
              <w:spacing w:line="321" w:lineRule="exact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DBMS</w:t>
            </w:r>
          </w:p>
          <w:p w:rsidR="00593AFB" w:rsidRPr="00593AFB" w:rsidRDefault="00593AFB" w:rsidP="00593AFB">
            <w:pPr>
              <w:pStyle w:val="TableParagraph"/>
              <w:spacing w:line="321" w:lineRule="exact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 xml:space="preserve">PS </w:t>
            </w:r>
            <w:r w:rsidR="001802D9">
              <w:rPr>
                <w:b/>
                <w:sz w:val="24"/>
                <w:szCs w:val="24"/>
              </w:rPr>
              <w:t>(L1</w:t>
            </w:r>
            <w:r w:rsidRPr="00593AFB">
              <w:rPr>
                <w:b/>
                <w:sz w:val="24"/>
                <w:szCs w:val="24"/>
              </w:rPr>
              <w:t>)</w:t>
            </w:r>
          </w:p>
          <w:p w:rsidR="00593AFB" w:rsidRPr="00593AFB" w:rsidRDefault="00593AFB" w:rsidP="00593AFB">
            <w:pPr>
              <w:pStyle w:val="TableParagraph"/>
              <w:spacing w:line="321" w:lineRule="exact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7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79A0" w:rsidRPr="00593AFB" w:rsidRDefault="00E679A0" w:rsidP="00E679A0">
            <w:pPr>
              <w:pStyle w:val="TableParagraph"/>
              <w:spacing w:before="210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Automata</w:t>
            </w:r>
          </w:p>
          <w:p w:rsidR="00593AFB" w:rsidRPr="00593AFB" w:rsidRDefault="00E679A0" w:rsidP="00E679A0">
            <w:pPr>
              <w:pStyle w:val="TableParagraph"/>
              <w:spacing w:line="321" w:lineRule="exact"/>
              <w:ind w:left="183" w:right="171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>KG</w:t>
            </w:r>
            <w:r w:rsidRPr="00593AFB">
              <w:rPr>
                <w:b/>
                <w:sz w:val="24"/>
                <w:szCs w:val="24"/>
              </w:rPr>
              <w:t xml:space="preserve"> (L1)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:rsidR="00593AFB" w:rsidRPr="00593AFB" w:rsidRDefault="00593AFB" w:rsidP="00593AFB">
            <w:pPr>
              <w:pStyle w:val="TableParagraph"/>
              <w:spacing w:line="321" w:lineRule="exact"/>
              <w:ind w:left="183" w:right="171"/>
              <w:jc w:val="center"/>
              <w:rPr>
                <w:b/>
                <w:sz w:val="24"/>
                <w:szCs w:val="24"/>
              </w:rPr>
            </w:pPr>
          </w:p>
        </w:tc>
      </w:tr>
      <w:tr w:rsidR="003B6013" w:rsidRPr="006746CE" w:rsidTr="00E679A0">
        <w:trPr>
          <w:trHeight w:val="1257"/>
        </w:trPr>
        <w:tc>
          <w:tcPr>
            <w:tcW w:w="1574" w:type="dxa"/>
          </w:tcPr>
          <w:p w:rsidR="003B6013" w:rsidRPr="006746CE" w:rsidRDefault="003B6013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3B6013" w:rsidRPr="006746CE" w:rsidRDefault="003B6013" w:rsidP="006746CE">
            <w:pPr>
              <w:pStyle w:val="TableParagraph"/>
              <w:spacing w:before="189"/>
              <w:ind w:left="126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Tuesday</w:t>
            </w:r>
          </w:p>
        </w:tc>
        <w:tc>
          <w:tcPr>
            <w:tcW w:w="1574" w:type="dxa"/>
            <w:tcBorders>
              <w:bottom w:val="single" w:sz="4" w:space="0" w:color="000000"/>
            </w:tcBorders>
            <w:vAlign w:val="center"/>
          </w:tcPr>
          <w:p w:rsidR="00C47049" w:rsidRPr="00593AFB" w:rsidRDefault="00C47049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NPS</w:t>
            </w:r>
          </w:p>
          <w:p w:rsidR="003B6013" w:rsidRPr="00593AFB" w:rsidRDefault="00F60DD6" w:rsidP="00F60DD6">
            <w:pPr>
              <w:pStyle w:val="TableParagraph"/>
              <w:rPr>
                <w:b/>
                <w:sz w:val="24"/>
                <w:szCs w:val="24"/>
              </w:rPr>
            </w:pPr>
            <w:r>
              <w:rPr>
                <w:b/>
                <w:color w:val="92D050"/>
                <w:sz w:val="24"/>
                <w:szCs w:val="24"/>
              </w:rPr>
              <w:t>MM</w:t>
            </w:r>
            <w:r w:rsidR="003B6013" w:rsidRPr="00593AFB">
              <w:rPr>
                <w:b/>
                <w:color w:val="FF0000"/>
                <w:sz w:val="24"/>
                <w:szCs w:val="24"/>
              </w:rPr>
              <w:t xml:space="preserve"> </w:t>
            </w:r>
            <w:r w:rsidR="003B6013" w:rsidRPr="00593AFB">
              <w:rPr>
                <w:b/>
                <w:sz w:val="24"/>
                <w:szCs w:val="24"/>
              </w:rPr>
              <w:t>(L1)</w:t>
            </w:r>
          </w:p>
        </w:tc>
        <w:tc>
          <w:tcPr>
            <w:tcW w:w="1574" w:type="dxa"/>
            <w:vAlign w:val="center"/>
          </w:tcPr>
          <w:p w:rsidR="003B6013" w:rsidRPr="00593AFB" w:rsidRDefault="003B6013" w:rsidP="00593AFB">
            <w:pPr>
              <w:pStyle w:val="TableParagraph"/>
              <w:spacing w:before="189"/>
              <w:ind w:right="14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74" w:type="dxa"/>
            <w:vAlign w:val="center"/>
          </w:tcPr>
          <w:p w:rsidR="003B6013" w:rsidRPr="00593AFB" w:rsidRDefault="003B6013" w:rsidP="00593AFB">
            <w:pPr>
              <w:pStyle w:val="TableParagraph"/>
              <w:spacing w:before="189"/>
              <w:ind w:right="1100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74" w:type="dxa"/>
            <w:vAlign w:val="center"/>
          </w:tcPr>
          <w:p w:rsidR="003B6013" w:rsidRPr="00593AFB" w:rsidRDefault="003B6013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72" w:type="dxa"/>
            <w:vAlign w:val="center"/>
          </w:tcPr>
          <w:p w:rsidR="003B6013" w:rsidRPr="00593AFB" w:rsidRDefault="003B6013" w:rsidP="00593AFB">
            <w:pPr>
              <w:pStyle w:val="TableParagraph"/>
              <w:jc w:val="center"/>
              <w:rPr>
                <w:b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tcBorders>
              <w:bottom w:val="single" w:sz="4" w:space="0" w:color="000000"/>
            </w:tcBorders>
            <w:vAlign w:val="center"/>
          </w:tcPr>
          <w:p w:rsidR="00C23F99" w:rsidRPr="00593AFB" w:rsidRDefault="00C23F99" w:rsidP="00C23F99">
            <w:pPr>
              <w:pStyle w:val="TableParagraph"/>
              <w:spacing w:line="321" w:lineRule="exact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CN</w:t>
            </w:r>
          </w:p>
          <w:p w:rsidR="003B6013" w:rsidRPr="00593AFB" w:rsidRDefault="00C23F99" w:rsidP="00C23F99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>SAKSHI</w:t>
            </w:r>
            <w:r>
              <w:rPr>
                <w:b/>
                <w:sz w:val="24"/>
                <w:szCs w:val="24"/>
              </w:rPr>
              <w:t xml:space="preserve"> (L1)</w:t>
            </w:r>
          </w:p>
        </w:tc>
        <w:tc>
          <w:tcPr>
            <w:tcW w:w="1574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C47049" w:rsidRPr="00593AFB" w:rsidRDefault="003B6013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DBMS</w:t>
            </w:r>
          </w:p>
          <w:p w:rsidR="003B6013" w:rsidRPr="00593AFB" w:rsidRDefault="00C47049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>PS</w:t>
            </w:r>
            <w:r w:rsidR="001802D9">
              <w:rPr>
                <w:b/>
                <w:sz w:val="24"/>
                <w:szCs w:val="24"/>
              </w:rPr>
              <w:t>(L1</w:t>
            </w:r>
            <w:r w:rsidR="003B6013" w:rsidRPr="00593AF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47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79A0" w:rsidRPr="00593AFB" w:rsidRDefault="00E679A0" w:rsidP="00E679A0">
            <w:pPr>
              <w:pStyle w:val="TableParagraph"/>
              <w:spacing w:before="189"/>
              <w:ind w:right="14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Automata</w:t>
            </w:r>
          </w:p>
          <w:p w:rsidR="003B6013" w:rsidRPr="00593AFB" w:rsidRDefault="00E679A0" w:rsidP="00E679A0">
            <w:pPr>
              <w:pStyle w:val="TableParagraph"/>
              <w:spacing w:line="321" w:lineRule="exact"/>
              <w:ind w:left="183" w:right="171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>KG</w:t>
            </w:r>
            <w:r w:rsidRPr="00593AFB">
              <w:rPr>
                <w:b/>
                <w:sz w:val="24"/>
                <w:szCs w:val="24"/>
              </w:rPr>
              <w:t xml:space="preserve"> (L1)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:rsidR="003B6013" w:rsidRPr="00593AFB" w:rsidRDefault="003B6013" w:rsidP="00593AFB">
            <w:pPr>
              <w:pStyle w:val="TableParagraph"/>
              <w:spacing w:line="321" w:lineRule="exact"/>
              <w:ind w:left="183" w:right="171"/>
              <w:jc w:val="center"/>
              <w:rPr>
                <w:b/>
                <w:sz w:val="24"/>
                <w:szCs w:val="24"/>
              </w:rPr>
            </w:pPr>
          </w:p>
        </w:tc>
      </w:tr>
      <w:tr w:rsidR="00593AFB" w:rsidRPr="006746CE" w:rsidTr="00E679A0">
        <w:trPr>
          <w:trHeight w:val="1254"/>
        </w:trPr>
        <w:tc>
          <w:tcPr>
            <w:tcW w:w="1574" w:type="dxa"/>
          </w:tcPr>
          <w:p w:rsidR="00593AFB" w:rsidRPr="006746CE" w:rsidRDefault="00593AFB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593AFB" w:rsidRPr="006746CE" w:rsidRDefault="00593AFB" w:rsidP="006746CE">
            <w:pPr>
              <w:pStyle w:val="TableParagraph"/>
              <w:spacing w:before="187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Wednesday</w:t>
            </w:r>
          </w:p>
        </w:tc>
        <w:tc>
          <w:tcPr>
            <w:tcW w:w="1574" w:type="dxa"/>
            <w:tcBorders>
              <w:bottom w:val="single" w:sz="4" w:space="0" w:color="000000"/>
            </w:tcBorders>
            <w:vAlign w:val="center"/>
          </w:tcPr>
          <w:p w:rsidR="00402F66" w:rsidRDefault="00593AFB" w:rsidP="00402F66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SE</w:t>
            </w:r>
          </w:p>
          <w:p w:rsidR="00593AFB" w:rsidRPr="00402F66" w:rsidRDefault="00593AFB" w:rsidP="00402F66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 xml:space="preserve">DG </w:t>
            </w:r>
            <w:r w:rsidRPr="00593AFB">
              <w:rPr>
                <w:b/>
                <w:sz w:val="24"/>
                <w:szCs w:val="24"/>
              </w:rPr>
              <w:t>(L1)</w:t>
            </w:r>
          </w:p>
        </w:tc>
        <w:tc>
          <w:tcPr>
            <w:tcW w:w="1574" w:type="dxa"/>
            <w:tcBorders>
              <w:bottom w:val="single" w:sz="4" w:space="0" w:color="000000"/>
            </w:tcBorders>
            <w:vAlign w:val="center"/>
          </w:tcPr>
          <w:p w:rsidR="00593AFB" w:rsidRPr="00593AFB" w:rsidRDefault="00593AFB" w:rsidP="00593AFB">
            <w:pPr>
              <w:pStyle w:val="TableParagraph"/>
              <w:spacing w:before="187"/>
              <w:ind w:right="14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148" w:type="dxa"/>
            <w:gridSpan w:val="2"/>
            <w:vAlign w:val="center"/>
          </w:tcPr>
          <w:p w:rsidR="00402F66" w:rsidRDefault="00593AFB" w:rsidP="00593AFB">
            <w:pPr>
              <w:pStyle w:val="TableParagraph"/>
              <w:spacing w:line="321" w:lineRule="exact"/>
              <w:jc w:val="center"/>
              <w:rPr>
                <w:b/>
                <w:color w:val="FF0000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OS </w:t>
            </w:r>
            <w:r w:rsidR="003434A5">
              <w:rPr>
                <w:b/>
                <w:sz w:val="24"/>
                <w:szCs w:val="24"/>
              </w:rPr>
              <w:t>Lab</w:t>
            </w:r>
            <w:r w:rsidR="003434A5" w:rsidRPr="00593AFB">
              <w:rPr>
                <w:b/>
                <w:color w:val="FF0000"/>
                <w:sz w:val="24"/>
                <w:szCs w:val="24"/>
              </w:rPr>
              <w:t xml:space="preserve"> </w:t>
            </w:r>
          </w:p>
          <w:p w:rsidR="00593AFB" w:rsidRPr="00593AFB" w:rsidRDefault="00593AFB" w:rsidP="00593AFB">
            <w:pPr>
              <w:pStyle w:val="TableParagraph"/>
              <w:spacing w:line="321" w:lineRule="exact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>BS</w:t>
            </w:r>
            <w:r>
              <w:rPr>
                <w:b/>
                <w:sz w:val="24"/>
                <w:szCs w:val="24"/>
              </w:rPr>
              <w:t>(Lab 2) G2</w:t>
            </w:r>
          </w:p>
        </w:tc>
        <w:tc>
          <w:tcPr>
            <w:tcW w:w="1572" w:type="dxa"/>
            <w:vAlign w:val="center"/>
          </w:tcPr>
          <w:p w:rsidR="00593AFB" w:rsidRPr="00593AFB" w:rsidRDefault="00593AFB" w:rsidP="00C23F99">
            <w:pPr>
              <w:pStyle w:val="TableParagraph"/>
              <w:jc w:val="center"/>
              <w:rPr>
                <w:b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C23F99" w:rsidRPr="00593AFB" w:rsidRDefault="00C23F99" w:rsidP="00C23F99">
            <w:pPr>
              <w:pStyle w:val="TableParagraph"/>
              <w:spacing w:line="321" w:lineRule="exact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CN</w:t>
            </w:r>
          </w:p>
          <w:p w:rsidR="00593AFB" w:rsidRPr="00593AFB" w:rsidRDefault="00C23F99" w:rsidP="00C23F99">
            <w:pPr>
              <w:pStyle w:val="TableParagraph"/>
              <w:spacing w:line="321" w:lineRule="exact"/>
              <w:ind w:right="113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>SAKSHI</w:t>
            </w:r>
            <w:r>
              <w:rPr>
                <w:b/>
                <w:sz w:val="24"/>
                <w:szCs w:val="24"/>
              </w:rPr>
              <w:t xml:space="preserve"> (L1</w:t>
            </w:r>
            <w:r w:rsidRPr="00593AF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574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593AFB" w:rsidRPr="00593AFB" w:rsidRDefault="00593AFB" w:rsidP="00593AFB">
            <w:pPr>
              <w:pStyle w:val="TableParagraph"/>
              <w:spacing w:line="321" w:lineRule="exact"/>
              <w:ind w:left="127" w:right="113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DBMS</w:t>
            </w:r>
          </w:p>
          <w:p w:rsidR="00593AFB" w:rsidRPr="00593AFB" w:rsidRDefault="00593AFB" w:rsidP="00593AFB">
            <w:pPr>
              <w:pStyle w:val="TableParagraph"/>
              <w:spacing w:line="321" w:lineRule="exact"/>
              <w:ind w:left="127" w:right="113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 xml:space="preserve">PS </w:t>
            </w:r>
            <w:r w:rsidR="001802D9">
              <w:rPr>
                <w:b/>
                <w:sz w:val="24"/>
                <w:szCs w:val="24"/>
              </w:rPr>
              <w:t>(L1</w:t>
            </w:r>
            <w:r w:rsidRPr="00593AF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473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E679A0" w:rsidRPr="00593AFB" w:rsidRDefault="00E679A0" w:rsidP="00E679A0">
            <w:pPr>
              <w:pStyle w:val="TableParagraph"/>
              <w:spacing w:before="187"/>
              <w:ind w:right="14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Automata</w:t>
            </w:r>
          </w:p>
          <w:p w:rsidR="00593AFB" w:rsidRPr="00593AFB" w:rsidRDefault="00E679A0" w:rsidP="00E679A0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>KG</w:t>
            </w:r>
            <w:r w:rsidRPr="00593AFB">
              <w:rPr>
                <w:b/>
                <w:sz w:val="24"/>
                <w:szCs w:val="24"/>
              </w:rPr>
              <w:t xml:space="preserve"> (L1)</w:t>
            </w: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:rsidR="00593AFB" w:rsidRPr="00593AFB" w:rsidRDefault="00593AFB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</w:tr>
      <w:tr w:rsidR="00593AFB" w:rsidRPr="006746CE" w:rsidTr="00E679A0">
        <w:trPr>
          <w:trHeight w:val="1257"/>
        </w:trPr>
        <w:tc>
          <w:tcPr>
            <w:tcW w:w="1574" w:type="dxa"/>
          </w:tcPr>
          <w:p w:rsidR="00593AFB" w:rsidRPr="006746CE" w:rsidRDefault="00593AFB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593AFB" w:rsidRPr="006746CE" w:rsidRDefault="00593AFB" w:rsidP="006746CE">
            <w:pPr>
              <w:pStyle w:val="TableParagraph"/>
              <w:spacing w:before="189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Thursday</w:t>
            </w:r>
          </w:p>
        </w:tc>
        <w:tc>
          <w:tcPr>
            <w:tcW w:w="1574" w:type="dxa"/>
            <w:tcBorders>
              <w:bottom w:val="single" w:sz="4" w:space="0" w:color="000000"/>
            </w:tcBorders>
            <w:vAlign w:val="center"/>
          </w:tcPr>
          <w:p w:rsidR="00593AFB" w:rsidRPr="00593AFB" w:rsidRDefault="00593AFB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NPS</w:t>
            </w:r>
          </w:p>
          <w:p w:rsidR="00593AFB" w:rsidRPr="00593AFB" w:rsidRDefault="00A750C3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A750C3">
              <w:rPr>
                <w:b/>
                <w:color w:val="00B050"/>
                <w:sz w:val="24"/>
                <w:szCs w:val="24"/>
              </w:rPr>
              <w:t>MM</w:t>
            </w:r>
            <w:r w:rsidR="00593AFB" w:rsidRPr="00593AFB">
              <w:rPr>
                <w:b/>
                <w:color w:val="FF0000"/>
                <w:sz w:val="24"/>
                <w:szCs w:val="24"/>
              </w:rPr>
              <w:t xml:space="preserve"> </w:t>
            </w:r>
            <w:r w:rsidR="00593AFB" w:rsidRPr="00593AFB">
              <w:rPr>
                <w:b/>
                <w:sz w:val="24"/>
                <w:szCs w:val="24"/>
              </w:rPr>
              <w:t>(L1)</w:t>
            </w:r>
          </w:p>
        </w:tc>
        <w:tc>
          <w:tcPr>
            <w:tcW w:w="1574" w:type="dxa"/>
            <w:tcBorders>
              <w:bottom w:val="single" w:sz="4" w:space="0" w:color="000000"/>
            </w:tcBorders>
            <w:vAlign w:val="center"/>
          </w:tcPr>
          <w:p w:rsidR="00593AFB" w:rsidRPr="00593AFB" w:rsidRDefault="00593AFB" w:rsidP="00E679A0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148" w:type="dxa"/>
            <w:gridSpan w:val="2"/>
            <w:tcBorders>
              <w:bottom w:val="single" w:sz="4" w:space="0" w:color="000000"/>
            </w:tcBorders>
            <w:vAlign w:val="center"/>
          </w:tcPr>
          <w:p w:rsidR="00402F66" w:rsidRDefault="00593AFB" w:rsidP="00402F66">
            <w:pPr>
              <w:pStyle w:val="TableParagraph"/>
              <w:jc w:val="center"/>
              <w:rPr>
                <w:b/>
                <w:color w:val="FF0000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OS </w:t>
            </w:r>
            <w:r w:rsidR="003434A5">
              <w:rPr>
                <w:b/>
                <w:sz w:val="24"/>
                <w:szCs w:val="24"/>
              </w:rPr>
              <w:t>Lab</w:t>
            </w:r>
            <w:r w:rsidR="003434A5" w:rsidRPr="00593AFB">
              <w:rPr>
                <w:b/>
                <w:color w:val="FF0000"/>
                <w:sz w:val="24"/>
                <w:szCs w:val="24"/>
              </w:rPr>
              <w:t xml:space="preserve"> </w:t>
            </w:r>
          </w:p>
          <w:p w:rsidR="00593AFB" w:rsidRPr="00593AFB" w:rsidRDefault="00593AFB" w:rsidP="00402F66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>BS</w:t>
            </w:r>
            <w:r>
              <w:rPr>
                <w:b/>
                <w:sz w:val="24"/>
                <w:szCs w:val="24"/>
              </w:rPr>
              <w:t>(Lab 3) G1</w:t>
            </w:r>
          </w:p>
        </w:tc>
        <w:tc>
          <w:tcPr>
            <w:tcW w:w="1572" w:type="dxa"/>
            <w:vAlign w:val="center"/>
          </w:tcPr>
          <w:p w:rsidR="00593AFB" w:rsidRPr="00593AFB" w:rsidRDefault="00593AFB" w:rsidP="00C23F99">
            <w:pPr>
              <w:pStyle w:val="TableParagraph"/>
              <w:jc w:val="center"/>
              <w:rPr>
                <w:b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593AFB" w:rsidRPr="00593AFB" w:rsidRDefault="00593AFB" w:rsidP="00593AFB">
            <w:pPr>
              <w:pStyle w:val="TableParagraph"/>
              <w:spacing w:line="321" w:lineRule="exact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CN</w:t>
            </w:r>
          </w:p>
          <w:p w:rsidR="00593AFB" w:rsidRPr="00593AFB" w:rsidRDefault="00593AFB" w:rsidP="00593AFB">
            <w:pPr>
              <w:pStyle w:val="TableParagraph"/>
              <w:spacing w:line="321" w:lineRule="exact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>SAKSHI</w:t>
            </w:r>
            <w:r w:rsidR="001802D9">
              <w:rPr>
                <w:b/>
                <w:sz w:val="24"/>
                <w:szCs w:val="24"/>
              </w:rPr>
              <w:t xml:space="preserve"> (L1</w:t>
            </w:r>
            <w:r w:rsidRPr="00593AF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574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593AFB" w:rsidRPr="00593AFB" w:rsidRDefault="00593AFB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DBMS</w:t>
            </w:r>
          </w:p>
          <w:p w:rsidR="00593AFB" w:rsidRPr="00593AFB" w:rsidRDefault="00593AFB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>PS</w:t>
            </w:r>
            <w:r w:rsidR="001802D9">
              <w:rPr>
                <w:b/>
                <w:sz w:val="24"/>
                <w:szCs w:val="24"/>
              </w:rPr>
              <w:t xml:space="preserve"> (L1</w:t>
            </w:r>
            <w:r w:rsidRPr="00593AF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473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E679A0" w:rsidRPr="00593AFB" w:rsidRDefault="00E679A0" w:rsidP="00E679A0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Automata</w:t>
            </w:r>
          </w:p>
          <w:p w:rsidR="00593AFB" w:rsidRPr="00593AFB" w:rsidRDefault="00E679A0" w:rsidP="00E679A0">
            <w:pPr>
              <w:pStyle w:val="TableParagraph"/>
              <w:spacing w:line="320" w:lineRule="exact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>KG</w:t>
            </w:r>
            <w:r w:rsidRPr="00593AFB">
              <w:rPr>
                <w:b/>
                <w:sz w:val="24"/>
                <w:szCs w:val="24"/>
              </w:rPr>
              <w:t xml:space="preserve"> (L1)</w:t>
            </w:r>
          </w:p>
        </w:tc>
        <w:tc>
          <w:tcPr>
            <w:tcW w:w="1276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:rsidR="00593AFB" w:rsidRPr="00593AFB" w:rsidRDefault="00593AFB" w:rsidP="00593AFB">
            <w:pPr>
              <w:pStyle w:val="TableParagraph"/>
              <w:spacing w:line="320" w:lineRule="exact"/>
              <w:ind w:left="501"/>
              <w:jc w:val="center"/>
              <w:rPr>
                <w:b/>
                <w:sz w:val="24"/>
                <w:szCs w:val="24"/>
              </w:rPr>
            </w:pPr>
          </w:p>
        </w:tc>
      </w:tr>
      <w:tr w:rsidR="00E679A0" w:rsidRPr="006746CE" w:rsidTr="00E679A0">
        <w:trPr>
          <w:trHeight w:val="420"/>
        </w:trPr>
        <w:tc>
          <w:tcPr>
            <w:tcW w:w="1574" w:type="dxa"/>
            <w:vMerge w:val="restart"/>
          </w:tcPr>
          <w:p w:rsidR="00E679A0" w:rsidRPr="006746CE" w:rsidRDefault="00E679A0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E679A0" w:rsidRPr="006746CE" w:rsidRDefault="00E679A0" w:rsidP="006746CE">
            <w:pPr>
              <w:pStyle w:val="TableParagraph"/>
              <w:spacing w:before="187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574" w:type="dxa"/>
            <w:vMerge w:val="restart"/>
            <w:tcBorders>
              <w:righ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SE</w:t>
            </w:r>
          </w:p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>DG</w:t>
            </w:r>
            <w:r w:rsidRPr="00593AFB">
              <w:rPr>
                <w:b/>
                <w:sz w:val="24"/>
                <w:szCs w:val="24"/>
              </w:rPr>
              <w:t xml:space="preserve"> (L1)</w:t>
            </w:r>
          </w:p>
        </w:tc>
        <w:tc>
          <w:tcPr>
            <w:tcW w:w="1574" w:type="dxa"/>
            <w:vMerge w:val="restart"/>
            <w:tcBorders>
              <w:lef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148" w:type="dxa"/>
            <w:gridSpan w:val="2"/>
            <w:vAlign w:val="center"/>
          </w:tcPr>
          <w:p w:rsidR="00E679A0" w:rsidRPr="00593AFB" w:rsidRDefault="00E679A0" w:rsidP="00593AFB">
            <w:pPr>
              <w:pStyle w:val="TableParagraph"/>
              <w:spacing w:line="321" w:lineRule="exac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BMS </w:t>
            </w:r>
            <w:r w:rsidR="003434A5">
              <w:rPr>
                <w:b/>
                <w:sz w:val="24"/>
                <w:szCs w:val="24"/>
              </w:rPr>
              <w:t>Lab</w:t>
            </w:r>
            <w:r w:rsidR="003434A5" w:rsidRPr="00593AFB">
              <w:rPr>
                <w:b/>
                <w:color w:val="FF0000"/>
                <w:sz w:val="24"/>
                <w:szCs w:val="24"/>
              </w:rPr>
              <w:t xml:space="preserve"> </w:t>
            </w:r>
            <w:r w:rsidRPr="00593AFB">
              <w:rPr>
                <w:b/>
                <w:color w:val="FF0000"/>
                <w:sz w:val="24"/>
                <w:szCs w:val="24"/>
              </w:rPr>
              <w:t>AC</w:t>
            </w:r>
            <w:r>
              <w:rPr>
                <w:b/>
                <w:sz w:val="24"/>
                <w:szCs w:val="24"/>
              </w:rPr>
              <w:t xml:space="preserve"> (Lab 1) G1</w:t>
            </w:r>
          </w:p>
        </w:tc>
        <w:tc>
          <w:tcPr>
            <w:tcW w:w="1572" w:type="dxa"/>
            <w:vMerge w:val="restart"/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vMerge w:val="restart"/>
            <w:tcBorders>
              <w:righ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NPS</w:t>
            </w:r>
          </w:p>
          <w:p w:rsidR="00E679A0" w:rsidRPr="00402F66" w:rsidRDefault="00CB7E7D" w:rsidP="00402F66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CB7E7D">
              <w:rPr>
                <w:b/>
                <w:color w:val="00B050"/>
                <w:sz w:val="24"/>
                <w:szCs w:val="24"/>
              </w:rPr>
              <w:t>MM</w:t>
            </w:r>
            <w:r w:rsidR="00E679A0" w:rsidRPr="00593AFB">
              <w:rPr>
                <w:b/>
                <w:color w:val="FF0000"/>
                <w:sz w:val="24"/>
                <w:szCs w:val="24"/>
              </w:rPr>
              <w:t xml:space="preserve"> </w:t>
            </w:r>
            <w:r w:rsidR="00E679A0">
              <w:rPr>
                <w:b/>
                <w:sz w:val="24"/>
                <w:szCs w:val="24"/>
              </w:rPr>
              <w:t>(SH</w:t>
            </w:r>
            <w:r w:rsidR="00E679A0" w:rsidRPr="00593AFB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57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sz w:val="24"/>
                <w:szCs w:val="24"/>
              </w:rPr>
              <w:t>SE</w:t>
            </w:r>
          </w:p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593AFB">
              <w:rPr>
                <w:b/>
                <w:color w:val="FF0000"/>
                <w:sz w:val="24"/>
                <w:szCs w:val="24"/>
              </w:rPr>
              <w:t xml:space="preserve">DG </w:t>
            </w:r>
            <w:r w:rsidRPr="00593AFB">
              <w:rPr>
                <w:b/>
                <w:sz w:val="24"/>
                <w:szCs w:val="24"/>
              </w:rPr>
              <w:t>(SH)</w:t>
            </w:r>
          </w:p>
        </w:tc>
        <w:tc>
          <w:tcPr>
            <w:tcW w:w="147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vMerge w:val="restart"/>
            <w:tcBorders>
              <w:lef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</w:tr>
      <w:tr w:rsidR="00E679A0" w:rsidRPr="006746CE" w:rsidTr="00E679A0">
        <w:trPr>
          <w:trHeight w:val="420"/>
        </w:trPr>
        <w:tc>
          <w:tcPr>
            <w:tcW w:w="1574" w:type="dxa"/>
            <w:vMerge/>
          </w:tcPr>
          <w:p w:rsidR="00E679A0" w:rsidRPr="006746CE" w:rsidRDefault="00E679A0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574" w:type="dxa"/>
            <w:vMerge/>
            <w:tcBorders>
              <w:righ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74" w:type="dxa"/>
            <w:vMerge/>
            <w:tcBorders>
              <w:lef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148" w:type="dxa"/>
            <w:gridSpan w:val="2"/>
            <w:vAlign w:val="center"/>
          </w:tcPr>
          <w:p w:rsidR="00E679A0" w:rsidRPr="00593AFB" w:rsidRDefault="00E679A0" w:rsidP="00593AFB">
            <w:pPr>
              <w:pStyle w:val="TableParagraph"/>
              <w:spacing w:line="321" w:lineRule="exac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BMS</w:t>
            </w:r>
            <w:r w:rsidR="003434A5">
              <w:rPr>
                <w:b/>
                <w:sz w:val="24"/>
                <w:szCs w:val="24"/>
              </w:rPr>
              <w:t xml:space="preserve"> Lab</w:t>
            </w:r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FF0000"/>
                <w:sz w:val="24"/>
                <w:szCs w:val="24"/>
              </w:rPr>
              <w:t>Rishabh</w:t>
            </w:r>
            <w:proofErr w:type="spellEnd"/>
            <w:r>
              <w:rPr>
                <w:b/>
                <w:sz w:val="24"/>
                <w:szCs w:val="24"/>
              </w:rPr>
              <w:t xml:space="preserve"> (Lab 2) G2</w:t>
            </w:r>
          </w:p>
        </w:tc>
        <w:tc>
          <w:tcPr>
            <w:tcW w:w="1572" w:type="dxa"/>
            <w:vMerge/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vMerge/>
            <w:tcBorders>
              <w:righ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</w:tr>
      <w:tr w:rsidR="00E679A0" w:rsidRPr="006746CE" w:rsidTr="00E679A0">
        <w:trPr>
          <w:trHeight w:val="420"/>
        </w:trPr>
        <w:tc>
          <w:tcPr>
            <w:tcW w:w="1574" w:type="dxa"/>
            <w:vMerge/>
          </w:tcPr>
          <w:p w:rsidR="00E679A0" w:rsidRPr="006746CE" w:rsidRDefault="00E679A0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574" w:type="dxa"/>
            <w:vMerge/>
            <w:tcBorders>
              <w:righ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74" w:type="dxa"/>
            <w:vMerge/>
            <w:tcBorders>
              <w:lef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3148" w:type="dxa"/>
            <w:gridSpan w:val="2"/>
            <w:vAlign w:val="center"/>
          </w:tcPr>
          <w:p w:rsidR="00E679A0" w:rsidRPr="00593AFB" w:rsidRDefault="00E679A0" w:rsidP="00593AFB">
            <w:pPr>
              <w:pStyle w:val="TableParagraph"/>
              <w:spacing w:line="321" w:lineRule="exact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OS </w:t>
            </w:r>
            <w:r w:rsidR="003434A5">
              <w:rPr>
                <w:b/>
                <w:sz w:val="24"/>
                <w:szCs w:val="24"/>
              </w:rPr>
              <w:t>Lab</w:t>
            </w:r>
            <w:r w:rsidR="003434A5" w:rsidRPr="00593AFB">
              <w:rPr>
                <w:b/>
                <w:color w:val="FF000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(Lab 3) G3</w:t>
            </w:r>
            <w:r w:rsidR="00F60DD6">
              <w:rPr>
                <w:b/>
                <w:sz w:val="24"/>
                <w:szCs w:val="24"/>
              </w:rPr>
              <w:t xml:space="preserve"> </w:t>
            </w:r>
            <w:r w:rsidR="00F60DD6" w:rsidRPr="00F60DD6">
              <w:rPr>
                <w:b/>
                <w:color w:val="0070C0"/>
                <w:sz w:val="24"/>
                <w:szCs w:val="24"/>
              </w:rPr>
              <w:t>MM</w:t>
            </w:r>
          </w:p>
        </w:tc>
        <w:tc>
          <w:tcPr>
            <w:tcW w:w="1572" w:type="dxa"/>
            <w:vMerge/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vMerge/>
            <w:tcBorders>
              <w:righ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57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7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6" w:type="dxa"/>
            <w:vMerge/>
            <w:tcBorders>
              <w:left w:val="single" w:sz="4" w:space="0" w:color="auto"/>
            </w:tcBorders>
            <w:vAlign w:val="center"/>
          </w:tcPr>
          <w:p w:rsidR="00E679A0" w:rsidRPr="00593AFB" w:rsidRDefault="00E679A0" w:rsidP="00593AFB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</w:p>
        </w:tc>
      </w:tr>
    </w:tbl>
    <w:p w:rsidR="00B36130" w:rsidRDefault="00B36130" w:rsidP="006746CE">
      <w:pPr>
        <w:jc w:val="center"/>
        <w:rPr>
          <w:sz w:val="24"/>
          <w:szCs w:val="24"/>
        </w:rPr>
      </w:pPr>
    </w:p>
    <w:p w:rsidR="003B6013" w:rsidRDefault="003B6013" w:rsidP="006746CE">
      <w:pPr>
        <w:jc w:val="center"/>
        <w:rPr>
          <w:sz w:val="24"/>
          <w:szCs w:val="24"/>
        </w:rPr>
      </w:pPr>
    </w:p>
    <w:p w:rsidR="003B6013" w:rsidRDefault="003B6013" w:rsidP="006746CE">
      <w:pPr>
        <w:jc w:val="center"/>
        <w:rPr>
          <w:sz w:val="24"/>
          <w:szCs w:val="24"/>
        </w:rPr>
      </w:pPr>
    </w:p>
    <w:p w:rsidR="003B6013" w:rsidRDefault="003B6013" w:rsidP="006746CE">
      <w:pPr>
        <w:jc w:val="center"/>
        <w:rPr>
          <w:sz w:val="24"/>
          <w:szCs w:val="24"/>
        </w:rPr>
      </w:pPr>
    </w:p>
    <w:p w:rsidR="003B6013" w:rsidRPr="006746CE" w:rsidRDefault="003B6013" w:rsidP="006746CE">
      <w:pPr>
        <w:jc w:val="center"/>
        <w:rPr>
          <w:sz w:val="24"/>
          <w:szCs w:val="24"/>
        </w:rPr>
      </w:pPr>
    </w:p>
    <w:p w:rsidR="00B36130" w:rsidRPr="006746CE" w:rsidRDefault="00B36130" w:rsidP="00C804FB">
      <w:pPr>
        <w:rPr>
          <w:sz w:val="24"/>
          <w:szCs w:val="24"/>
        </w:rPr>
      </w:pPr>
    </w:p>
    <w:p w:rsidR="00B36130" w:rsidRPr="003434A5" w:rsidRDefault="00E20BFB" w:rsidP="00AF2D96">
      <w:pPr>
        <w:jc w:val="center"/>
        <w:rPr>
          <w:b/>
          <w:sz w:val="28"/>
          <w:szCs w:val="28"/>
        </w:rPr>
      </w:pPr>
      <w:r w:rsidRPr="003434A5">
        <w:rPr>
          <w:b/>
          <w:sz w:val="28"/>
          <w:szCs w:val="28"/>
        </w:rPr>
        <w:lastRenderedPageBreak/>
        <w:t>2ND YEAR SECTION - 2</w:t>
      </w:r>
    </w:p>
    <w:tbl>
      <w:tblPr>
        <w:tblW w:w="14856" w:type="dxa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3"/>
        <w:gridCol w:w="1573"/>
        <w:gridCol w:w="1420"/>
        <w:gridCol w:w="1131"/>
        <w:gridCol w:w="1276"/>
        <w:gridCol w:w="1276"/>
        <w:gridCol w:w="1134"/>
        <w:gridCol w:w="1845"/>
        <w:gridCol w:w="2208"/>
        <w:gridCol w:w="54"/>
        <w:gridCol w:w="6"/>
        <w:gridCol w:w="1360"/>
      </w:tblGrid>
      <w:tr w:rsidR="00E679A0" w:rsidRPr="006746CE" w:rsidTr="003434A5">
        <w:trPr>
          <w:trHeight w:val="1257"/>
        </w:trPr>
        <w:tc>
          <w:tcPr>
            <w:tcW w:w="1573" w:type="dxa"/>
          </w:tcPr>
          <w:p w:rsidR="00E679A0" w:rsidRDefault="00E679A0" w:rsidP="00CE13E9">
            <w:pPr>
              <w:pStyle w:val="TableParagraph"/>
              <w:spacing w:line="275" w:lineRule="exact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Lecture</w:t>
            </w:r>
          </w:p>
          <w:p w:rsidR="00E679A0" w:rsidRPr="00CE13E9" w:rsidRDefault="00E679A0" w:rsidP="00CE13E9">
            <w:pPr>
              <w:pStyle w:val="TableParagraph"/>
              <w:spacing w:line="275" w:lineRule="exact"/>
              <w:ind w:left="127" w:right="115"/>
              <w:jc w:val="center"/>
              <w:rPr>
                <w:b/>
                <w:sz w:val="24"/>
                <w:szCs w:val="24"/>
              </w:rPr>
            </w:pPr>
            <w:proofErr w:type="gramStart"/>
            <w:r w:rsidRPr="006746CE">
              <w:rPr>
                <w:b/>
                <w:sz w:val="24"/>
                <w:szCs w:val="24"/>
              </w:rPr>
              <w:t>no</w:t>
            </w:r>
            <w:proofErr w:type="gramEnd"/>
            <w:r w:rsidRPr="006746CE">
              <w:rPr>
                <w:b/>
                <w:sz w:val="24"/>
                <w:szCs w:val="24"/>
              </w:rPr>
              <w:t>.</w:t>
            </w:r>
          </w:p>
          <w:p w:rsidR="00E679A0" w:rsidRPr="006746CE" w:rsidRDefault="00E679A0" w:rsidP="006746CE">
            <w:pPr>
              <w:pStyle w:val="TableParagraph"/>
              <w:spacing w:before="9"/>
              <w:jc w:val="center"/>
              <w:rPr>
                <w:sz w:val="24"/>
                <w:szCs w:val="24"/>
              </w:rPr>
            </w:pPr>
          </w:p>
          <w:p w:rsidR="00E679A0" w:rsidRPr="006746CE" w:rsidRDefault="00E679A0" w:rsidP="006746CE">
            <w:pPr>
              <w:pStyle w:val="TableParagraph"/>
              <w:ind w:left="127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Day</w:t>
            </w:r>
          </w:p>
        </w:tc>
        <w:tc>
          <w:tcPr>
            <w:tcW w:w="1573" w:type="dxa"/>
            <w:tcBorders>
              <w:bottom w:val="single" w:sz="4" w:space="0" w:color="000000"/>
            </w:tcBorders>
          </w:tcPr>
          <w:p w:rsidR="00E679A0" w:rsidRPr="006746CE" w:rsidRDefault="00E679A0" w:rsidP="006746CE">
            <w:pPr>
              <w:pStyle w:val="TableParagraph"/>
              <w:spacing w:before="212"/>
              <w:ind w:left="10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</w:t>
            </w:r>
          </w:p>
          <w:p w:rsidR="00E679A0" w:rsidRPr="006746CE" w:rsidRDefault="00E679A0" w:rsidP="006746CE">
            <w:pPr>
              <w:pStyle w:val="TableParagraph"/>
              <w:ind w:left="127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8:30amto</w:t>
            </w:r>
          </w:p>
          <w:p w:rsidR="00E679A0" w:rsidRPr="006746CE" w:rsidRDefault="00E679A0" w:rsidP="006746CE">
            <w:pPr>
              <w:pStyle w:val="TableParagraph"/>
              <w:ind w:left="126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9:25am)</w:t>
            </w:r>
          </w:p>
        </w:tc>
        <w:tc>
          <w:tcPr>
            <w:tcW w:w="1420" w:type="dxa"/>
          </w:tcPr>
          <w:p w:rsidR="00E679A0" w:rsidRPr="006746CE" w:rsidRDefault="00E679A0" w:rsidP="006746CE">
            <w:pPr>
              <w:pStyle w:val="TableParagraph"/>
              <w:spacing w:before="212"/>
              <w:ind w:left="1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2</w:t>
            </w:r>
          </w:p>
          <w:p w:rsidR="00E679A0" w:rsidRPr="006746CE" w:rsidRDefault="00E679A0" w:rsidP="006746CE">
            <w:pPr>
              <w:pStyle w:val="TableParagraph"/>
              <w:ind w:left="127" w:right="116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9:25amto</w:t>
            </w:r>
          </w:p>
          <w:p w:rsidR="00E679A0" w:rsidRPr="006746CE" w:rsidRDefault="00E679A0" w:rsidP="006746CE">
            <w:pPr>
              <w:pStyle w:val="TableParagraph"/>
              <w:ind w:left="124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0:20am)</w:t>
            </w:r>
          </w:p>
        </w:tc>
        <w:tc>
          <w:tcPr>
            <w:tcW w:w="1131" w:type="dxa"/>
          </w:tcPr>
          <w:p w:rsidR="00E679A0" w:rsidRPr="006746CE" w:rsidRDefault="00E679A0" w:rsidP="006746CE">
            <w:pPr>
              <w:pStyle w:val="TableParagraph"/>
              <w:spacing w:before="212"/>
              <w:ind w:left="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3</w:t>
            </w:r>
          </w:p>
          <w:p w:rsidR="00E679A0" w:rsidRPr="006746CE" w:rsidRDefault="00E679A0" w:rsidP="006746CE">
            <w:pPr>
              <w:pStyle w:val="TableParagraph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10:40amto</w:t>
            </w:r>
          </w:p>
          <w:p w:rsidR="00E679A0" w:rsidRPr="006746CE" w:rsidRDefault="00E679A0" w:rsidP="006746CE">
            <w:pPr>
              <w:pStyle w:val="TableParagraph"/>
              <w:ind w:left="125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1:35am)</w:t>
            </w:r>
          </w:p>
        </w:tc>
        <w:tc>
          <w:tcPr>
            <w:tcW w:w="1276" w:type="dxa"/>
          </w:tcPr>
          <w:p w:rsidR="00E679A0" w:rsidRPr="006746CE" w:rsidRDefault="00E679A0" w:rsidP="006746CE">
            <w:pPr>
              <w:pStyle w:val="TableParagraph"/>
              <w:spacing w:before="212"/>
              <w:ind w:left="8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4</w:t>
            </w:r>
          </w:p>
          <w:p w:rsidR="00E679A0" w:rsidRPr="006746CE" w:rsidRDefault="00E679A0" w:rsidP="006746CE">
            <w:pPr>
              <w:pStyle w:val="TableParagraph"/>
              <w:ind w:left="127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11:35amto</w:t>
            </w:r>
          </w:p>
          <w:p w:rsidR="00E679A0" w:rsidRPr="006746CE" w:rsidRDefault="00E679A0" w:rsidP="006746CE">
            <w:pPr>
              <w:pStyle w:val="TableParagraph"/>
              <w:ind w:left="127" w:right="116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2:30pm)</w:t>
            </w:r>
          </w:p>
        </w:tc>
        <w:tc>
          <w:tcPr>
            <w:tcW w:w="1276" w:type="dxa"/>
          </w:tcPr>
          <w:p w:rsidR="00E679A0" w:rsidRPr="006746CE" w:rsidRDefault="00E679A0" w:rsidP="006746CE">
            <w:pPr>
              <w:pStyle w:val="TableParagraph"/>
              <w:spacing w:before="212"/>
              <w:ind w:left="1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5</w:t>
            </w:r>
          </w:p>
          <w:p w:rsidR="00E679A0" w:rsidRPr="006746CE" w:rsidRDefault="00E679A0" w:rsidP="006746CE">
            <w:pPr>
              <w:pStyle w:val="TableParagraph"/>
              <w:ind w:left="121" w:right="108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12:30pmto</w:t>
            </w:r>
          </w:p>
          <w:p w:rsidR="00E679A0" w:rsidRPr="006746CE" w:rsidRDefault="00E679A0" w:rsidP="006746CE">
            <w:pPr>
              <w:pStyle w:val="TableParagraph"/>
              <w:ind w:left="117" w:right="108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:45pm)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</w:tcPr>
          <w:p w:rsidR="00E679A0" w:rsidRPr="006746CE" w:rsidRDefault="00E679A0" w:rsidP="006746CE">
            <w:pPr>
              <w:pStyle w:val="TableParagraph"/>
              <w:spacing w:before="212"/>
              <w:ind w:left="14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6</w:t>
            </w:r>
          </w:p>
          <w:p w:rsidR="00E679A0" w:rsidRPr="006746CE" w:rsidRDefault="00E679A0" w:rsidP="006746CE">
            <w:pPr>
              <w:pStyle w:val="TableParagraph"/>
              <w:ind w:left="127" w:right="11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1:45pm to</w:t>
            </w:r>
          </w:p>
          <w:p w:rsidR="00E679A0" w:rsidRPr="006746CE" w:rsidRDefault="00E679A0" w:rsidP="006746CE">
            <w:pPr>
              <w:pStyle w:val="TableParagraph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2:40pm)</w:t>
            </w:r>
          </w:p>
        </w:tc>
        <w:tc>
          <w:tcPr>
            <w:tcW w:w="1845" w:type="dxa"/>
            <w:tcBorders>
              <w:right w:val="single" w:sz="4" w:space="0" w:color="auto"/>
            </w:tcBorders>
          </w:tcPr>
          <w:p w:rsidR="00E679A0" w:rsidRPr="006746CE" w:rsidRDefault="00E679A0" w:rsidP="006746CE">
            <w:pPr>
              <w:pStyle w:val="TableParagraph"/>
              <w:spacing w:before="212"/>
              <w:ind w:left="14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7</w:t>
            </w:r>
          </w:p>
          <w:p w:rsidR="00E679A0" w:rsidRPr="006746CE" w:rsidRDefault="00E679A0" w:rsidP="006746CE">
            <w:pPr>
              <w:pStyle w:val="TableParagraph"/>
              <w:ind w:left="127" w:right="113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2:40pmto</w:t>
            </w:r>
          </w:p>
          <w:p w:rsidR="00E679A0" w:rsidRPr="006746CE" w:rsidRDefault="00E679A0" w:rsidP="006746CE">
            <w:pPr>
              <w:pStyle w:val="TableParagraph"/>
              <w:ind w:left="127" w:right="114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3:35pm)</w:t>
            </w:r>
          </w:p>
        </w:tc>
        <w:tc>
          <w:tcPr>
            <w:tcW w:w="226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E679A0" w:rsidRPr="006746CE" w:rsidRDefault="00E679A0" w:rsidP="006746CE">
            <w:pPr>
              <w:pStyle w:val="TableParagraph"/>
              <w:spacing w:before="212"/>
              <w:ind w:left="13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8</w:t>
            </w:r>
          </w:p>
          <w:p w:rsidR="00E679A0" w:rsidRPr="006746CE" w:rsidRDefault="00E679A0" w:rsidP="006746CE">
            <w:pPr>
              <w:pStyle w:val="TableParagraph"/>
              <w:ind w:left="186" w:right="17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3:35pmto</w:t>
            </w:r>
          </w:p>
          <w:p w:rsidR="00E679A0" w:rsidRPr="006746CE" w:rsidRDefault="00E679A0" w:rsidP="006746CE">
            <w:pPr>
              <w:pStyle w:val="TableParagraph"/>
              <w:spacing w:before="212"/>
              <w:ind w:left="13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4:30pm)</w:t>
            </w:r>
          </w:p>
        </w:tc>
        <w:tc>
          <w:tcPr>
            <w:tcW w:w="1366" w:type="dxa"/>
            <w:gridSpan w:val="2"/>
            <w:tcBorders>
              <w:left w:val="single" w:sz="4" w:space="0" w:color="auto"/>
              <w:bottom w:val="single" w:sz="4" w:space="0" w:color="000000"/>
            </w:tcBorders>
          </w:tcPr>
          <w:p w:rsidR="00E679A0" w:rsidRPr="006746CE" w:rsidRDefault="00E679A0" w:rsidP="00A44D79">
            <w:pPr>
              <w:pStyle w:val="TableParagraph"/>
              <w:ind w:left="13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9</w:t>
            </w:r>
          </w:p>
          <w:p w:rsidR="00E679A0" w:rsidRPr="006746CE" w:rsidRDefault="00E679A0" w:rsidP="00A44D79">
            <w:pPr>
              <w:pStyle w:val="TableParagraph"/>
              <w:ind w:left="186" w:right="17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4:30pm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6746CE">
              <w:rPr>
                <w:b/>
                <w:sz w:val="24"/>
                <w:szCs w:val="24"/>
              </w:rPr>
              <w:t>to</w:t>
            </w:r>
          </w:p>
          <w:p w:rsidR="00E679A0" w:rsidRPr="006746CE" w:rsidRDefault="00E679A0" w:rsidP="00A44D79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5:30pm)</w:t>
            </w:r>
          </w:p>
        </w:tc>
      </w:tr>
      <w:tr w:rsidR="007E7565" w:rsidRPr="006746CE" w:rsidTr="003434A5">
        <w:trPr>
          <w:trHeight w:val="1254"/>
        </w:trPr>
        <w:tc>
          <w:tcPr>
            <w:tcW w:w="1573" w:type="dxa"/>
          </w:tcPr>
          <w:p w:rsidR="00EC74BB" w:rsidRPr="006746CE" w:rsidRDefault="00EC74BB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EC74BB" w:rsidRPr="006746CE" w:rsidRDefault="00EC74BB" w:rsidP="006746CE">
            <w:pPr>
              <w:pStyle w:val="TableParagraph"/>
              <w:spacing w:before="187"/>
              <w:ind w:left="126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Monday</w:t>
            </w:r>
          </w:p>
        </w:tc>
        <w:tc>
          <w:tcPr>
            <w:tcW w:w="1573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EC74BB" w:rsidRPr="00F106F9" w:rsidRDefault="00EC74BB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20" w:type="dxa"/>
            <w:tcBorders>
              <w:left w:val="single" w:sz="4" w:space="0" w:color="auto"/>
            </w:tcBorders>
            <w:vAlign w:val="center"/>
          </w:tcPr>
          <w:p w:rsidR="00EC74BB" w:rsidRPr="00F106F9" w:rsidRDefault="00EC74BB" w:rsidP="00402F66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SE</w:t>
            </w:r>
          </w:p>
          <w:p w:rsidR="00EC74BB" w:rsidRPr="00F106F9" w:rsidRDefault="00EC74BB" w:rsidP="00402F66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color w:val="FF0000"/>
                <w:sz w:val="24"/>
                <w:szCs w:val="24"/>
              </w:rPr>
              <w:t>DG</w:t>
            </w:r>
            <w:r w:rsidRPr="00F106F9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131" w:type="dxa"/>
            <w:vAlign w:val="center"/>
          </w:tcPr>
          <w:p w:rsidR="00E679A0" w:rsidRPr="00F106F9" w:rsidRDefault="00E679A0" w:rsidP="00402F66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Automata</w:t>
            </w:r>
          </w:p>
          <w:p w:rsidR="00EC74BB" w:rsidRPr="00F106F9" w:rsidRDefault="00E679A0" w:rsidP="00402F66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color w:val="FF0000"/>
                <w:sz w:val="24"/>
                <w:szCs w:val="24"/>
              </w:rPr>
              <w:t>KG</w:t>
            </w:r>
            <w:r w:rsidRPr="00F106F9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276" w:type="dxa"/>
            <w:vAlign w:val="center"/>
          </w:tcPr>
          <w:p w:rsidR="00EC74BB" w:rsidRPr="00F106F9" w:rsidRDefault="00EC74BB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DBMS</w:t>
            </w:r>
          </w:p>
          <w:p w:rsidR="00EC74BB" w:rsidRPr="00F106F9" w:rsidRDefault="00EC74BB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color w:val="FF0000"/>
                <w:sz w:val="24"/>
                <w:szCs w:val="24"/>
              </w:rPr>
              <w:t>PS</w:t>
            </w:r>
            <w:r w:rsidRPr="00F106F9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276" w:type="dxa"/>
            <w:vAlign w:val="center"/>
          </w:tcPr>
          <w:p w:rsidR="00EC74BB" w:rsidRPr="00F106F9" w:rsidRDefault="00EC74BB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CN</w:t>
            </w:r>
          </w:p>
          <w:p w:rsidR="00EC74BB" w:rsidRPr="00F106F9" w:rsidRDefault="00EC74BB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color w:val="FF0000"/>
                <w:sz w:val="24"/>
                <w:szCs w:val="24"/>
              </w:rPr>
              <w:t>SAKSHI</w:t>
            </w:r>
            <w:r w:rsidRPr="00F106F9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  <w:vAlign w:val="center"/>
          </w:tcPr>
          <w:p w:rsidR="00EC74BB" w:rsidRPr="00F106F9" w:rsidRDefault="00EC74BB" w:rsidP="00F106F9">
            <w:pPr>
              <w:pStyle w:val="TableParagraph"/>
              <w:spacing w:line="321" w:lineRule="exact"/>
              <w:ind w:left="443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45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EC74BB" w:rsidRPr="00F106F9" w:rsidRDefault="00EC74BB" w:rsidP="00F106F9">
            <w:pPr>
              <w:pStyle w:val="TableParagraph"/>
              <w:spacing w:line="321" w:lineRule="exact"/>
              <w:ind w:left="443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268" w:type="dxa"/>
            <w:gridSpan w:val="3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EC74BB" w:rsidRPr="00F106F9" w:rsidRDefault="00EC74BB" w:rsidP="00EC74BB">
            <w:pPr>
              <w:pStyle w:val="TableParagraph"/>
              <w:spacing w:line="321" w:lineRule="exact"/>
              <w:ind w:right="-29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360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:rsidR="00A44D79" w:rsidRPr="00F106F9" w:rsidRDefault="00A44D79" w:rsidP="00A44D7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NPS</w:t>
            </w:r>
          </w:p>
          <w:p w:rsidR="00EC74BB" w:rsidRPr="00F106F9" w:rsidRDefault="00F60DD6" w:rsidP="00A44D79">
            <w:pPr>
              <w:pStyle w:val="TableParagraph"/>
              <w:spacing w:line="321" w:lineRule="exact"/>
              <w:ind w:right="-29"/>
              <w:jc w:val="center"/>
              <w:rPr>
                <w:b/>
                <w:bCs/>
                <w:sz w:val="24"/>
                <w:szCs w:val="24"/>
              </w:rPr>
            </w:pPr>
            <w:r w:rsidRPr="00F60DD6">
              <w:rPr>
                <w:b/>
                <w:bCs/>
                <w:color w:val="00B050"/>
                <w:sz w:val="24"/>
                <w:szCs w:val="24"/>
              </w:rPr>
              <w:t>MM</w:t>
            </w:r>
            <w:r w:rsidR="00A44D79">
              <w:rPr>
                <w:b/>
                <w:bCs/>
                <w:sz w:val="24"/>
                <w:szCs w:val="24"/>
              </w:rPr>
              <w:t xml:space="preserve"> (L2</w:t>
            </w:r>
            <w:r w:rsidR="00A44D79" w:rsidRPr="00F106F9">
              <w:rPr>
                <w:b/>
                <w:bCs/>
                <w:sz w:val="24"/>
                <w:szCs w:val="24"/>
              </w:rPr>
              <w:t>)</w:t>
            </w:r>
          </w:p>
        </w:tc>
      </w:tr>
      <w:tr w:rsidR="00E679A0" w:rsidRPr="006746CE" w:rsidTr="003434A5">
        <w:trPr>
          <w:trHeight w:val="1257"/>
        </w:trPr>
        <w:tc>
          <w:tcPr>
            <w:tcW w:w="1573" w:type="dxa"/>
          </w:tcPr>
          <w:p w:rsidR="00E679A0" w:rsidRPr="006746CE" w:rsidRDefault="00E679A0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E679A0" w:rsidRPr="006746CE" w:rsidRDefault="00E679A0" w:rsidP="006746CE">
            <w:pPr>
              <w:pStyle w:val="TableParagraph"/>
              <w:spacing w:before="189"/>
              <w:ind w:left="126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Tuesday</w:t>
            </w:r>
          </w:p>
        </w:tc>
        <w:tc>
          <w:tcPr>
            <w:tcW w:w="1573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20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NPS</w:t>
            </w:r>
          </w:p>
          <w:p w:rsidR="00E679A0" w:rsidRPr="00F106F9" w:rsidRDefault="00F60DD6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60DD6">
              <w:rPr>
                <w:b/>
                <w:bCs/>
                <w:color w:val="00B050"/>
                <w:sz w:val="24"/>
                <w:szCs w:val="24"/>
              </w:rPr>
              <w:t>MM</w:t>
            </w:r>
            <w:r w:rsidR="00E679A0" w:rsidRPr="00F60DD6">
              <w:rPr>
                <w:b/>
                <w:bCs/>
                <w:color w:val="00B050"/>
                <w:sz w:val="24"/>
                <w:szCs w:val="24"/>
              </w:rPr>
              <w:t xml:space="preserve"> </w:t>
            </w:r>
            <w:r w:rsidR="00E679A0" w:rsidRPr="00F106F9">
              <w:rPr>
                <w:b/>
                <w:bCs/>
                <w:sz w:val="24"/>
                <w:szCs w:val="24"/>
              </w:rPr>
              <w:t>(L2)</w:t>
            </w:r>
          </w:p>
        </w:tc>
        <w:tc>
          <w:tcPr>
            <w:tcW w:w="1131" w:type="dxa"/>
            <w:vAlign w:val="center"/>
          </w:tcPr>
          <w:p w:rsidR="00E679A0" w:rsidRPr="00F106F9" w:rsidRDefault="00E679A0" w:rsidP="00402F66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Automata</w:t>
            </w:r>
          </w:p>
          <w:p w:rsidR="00E679A0" w:rsidRPr="00F106F9" w:rsidRDefault="00E679A0" w:rsidP="00402F66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color w:val="FF0000"/>
                <w:sz w:val="24"/>
                <w:szCs w:val="24"/>
              </w:rPr>
              <w:t>KG</w:t>
            </w:r>
            <w:r w:rsidRPr="00F106F9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276" w:type="dxa"/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DBMS</w:t>
            </w:r>
          </w:p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color w:val="FF0000"/>
                <w:sz w:val="24"/>
                <w:szCs w:val="24"/>
              </w:rPr>
              <w:t>PS</w:t>
            </w:r>
            <w:r w:rsidRPr="00F106F9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276" w:type="dxa"/>
            <w:vAlign w:val="center"/>
          </w:tcPr>
          <w:p w:rsidR="00E679A0" w:rsidRPr="00F106F9" w:rsidRDefault="00E679A0" w:rsidP="00C23F9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CN</w:t>
            </w:r>
          </w:p>
          <w:p w:rsidR="00E679A0" w:rsidRPr="00F106F9" w:rsidRDefault="00E679A0" w:rsidP="00C23F9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color w:val="FF0000"/>
                <w:sz w:val="24"/>
                <w:szCs w:val="24"/>
              </w:rPr>
              <w:t>SAKSHI</w:t>
            </w:r>
            <w:r w:rsidRPr="00F106F9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134" w:type="dxa"/>
            <w:tcBorders>
              <w:bottom w:val="single" w:sz="4" w:space="0" w:color="000000"/>
            </w:tcBorders>
            <w:vAlign w:val="center"/>
          </w:tcPr>
          <w:p w:rsidR="00E679A0" w:rsidRPr="00F106F9" w:rsidRDefault="00E679A0" w:rsidP="00C23F9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113" w:type="dxa"/>
            <w:gridSpan w:val="4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E679A0" w:rsidRPr="00F106F9" w:rsidRDefault="00E679A0" w:rsidP="00F106F9">
            <w:pPr>
              <w:pStyle w:val="TableParagraph"/>
              <w:spacing w:line="321" w:lineRule="exact"/>
              <w:ind w:right="171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OS </w:t>
            </w:r>
            <w:r w:rsidR="003434A5">
              <w:rPr>
                <w:b/>
                <w:sz w:val="24"/>
                <w:szCs w:val="24"/>
              </w:rPr>
              <w:t>Lab</w:t>
            </w:r>
            <w:r w:rsidR="003434A5" w:rsidRPr="00593AFB">
              <w:rPr>
                <w:b/>
                <w:color w:val="FF0000"/>
                <w:sz w:val="24"/>
                <w:szCs w:val="24"/>
              </w:rPr>
              <w:t xml:space="preserve"> </w:t>
            </w:r>
            <w:r w:rsidR="00F60DD6" w:rsidRPr="00F60DD6">
              <w:rPr>
                <w:b/>
                <w:color w:val="0070C0"/>
                <w:sz w:val="24"/>
                <w:szCs w:val="24"/>
              </w:rPr>
              <w:t>MM</w:t>
            </w:r>
            <w:r>
              <w:rPr>
                <w:b/>
                <w:sz w:val="24"/>
                <w:szCs w:val="24"/>
              </w:rPr>
              <w:t>(Lab 3) G6</w:t>
            </w:r>
          </w:p>
        </w:tc>
        <w:tc>
          <w:tcPr>
            <w:tcW w:w="1360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:rsidR="00E679A0" w:rsidRPr="00F106F9" w:rsidRDefault="00E679A0" w:rsidP="00EC74BB">
            <w:pPr>
              <w:pStyle w:val="TableParagraph"/>
              <w:spacing w:line="321" w:lineRule="exact"/>
              <w:ind w:right="171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EC74BB" w:rsidRPr="006746CE" w:rsidTr="003434A5">
        <w:trPr>
          <w:trHeight w:val="630"/>
        </w:trPr>
        <w:tc>
          <w:tcPr>
            <w:tcW w:w="1573" w:type="dxa"/>
            <w:vMerge w:val="restart"/>
          </w:tcPr>
          <w:p w:rsidR="00EC74BB" w:rsidRPr="006746CE" w:rsidRDefault="00EC74BB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EC74BB" w:rsidRPr="006746CE" w:rsidRDefault="00EC74BB" w:rsidP="006746CE">
            <w:pPr>
              <w:pStyle w:val="TableParagraph"/>
              <w:spacing w:before="187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Wednesday</w:t>
            </w:r>
          </w:p>
        </w:tc>
        <w:tc>
          <w:tcPr>
            <w:tcW w:w="1573" w:type="dxa"/>
            <w:vMerge w:val="restart"/>
            <w:tcBorders>
              <w:right w:val="single" w:sz="4" w:space="0" w:color="auto"/>
            </w:tcBorders>
            <w:vAlign w:val="center"/>
          </w:tcPr>
          <w:p w:rsidR="00EC74BB" w:rsidRPr="00F106F9" w:rsidRDefault="00EC74BB" w:rsidP="00F106F9">
            <w:pPr>
              <w:pStyle w:val="TableParagraph"/>
              <w:spacing w:before="187"/>
              <w:ind w:right="11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20" w:type="dxa"/>
            <w:vMerge w:val="restart"/>
            <w:tcBorders>
              <w:right w:val="single" w:sz="4" w:space="0" w:color="auto"/>
            </w:tcBorders>
            <w:vAlign w:val="center"/>
          </w:tcPr>
          <w:p w:rsidR="00EC74BB" w:rsidRPr="00F106F9" w:rsidRDefault="00EC74BB" w:rsidP="00402F66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SE</w:t>
            </w:r>
          </w:p>
          <w:p w:rsidR="00EC74BB" w:rsidRPr="00F106F9" w:rsidRDefault="00EC74BB" w:rsidP="00402F66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color w:val="FF0000"/>
                <w:sz w:val="24"/>
                <w:szCs w:val="24"/>
              </w:rPr>
              <w:t xml:space="preserve">DG </w:t>
            </w:r>
            <w:r w:rsidRPr="00F106F9">
              <w:rPr>
                <w:b/>
                <w:bCs/>
                <w:sz w:val="24"/>
                <w:szCs w:val="24"/>
              </w:rPr>
              <w:t>(L2)</w:t>
            </w:r>
          </w:p>
        </w:tc>
        <w:tc>
          <w:tcPr>
            <w:tcW w:w="1131" w:type="dxa"/>
            <w:vMerge w:val="restart"/>
            <w:tcBorders>
              <w:left w:val="single" w:sz="4" w:space="0" w:color="auto"/>
            </w:tcBorders>
            <w:vAlign w:val="center"/>
          </w:tcPr>
          <w:p w:rsidR="00414243" w:rsidRPr="00F106F9" w:rsidRDefault="00414243" w:rsidP="00414243">
            <w:pPr>
              <w:pStyle w:val="TableParagraph"/>
              <w:spacing w:before="210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Automata</w:t>
            </w:r>
          </w:p>
          <w:p w:rsidR="00EC74BB" w:rsidRPr="00F106F9" w:rsidRDefault="00414243" w:rsidP="00414243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color w:val="FF0000"/>
                <w:sz w:val="24"/>
                <w:szCs w:val="24"/>
              </w:rPr>
              <w:t>KG</w:t>
            </w:r>
            <w:r w:rsidRPr="00F106F9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276" w:type="dxa"/>
            <w:vMerge w:val="restart"/>
            <w:vAlign w:val="center"/>
          </w:tcPr>
          <w:p w:rsidR="00EC74BB" w:rsidRPr="00F106F9" w:rsidRDefault="00EC74BB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DBMS</w:t>
            </w:r>
          </w:p>
          <w:p w:rsidR="00EC74BB" w:rsidRPr="00F106F9" w:rsidRDefault="00EC74BB" w:rsidP="00F106F9">
            <w:pPr>
              <w:pStyle w:val="TableParagraph"/>
              <w:spacing w:line="321" w:lineRule="exact"/>
              <w:ind w:left="-29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color w:val="FF0000"/>
                <w:sz w:val="24"/>
                <w:szCs w:val="24"/>
              </w:rPr>
              <w:t>PS</w:t>
            </w:r>
            <w:r w:rsidRPr="00F106F9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276" w:type="dxa"/>
            <w:vMerge w:val="restart"/>
            <w:vAlign w:val="center"/>
          </w:tcPr>
          <w:p w:rsidR="00EC74BB" w:rsidRPr="00F106F9" w:rsidRDefault="00EC74BB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CN</w:t>
            </w:r>
          </w:p>
          <w:p w:rsidR="00EC74BB" w:rsidRPr="00F106F9" w:rsidRDefault="00EC74BB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color w:val="FF0000"/>
                <w:sz w:val="24"/>
                <w:szCs w:val="24"/>
              </w:rPr>
              <w:t>SAKSHI</w:t>
            </w:r>
            <w:r w:rsidRPr="00F106F9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134" w:type="dxa"/>
            <w:vMerge w:val="restart"/>
            <w:tcBorders>
              <w:right w:val="single" w:sz="4" w:space="0" w:color="auto"/>
            </w:tcBorders>
            <w:vAlign w:val="center"/>
          </w:tcPr>
          <w:p w:rsidR="00EC74BB" w:rsidRPr="00F106F9" w:rsidRDefault="00EC74BB" w:rsidP="00F106F9">
            <w:pPr>
              <w:pStyle w:val="TableParagraph"/>
              <w:spacing w:line="321" w:lineRule="exact"/>
              <w:ind w:left="127" w:right="113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45" w:type="dxa"/>
            <w:vMerge w:val="restart"/>
            <w:tcBorders>
              <w:right w:val="single" w:sz="4" w:space="0" w:color="auto"/>
            </w:tcBorders>
            <w:vAlign w:val="center"/>
          </w:tcPr>
          <w:p w:rsidR="00EC74BB" w:rsidRPr="00F106F9" w:rsidRDefault="00EC74BB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628" w:type="dxa"/>
            <w:gridSpan w:val="4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:rsidR="00EC74BB" w:rsidRDefault="00EC74BB" w:rsidP="00D81C87">
            <w:pPr>
              <w:pStyle w:val="TableParagraph"/>
              <w:jc w:val="center"/>
              <w:rPr>
                <w:b/>
                <w:color w:val="FF0000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BMS </w:t>
            </w:r>
            <w:r w:rsidR="003434A5">
              <w:rPr>
                <w:b/>
                <w:sz w:val="24"/>
                <w:szCs w:val="24"/>
              </w:rPr>
              <w:t>Lab</w:t>
            </w:r>
            <w:r w:rsidR="003434A5">
              <w:rPr>
                <w:b/>
                <w:color w:val="FF0000"/>
                <w:sz w:val="24"/>
                <w:szCs w:val="24"/>
              </w:rPr>
              <w:t xml:space="preserve"> </w:t>
            </w:r>
            <w:r>
              <w:rPr>
                <w:b/>
                <w:color w:val="FF0000"/>
                <w:sz w:val="24"/>
                <w:szCs w:val="24"/>
              </w:rPr>
              <w:t>AC</w:t>
            </w:r>
          </w:p>
          <w:p w:rsidR="00EC74BB" w:rsidRPr="0022604B" w:rsidRDefault="00EC74BB" w:rsidP="00D81C87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Lab 1) G6</w:t>
            </w:r>
          </w:p>
        </w:tc>
      </w:tr>
      <w:tr w:rsidR="00EC74BB" w:rsidRPr="006746CE" w:rsidTr="003434A5">
        <w:trPr>
          <w:trHeight w:val="465"/>
        </w:trPr>
        <w:tc>
          <w:tcPr>
            <w:tcW w:w="1573" w:type="dxa"/>
            <w:vMerge/>
          </w:tcPr>
          <w:p w:rsidR="00EC74BB" w:rsidRPr="006746CE" w:rsidRDefault="00EC74BB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573" w:type="dxa"/>
            <w:vMerge/>
            <w:tcBorders>
              <w:right w:val="single" w:sz="4" w:space="0" w:color="auto"/>
            </w:tcBorders>
            <w:vAlign w:val="center"/>
          </w:tcPr>
          <w:p w:rsidR="00EC74BB" w:rsidRPr="00F106F9" w:rsidRDefault="00EC74BB" w:rsidP="00F106F9">
            <w:pPr>
              <w:pStyle w:val="TableParagraph"/>
              <w:spacing w:before="187"/>
              <w:ind w:right="11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20" w:type="dxa"/>
            <w:vMerge/>
            <w:tcBorders>
              <w:right w:val="single" w:sz="4" w:space="0" w:color="auto"/>
            </w:tcBorders>
            <w:vAlign w:val="center"/>
          </w:tcPr>
          <w:p w:rsidR="00EC74BB" w:rsidRPr="00F106F9" w:rsidRDefault="00EC74BB" w:rsidP="00F106F9">
            <w:pPr>
              <w:pStyle w:val="TableParagraph"/>
              <w:spacing w:before="187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31" w:type="dxa"/>
            <w:vMerge/>
            <w:tcBorders>
              <w:left w:val="single" w:sz="4" w:space="0" w:color="auto"/>
            </w:tcBorders>
            <w:vAlign w:val="center"/>
          </w:tcPr>
          <w:p w:rsidR="00EC74BB" w:rsidRPr="00F106F9" w:rsidRDefault="00EC74BB" w:rsidP="00F106F9">
            <w:pPr>
              <w:pStyle w:val="TableParagraph"/>
              <w:spacing w:before="21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Merge/>
            <w:vAlign w:val="center"/>
          </w:tcPr>
          <w:p w:rsidR="00EC74BB" w:rsidRPr="00F106F9" w:rsidRDefault="00EC74BB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Merge/>
            <w:vAlign w:val="center"/>
          </w:tcPr>
          <w:p w:rsidR="00EC74BB" w:rsidRPr="00F106F9" w:rsidRDefault="00EC74BB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vMerge/>
            <w:tcBorders>
              <w:right w:val="single" w:sz="4" w:space="0" w:color="auto"/>
            </w:tcBorders>
            <w:vAlign w:val="center"/>
          </w:tcPr>
          <w:p w:rsidR="00EC74BB" w:rsidRPr="00F106F9" w:rsidRDefault="00EC74BB" w:rsidP="00F106F9">
            <w:pPr>
              <w:pStyle w:val="TableParagraph"/>
              <w:spacing w:line="321" w:lineRule="exact"/>
              <w:ind w:left="127" w:right="113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45" w:type="dxa"/>
            <w:vMerge/>
            <w:tcBorders>
              <w:right w:val="single" w:sz="4" w:space="0" w:color="auto"/>
            </w:tcBorders>
            <w:vAlign w:val="center"/>
          </w:tcPr>
          <w:p w:rsidR="00EC74BB" w:rsidRPr="00F106F9" w:rsidRDefault="00EC74BB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628" w:type="dxa"/>
            <w:gridSpan w:val="4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EC74BB" w:rsidRPr="00F106F9" w:rsidRDefault="00EC74BB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OS </w:t>
            </w:r>
            <w:r w:rsidR="003434A5">
              <w:rPr>
                <w:b/>
                <w:sz w:val="24"/>
                <w:szCs w:val="24"/>
              </w:rPr>
              <w:t>Lab</w:t>
            </w:r>
            <w:r w:rsidR="003434A5" w:rsidRPr="00593AFB">
              <w:rPr>
                <w:b/>
                <w:color w:val="FF0000"/>
                <w:sz w:val="24"/>
                <w:szCs w:val="24"/>
              </w:rPr>
              <w:t xml:space="preserve"> </w:t>
            </w:r>
            <w:r w:rsidRPr="00593AFB">
              <w:rPr>
                <w:b/>
                <w:color w:val="FF0000"/>
                <w:sz w:val="24"/>
                <w:szCs w:val="24"/>
              </w:rPr>
              <w:t>BS</w:t>
            </w:r>
            <w:r w:rsidR="00F60DD6">
              <w:rPr>
                <w:b/>
                <w:color w:val="FF0000"/>
                <w:sz w:val="24"/>
                <w:szCs w:val="24"/>
              </w:rPr>
              <w:t>,</w:t>
            </w:r>
            <w:r w:rsidR="00F60DD6" w:rsidRPr="00F60DD6">
              <w:rPr>
                <w:b/>
                <w:color w:val="0070C0"/>
                <w:sz w:val="24"/>
                <w:szCs w:val="24"/>
              </w:rPr>
              <w:t>MM</w:t>
            </w:r>
            <w:r w:rsidR="00BF1B50">
              <w:rPr>
                <w:b/>
                <w:color w:val="0070C0"/>
                <w:sz w:val="24"/>
                <w:szCs w:val="24"/>
              </w:rPr>
              <w:t>(3.35 TO 4.30)</w:t>
            </w:r>
            <w:r>
              <w:rPr>
                <w:b/>
                <w:sz w:val="24"/>
                <w:szCs w:val="24"/>
              </w:rPr>
              <w:t>(Lab 3) G5</w:t>
            </w:r>
          </w:p>
        </w:tc>
      </w:tr>
      <w:tr w:rsidR="00EC74BB" w:rsidRPr="006746CE" w:rsidTr="003434A5">
        <w:trPr>
          <w:trHeight w:val="150"/>
        </w:trPr>
        <w:tc>
          <w:tcPr>
            <w:tcW w:w="1573" w:type="dxa"/>
            <w:vMerge/>
          </w:tcPr>
          <w:p w:rsidR="00EC74BB" w:rsidRPr="006746CE" w:rsidRDefault="00EC74BB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573" w:type="dxa"/>
            <w:vMerge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EC74BB" w:rsidRPr="00F106F9" w:rsidRDefault="00EC74BB" w:rsidP="00F106F9">
            <w:pPr>
              <w:pStyle w:val="TableParagraph"/>
              <w:spacing w:before="187"/>
              <w:ind w:right="11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20" w:type="dxa"/>
            <w:vMerge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EC74BB" w:rsidRPr="00F106F9" w:rsidRDefault="00EC74BB" w:rsidP="00F106F9">
            <w:pPr>
              <w:pStyle w:val="TableParagraph"/>
              <w:spacing w:before="187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31" w:type="dxa"/>
            <w:vMerge/>
            <w:tcBorders>
              <w:left w:val="single" w:sz="4" w:space="0" w:color="auto"/>
            </w:tcBorders>
            <w:vAlign w:val="center"/>
          </w:tcPr>
          <w:p w:rsidR="00EC74BB" w:rsidRPr="00F106F9" w:rsidRDefault="00EC74BB" w:rsidP="00F106F9">
            <w:pPr>
              <w:pStyle w:val="TableParagraph"/>
              <w:spacing w:before="21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Merge/>
            <w:vAlign w:val="center"/>
          </w:tcPr>
          <w:p w:rsidR="00EC74BB" w:rsidRPr="00F106F9" w:rsidRDefault="00EC74BB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Merge/>
            <w:vAlign w:val="center"/>
          </w:tcPr>
          <w:p w:rsidR="00EC74BB" w:rsidRPr="00F106F9" w:rsidRDefault="00EC74BB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EC74BB" w:rsidRPr="00F106F9" w:rsidRDefault="00EC74BB" w:rsidP="00F106F9">
            <w:pPr>
              <w:pStyle w:val="TableParagraph"/>
              <w:spacing w:line="321" w:lineRule="exact"/>
              <w:ind w:left="127" w:right="113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45" w:type="dxa"/>
            <w:vMerge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EC74BB" w:rsidRPr="00F106F9" w:rsidRDefault="00EC74BB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6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vAlign w:val="center"/>
          </w:tcPr>
          <w:p w:rsidR="00EC74BB" w:rsidRDefault="00EC74BB" w:rsidP="00F106F9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BMS </w:t>
            </w:r>
            <w:r w:rsidR="003434A5">
              <w:rPr>
                <w:b/>
                <w:sz w:val="24"/>
                <w:szCs w:val="24"/>
              </w:rPr>
              <w:t>Lab</w:t>
            </w:r>
            <w:r w:rsidR="003434A5">
              <w:rPr>
                <w:b/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FF0000"/>
                <w:sz w:val="24"/>
                <w:szCs w:val="24"/>
              </w:rPr>
              <w:t>Rishabh</w:t>
            </w:r>
            <w:proofErr w:type="spellEnd"/>
            <w:r>
              <w:rPr>
                <w:b/>
                <w:sz w:val="24"/>
                <w:szCs w:val="24"/>
              </w:rPr>
              <w:t xml:space="preserve"> (Lab 2) G4</w:t>
            </w:r>
          </w:p>
        </w:tc>
      </w:tr>
      <w:tr w:rsidR="00E679A0" w:rsidRPr="006746CE" w:rsidTr="003434A5">
        <w:trPr>
          <w:trHeight w:val="1257"/>
        </w:trPr>
        <w:tc>
          <w:tcPr>
            <w:tcW w:w="1573" w:type="dxa"/>
          </w:tcPr>
          <w:p w:rsidR="00E679A0" w:rsidRPr="006746CE" w:rsidRDefault="00E679A0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E679A0" w:rsidRPr="006746CE" w:rsidRDefault="00E679A0" w:rsidP="006746CE">
            <w:pPr>
              <w:pStyle w:val="TableParagraph"/>
              <w:spacing w:before="189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Thursday</w:t>
            </w:r>
          </w:p>
        </w:tc>
        <w:tc>
          <w:tcPr>
            <w:tcW w:w="1573" w:type="dxa"/>
            <w:tcBorders>
              <w:right w:val="single" w:sz="4" w:space="0" w:color="auto"/>
            </w:tcBorders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SE</w:t>
            </w:r>
          </w:p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color w:val="FF0000"/>
                <w:sz w:val="24"/>
                <w:szCs w:val="24"/>
              </w:rPr>
              <w:t>DG</w:t>
            </w:r>
            <w:r w:rsidRPr="00F106F9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420" w:type="dxa"/>
            <w:tcBorders>
              <w:right w:val="single" w:sz="4" w:space="0" w:color="auto"/>
            </w:tcBorders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NPS</w:t>
            </w:r>
          </w:p>
          <w:p w:rsidR="00E679A0" w:rsidRPr="00F106F9" w:rsidRDefault="00F60DD6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60DD6">
              <w:rPr>
                <w:b/>
                <w:bCs/>
                <w:color w:val="00B050"/>
                <w:sz w:val="24"/>
                <w:szCs w:val="24"/>
              </w:rPr>
              <w:t>MM</w:t>
            </w:r>
            <w:r w:rsidR="00E679A0" w:rsidRPr="00F106F9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131" w:type="dxa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:rsidR="00E679A0" w:rsidRPr="00F106F9" w:rsidRDefault="00E679A0" w:rsidP="00402F66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Automata</w:t>
            </w:r>
          </w:p>
          <w:p w:rsidR="00E679A0" w:rsidRPr="00F106F9" w:rsidRDefault="00E679A0" w:rsidP="00402F66">
            <w:pPr>
              <w:pStyle w:val="TableParagraph"/>
              <w:ind w:left="-14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color w:val="FF0000"/>
                <w:sz w:val="24"/>
                <w:szCs w:val="24"/>
              </w:rPr>
              <w:t>KG</w:t>
            </w:r>
            <w:r w:rsidRPr="00F106F9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276" w:type="dxa"/>
            <w:vAlign w:val="center"/>
          </w:tcPr>
          <w:p w:rsidR="00402F66" w:rsidRDefault="00E679A0" w:rsidP="00402F66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DBMS</w:t>
            </w:r>
          </w:p>
          <w:p w:rsidR="00E679A0" w:rsidRPr="00F106F9" w:rsidRDefault="00E679A0" w:rsidP="00402F66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color w:val="FF0000"/>
                <w:sz w:val="24"/>
                <w:szCs w:val="24"/>
              </w:rPr>
              <w:t>PS</w:t>
            </w:r>
            <w:r w:rsidRPr="00F106F9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276" w:type="dxa"/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CN</w:t>
            </w:r>
          </w:p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color w:val="FF0000"/>
                <w:sz w:val="24"/>
                <w:szCs w:val="24"/>
              </w:rPr>
              <w:t>SAKSHI</w:t>
            </w:r>
            <w:r w:rsidRPr="00F106F9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134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E679A0" w:rsidRPr="00F106F9" w:rsidRDefault="00E679A0" w:rsidP="00F106F9">
            <w:pPr>
              <w:pStyle w:val="TableParagraph"/>
              <w:spacing w:line="321" w:lineRule="exact"/>
              <w:ind w:left="443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45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E679A0" w:rsidRPr="00F106F9" w:rsidRDefault="00E679A0" w:rsidP="00F106F9">
            <w:pPr>
              <w:pStyle w:val="TableParagraph"/>
              <w:spacing w:line="320" w:lineRule="exac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208" w:type="dxa"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E679A0" w:rsidRPr="00F106F9" w:rsidRDefault="00E679A0" w:rsidP="00F106F9">
            <w:pPr>
              <w:pStyle w:val="TableParagraph"/>
              <w:spacing w:line="320" w:lineRule="exac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20" w:type="dxa"/>
            <w:gridSpan w:val="3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:rsidR="00E679A0" w:rsidRPr="00F106F9" w:rsidRDefault="00E679A0" w:rsidP="00EC74BB">
            <w:pPr>
              <w:pStyle w:val="TableParagraph"/>
              <w:spacing w:line="320" w:lineRule="exact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E679A0" w:rsidRPr="006746CE" w:rsidTr="003434A5">
        <w:trPr>
          <w:trHeight w:val="630"/>
        </w:trPr>
        <w:tc>
          <w:tcPr>
            <w:tcW w:w="1573" w:type="dxa"/>
            <w:vMerge w:val="restart"/>
          </w:tcPr>
          <w:p w:rsidR="00E679A0" w:rsidRPr="006746CE" w:rsidRDefault="00E679A0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E679A0" w:rsidRPr="006746CE" w:rsidRDefault="00E679A0" w:rsidP="006746CE">
            <w:pPr>
              <w:pStyle w:val="TableParagraph"/>
              <w:spacing w:before="187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2993" w:type="dxa"/>
            <w:gridSpan w:val="2"/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DBMS </w:t>
            </w:r>
            <w:r w:rsidR="003434A5">
              <w:rPr>
                <w:b/>
                <w:sz w:val="24"/>
                <w:szCs w:val="24"/>
              </w:rPr>
              <w:t>Lab</w:t>
            </w:r>
            <w:r w:rsidR="003434A5">
              <w:rPr>
                <w:b/>
                <w:color w:val="FF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FF0000"/>
                <w:sz w:val="24"/>
                <w:szCs w:val="24"/>
              </w:rPr>
              <w:t>Rishabh</w:t>
            </w:r>
            <w:proofErr w:type="spellEnd"/>
            <w:r>
              <w:rPr>
                <w:b/>
                <w:sz w:val="24"/>
                <w:szCs w:val="24"/>
              </w:rPr>
              <w:t xml:space="preserve"> (Lab 3) G5</w:t>
            </w:r>
          </w:p>
        </w:tc>
        <w:tc>
          <w:tcPr>
            <w:tcW w:w="1131" w:type="dxa"/>
            <w:vMerge w:val="restart"/>
            <w:tcBorders>
              <w:right w:val="nil"/>
            </w:tcBorders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Merge w:val="restart"/>
            <w:tcBorders>
              <w:left w:val="nil"/>
            </w:tcBorders>
            <w:vAlign w:val="center"/>
          </w:tcPr>
          <w:p w:rsidR="00E679A0" w:rsidRPr="00F106F9" w:rsidRDefault="00E679A0" w:rsidP="00F106F9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Merge w:val="restart"/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vMerge w:val="restart"/>
            <w:tcBorders>
              <w:right w:val="single" w:sz="4" w:space="0" w:color="auto"/>
            </w:tcBorders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45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208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20" w:type="dxa"/>
            <w:gridSpan w:val="3"/>
            <w:vMerge w:val="restart"/>
            <w:tcBorders>
              <w:left w:val="single" w:sz="4" w:space="0" w:color="auto"/>
            </w:tcBorders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sz w:val="24"/>
                <w:szCs w:val="24"/>
              </w:rPr>
              <w:t>SE</w:t>
            </w:r>
          </w:p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106F9">
              <w:rPr>
                <w:b/>
                <w:bCs/>
                <w:color w:val="FF0000"/>
                <w:sz w:val="24"/>
                <w:szCs w:val="24"/>
              </w:rPr>
              <w:t xml:space="preserve">DG </w:t>
            </w:r>
            <w:r w:rsidRPr="00F106F9">
              <w:rPr>
                <w:b/>
                <w:bCs/>
                <w:sz w:val="24"/>
                <w:szCs w:val="24"/>
              </w:rPr>
              <w:t>(SH)</w:t>
            </w:r>
          </w:p>
        </w:tc>
      </w:tr>
      <w:tr w:rsidR="00E679A0" w:rsidRPr="006746CE" w:rsidTr="003434A5">
        <w:trPr>
          <w:trHeight w:val="630"/>
        </w:trPr>
        <w:tc>
          <w:tcPr>
            <w:tcW w:w="1573" w:type="dxa"/>
            <w:vMerge/>
          </w:tcPr>
          <w:p w:rsidR="00E679A0" w:rsidRPr="006746CE" w:rsidRDefault="00E679A0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2993" w:type="dxa"/>
            <w:gridSpan w:val="2"/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S</w:t>
            </w:r>
            <w:r w:rsidR="003434A5">
              <w:rPr>
                <w:b/>
                <w:sz w:val="24"/>
                <w:szCs w:val="24"/>
              </w:rPr>
              <w:t xml:space="preserve"> Lab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593AFB">
              <w:rPr>
                <w:b/>
                <w:color w:val="FF0000"/>
                <w:sz w:val="24"/>
                <w:szCs w:val="24"/>
              </w:rPr>
              <w:t>BS</w:t>
            </w:r>
            <w:r>
              <w:rPr>
                <w:b/>
                <w:sz w:val="24"/>
                <w:szCs w:val="24"/>
              </w:rPr>
              <w:t>(Lab 2) G4</w:t>
            </w:r>
          </w:p>
        </w:tc>
        <w:tc>
          <w:tcPr>
            <w:tcW w:w="1131" w:type="dxa"/>
            <w:vMerge/>
            <w:tcBorders>
              <w:right w:val="nil"/>
            </w:tcBorders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Merge/>
            <w:tcBorders>
              <w:left w:val="nil"/>
            </w:tcBorders>
            <w:vAlign w:val="center"/>
          </w:tcPr>
          <w:p w:rsidR="00E679A0" w:rsidRPr="00F106F9" w:rsidRDefault="00E679A0" w:rsidP="00F106F9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Merge/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  <w:vMerge/>
            <w:tcBorders>
              <w:right w:val="single" w:sz="4" w:space="0" w:color="auto"/>
            </w:tcBorders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8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2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20" w:type="dxa"/>
            <w:gridSpan w:val="3"/>
            <w:vMerge/>
            <w:tcBorders>
              <w:left w:val="single" w:sz="4" w:space="0" w:color="auto"/>
            </w:tcBorders>
            <w:vAlign w:val="center"/>
          </w:tcPr>
          <w:p w:rsidR="00E679A0" w:rsidRPr="00F106F9" w:rsidRDefault="00E679A0" w:rsidP="00F106F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:rsidR="00B36130" w:rsidRDefault="00B36130" w:rsidP="00AF2D96">
      <w:pPr>
        <w:rPr>
          <w:sz w:val="24"/>
          <w:szCs w:val="24"/>
        </w:rPr>
      </w:pPr>
    </w:p>
    <w:p w:rsidR="003B6013" w:rsidRDefault="003B6013" w:rsidP="00AF2D96">
      <w:pPr>
        <w:rPr>
          <w:sz w:val="24"/>
          <w:szCs w:val="24"/>
        </w:rPr>
      </w:pPr>
    </w:p>
    <w:p w:rsidR="003B6013" w:rsidRDefault="003B6013" w:rsidP="00AF2D96">
      <w:pPr>
        <w:rPr>
          <w:sz w:val="24"/>
          <w:szCs w:val="24"/>
        </w:rPr>
      </w:pPr>
    </w:p>
    <w:p w:rsidR="003B6013" w:rsidRDefault="003B6013" w:rsidP="00AF2D96">
      <w:pPr>
        <w:rPr>
          <w:sz w:val="24"/>
          <w:szCs w:val="24"/>
        </w:rPr>
      </w:pPr>
    </w:p>
    <w:p w:rsidR="003B6013" w:rsidRDefault="003B6013" w:rsidP="00AF2D96">
      <w:pPr>
        <w:rPr>
          <w:sz w:val="24"/>
          <w:szCs w:val="24"/>
        </w:rPr>
      </w:pPr>
    </w:p>
    <w:p w:rsidR="003B6013" w:rsidRDefault="003B6013" w:rsidP="00AF2D96">
      <w:pPr>
        <w:rPr>
          <w:sz w:val="24"/>
          <w:szCs w:val="24"/>
        </w:rPr>
      </w:pPr>
    </w:p>
    <w:p w:rsidR="003B6013" w:rsidRPr="006746CE" w:rsidRDefault="003B6013" w:rsidP="00AF2D96">
      <w:pPr>
        <w:rPr>
          <w:sz w:val="24"/>
          <w:szCs w:val="24"/>
        </w:rPr>
      </w:pPr>
    </w:p>
    <w:p w:rsidR="00AF2D96" w:rsidRPr="006746CE" w:rsidRDefault="00AF2D96" w:rsidP="006746CE">
      <w:pPr>
        <w:jc w:val="center"/>
        <w:rPr>
          <w:sz w:val="24"/>
          <w:szCs w:val="24"/>
        </w:rPr>
      </w:pPr>
    </w:p>
    <w:p w:rsidR="00F05A5B" w:rsidRPr="003434A5" w:rsidRDefault="00E20BFB" w:rsidP="003434A5">
      <w:pPr>
        <w:jc w:val="center"/>
        <w:rPr>
          <w:b/>
          <w:sz w:val="28"/>
          <w:szCs w:val="28"/>
        </w:rPr>
      </w:pPr>
      <w:r w:rsidRPr="003434A5">
        <w:rPr>
          <w:b/>
          <w:sz w:val="28"/>
          <w:szCs w:val="28"/>
        </w:rPr>
        <w:t>3RD YEAR SECTION - 1</w:t>
      </w:r>
      <w:bookmarkStart w:id="0" w:name="_Hlk109399289"/>
    </w:p>
    <w:tbl>
      <w:tblPr>
        <w:tblW w:w="15623" w:type="dxa"/>
        <w:tblInd w:w="-2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4"/>
        <w:gridCol w:w="1574"/>
        <w:gridCol w:w="1418"/>
        <w:gridCol w:w="1712"/>
        <w:gridCol w:w="270"/>
        <w:gridCol w:w="1278"/>
        <w:gridCol w:w="1616"/>
        <w:gridCol w:w="1574"/>
        <w:gridCol w:w="1574"/>
        <w:gridCol w:w="1473"/>
        <w:gridCol w:w="1560"/>
      </w:tblGrid>
      <w:tr w:rsidR="00F05A5B" w:rsidRPr="006746CE" w:rsidTr="00402F66">
        <w:trPr>
          <w:trHeight w:val="1257"/>
        </w:trPr>
        <w:tc>
          <w:tcPr>
            <w:tcW w:w="1574" w:type="dxa"/>
          </w:tcPr>
          <w:p w:rsidR="00F05A5B" w:rsidRPr="006746CE" w:rsidRDefault="00F05A5B" w:rsidP="006746CE">
            <w:pPr>
              <w:pStyle w:val="TableParagraph"/>
              <w:spacing w:line="275" w:lineRule="exact"/>
              <w:ind w:left="127" w:right="115"/>
              <w:jc w:val="center"/>
              <w:rPr>
                <w:b/>
                <w:sz w:val="24"/>
                <w:szCs w:val="24"/>
              </w:rPr>
            </w:pPr>
            <w:proofErr w:type="spellStart"/>
            <w:r w:rsidRPr="006746CE">
              <w:rPr>
                <w:b/>
                <w:sz w:val="24"/>
                <w:szCs w:val="24"/>
              </w:rPr>
              <w:t>Lectureno</w:t>
            </w:r>
            <w:proofErr w:type="spellEnd"/>
            <w:r w:rsidRPr="006746CE">
              <w:rPr>
                <w:b/>
                <w:sz w:val="24"/>
                <w:szCs w:val="24"/>
              </w:rPr>
              <w:t>.</w:t>
            </w:r>
          </w:p>
          <w:p w:rsidR="00F05A5B" w:rsidRPr="006746CE" w:rsidRDefault="00F05A5B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F05A5B" w:rsidRPr="006746CE" w:rsidRDefault="00F05A5B" w:rsidP="006746CE">
            <w:pPr>
              <w:pStyle w:val="TableParagraph"/>
              <w:spacing w:before="9"/>
              <w:jc w:val="center"/>
              <w:rPr>
                <w:sz w:val="24"/>
                <w:szCs w:val="24"/>
              </w:rPr>
            </w:pPr>
          </w:p>
          <w:p w:rsidR="00F05A5B" w:rsidRPr="006746CE" w:rsidRDefault="00F05A5B" w:rsidP="006746CE">
            <w:pPr>
              <w:pStyle w:val="TableParagraph"/>
              <w:ind w:left="127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Day</w:t>
            </w:r>
          </w:p>
        </w:tc>
        <w:tc>
          <w:tcPr>
            <w:tcW w:w="1574" w:type="dxa"/>
          </w:tcPr>
          <w:p w:rsidR="00F05A5B" w:rsidRPr="006746CE" w:rsidRDefault="00F05A5B" w:rsidP="006746CE">
            <w:pPr>
              <w:pStyle w:val="TableParagraph"/>
              <w:spacing w:before="212"/>
              <w:ind w:left="10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</w:t>
            </w:r>
          </w:p>
          <w:p w:rsidR="00F05A5B" w:rsidRPr="006746CE" w:rsidRDefault="00F05A5B" w:rsidP="006746CE">
            <w:pPr>
              <w:pStyle w:val="TableParagraph"/>
              <w:ind w:left="127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8:30amto</w:t>
            </w:r>
          </w:p>
          <w:p w:rsidR="00F05A5B" w:rsidRPr="006746CE" w:rsidRDefault="00F05A5B" w:rsidP="006746CE">
            <w:pPr>
              <w:pStyle w:val="TableParagraph"/>
              <w:ind w:left="126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9:25am)</w:t>
            </w:r>
          </w:p>
        </w:tc>
        <w:tc>
          <w:tcPr>
            <w:tcW w:w="1418" w:type="dxa"/>
          </w:tcPr>
          <w:p w:rsidR="00F05A5B" w:rsidRPr="006746CE" w:rsidRDefault="00F05A5B" w:rsidP="006746CE">
            <w:pPr>
              <w:pStyle w:val="TableParagraph"/>
              <w:spacing w:before="212"/>
              <w:ind w:left="1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2</w:t>
            </w:r>
          </w:p>
          <w:p w:rsidR="00F05A5B" w:rsidRPr="006746CE" w:rsidRDefault="00F05A5B" w:rsidP="006746CE">
            <w:pPr>
              <w:pStyle w:val="TableParagraph"/>
              <w:ind w:left="127" w:right="116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9:25amto</w:t>
            </w:r>
          </w:p>
          <w:p w:rsidR="00F05A5B" w:rsidRPr="006746CE" w:rsidRDefault="00F05A5B" w:rsidP="006746CE">
            <w:pPr>
              <w:pStyle w:val="TableParagraph"/>
              <w:ind w:left="124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0:20am)</w:t>
            </w:r>
          </w:p>
        </w:tc>
        <w:tc>
          <w:tcPr>
            <w:tcW w:w="1982" w:type="dxa"/>
            <w:gridSpan w:val="2"/>
            <w:tcBorders>
              <w:bottom w:val="single" w:sz="4" w:space="0" w:color="000000"/>
            </w:tcBorders>
          </w:tcPr>
          <w:p w:rsidR="00F05A5B" w:rsidRPr="006746CE" w:rsidRDefault="00F05A5B" w:rsidP="006746CE">
            <w:pPr>
              <w:pStyle w:val="TableParagraph"/>
              <w:spacing w:before="212"/>
              <w:ind w:left="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3</w:t>
            </w:r>
          </w:p>
          <w:p w:rsidR="00F05A5B" w:rsidRPr="006746CE" w:rsidRDefault="00F05A5B" w:rsidP="006746CE">
            <w:pPr>
              <w:pStyle w:val="TableParagraph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10:40amto</w:t>
            </w:r>
          </w:p>
          <w:p w:rsidR="00F05A5B" w:rsidRPr="006746CE" w:rsidRDefault="00F05A5B" w:rsidP="006746CE">
            <w:pPr>
              <w:pStyle w:val="TableParagraph"/>
              <w:ind w:left="125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1:35am)</w:t>
            </w:r>
          </w:p>
        </w:tc>
        <w:tc>
          <w:tcPr>
            <w:tcW w:w="1278" w:type="dxa"/>
          </w:tcPr>
          <w:p w:rsidR="00F05A5B" w:rsidRPr="006746CE" w:rsidRDefault="00F05A5B" w:rsidP="006746CE">
            <w:pPr>
              <w:pStyle w:val="TableParagraph"/>
              <w:spacing w:before="212"/>
              <w:ind w:left="8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4</w:t>
            </w:r>
          </w:p>
          <w:p w:rsidR="00F05A5B" w:rsidRPr="006746CE" w:rsidRDefault="00F05A5B" w:rsidP="006746CE">
            <w:pPr>
              <w:pStyle w:val="TableParagraph"/>
              <w:ind w:left="127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11:35amto</w:t>
            </w:r>
          </w:p>
          <w:p w:rsidR="00F05A5B" w:rsidRPr="006746CE" w:rsidRDefault="00F05A5B" w:rsidP="006746CE">
            <w:pPr>
              <w:pStyle w:val="TableParagraph"/>
              <w:ind w:left="127" w:right="116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2:30pm)</w:t>
            </w:r>
          </w:p>
        </w:tc>
        <w:tc>
          <w:tcPr>
            <w:tcW w:w="1616" w:type="dxa"/>
          </w:tcPr>
          <w:p w:rsidR="00F05A5B" w:rsidRPr="006746CE" w:rsidRDefault="00F05A5B" w:rsidP="006746CE">
            <w:pPr>
              <w:pStyle w:val="TableParagraph"/>
              <w:spacing w:before="212"/>
              <w:ind w:left="1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5</w:t>
            </w:r>
          </w:p>
          <w:p w:rsidR="00F05A5B" w:rsidRPr="006746CE" w:rsidRDefault="00F05A5B" w:rsidP="006746CE">
            <w:pPr>
              <w:pStyle w:val="TableParagraph"/>
              <w:ind w:left="121" w:right="108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12:30pmto</w:t>
            </w:r>
          </w:p>
          <w:p w:rsidR="00F05A5B" w:rsidRPr="006746CE" w:rsidRDefault="00F05A5B" w:rsidP="006746CE">
            <w:pPr>
              <w:pStyle w:val="TableParagraph"/>
              <w:ind w:left="117" w:right="108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:45pm)</w:t>
            </w:r>
          </w:p>
        </w:tc>
        <w:tc>
          <w:tcPr>
            <w:tcW w:w="1574" w:type="dxa"/>
            <w:tcBorders>
              <w:bottom w:val="single" w:sz="4" w:space="0" w:color="000000"/>
            </w:tcBorders>
          </w:tcPr>
          <w:p w:rsidR="00F05A5B" w:rsidRPr="006746CE" w:rsidRDefault="00F05A5B" w:rsidP="006746CE">
            <w:pPr>
              <w:pStyle w:val="TableParagraph"/>
              <w:spacing w:before="212"/>
              <w:ind w:left="14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6</w:t>
            </w:r>
          </w:p>
          <w:p w:rsidR="00F05A5B" w:rsidRPr="006746CE" w:rsidRDefault="00F05A5B" w:rsidP="006746CE">
            <w:pPr>
              <w:pStyle w:val="TableParagraph"/>
              <w:ind w:left="127" w:right="11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1:45pm to</w:t>
            </w:r>
          </w:p>
          <w:p w:rsidR="00F05A5B" w:rsidRPr="006746CE" w:rsidRDefault="00F05A5B" w:rsidP="006746CE">
            <w:pPr>
              <w:pStyle w:val="TableParagraph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2:40pm)</w:t>
            </w:r>
          </w:p>
        </w:tc>
        <w:tc>
          <w:tcPr>
            <w:tcW w:w="1574" w:type="dxa"/>
          </w:tcPr>
          <w:p w:rsidR="00F05A5B" w:rsidRPr="006746CE" w:rsidRDefault="00F05A5B" w:rsidP="006746CE">
            <w:pPr>
              <w:pStyle w:val="TableParagraph"/>
              <w:spacing w:before="212"/>
              <w:ind w:left="14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7</w:t>
            </w:r>
          </w:p>
          <w:p w:rsidR="00F05A5B" w:rsidRPr="006746CE" w:rsidRDefault="00F05A5B" w:rsidP="006746CE">
            <w:pPr>
              <w:pStyle w:val="TableParagraph"/>
              <w:ind w:left="127" w:right="113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2:40pmto</w:t>
            </w:r>
          </w:p>
          <w:p w:rsidR="00F05A5B" w:rsidRPr="006746CE" w:rsidRDefault="00F05A5B" w:rsidP="006746CE">
            <w:pPr>
              <w:pStyle w:val="TableParagraph"/>
              <w:ind w:left="127" w:right="114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3:35pm)</w:t>
            </w:r>
          </w:p>
        </w:tc>
        <w:tc>
          <w:tcPr>
            <w:tcW w:w="1473" w:type="dxa"/>
          </w:tcPr>
          <w:p w:rsidR="00F05A5B" w:rsidRPr="006746CE" w:rsidRDefault="00F05A5B" w:rsidP="006746CE">
            <w:pPr>
              <w:pStyle w:val="TableParagraph"/>
              <w:spacing w:before="212"/>
              <w:ind w:left="13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8</w:t>
            </w:r>
          </w:p>
          <w:p w:rsidR="00F05A5B" w:rsidRPr="006746CE" w:rsidRDefault="00F05A5B" w:rsidP="006746CE">
            <w:pPr>
              <w:pStyle w:val="TableParagraph"/>
              <w:ind w:left="186" w:right="17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3:35pmto</w:t>
            </w:r>
          </w:p>
          <w:p w:rsidR="00F05A5B" w:rsidRPr="006746CE" w:rsidRDefault="00F05A5B" w:rsidP="006746CE">
            <w:pPr>
              <w:pStyle w:val="TableParagraph"/>
              <w:ind w:left="186" w:right="170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4:30pm)</w:t>
            </w:r>
          </w:p>
        </w:tc>
        <w:tc>
          <w:tcPr>
            <w:tcW w:w="1560" w:type="dxa"/>
          </w:tcPr>
          <w:p w:rsidR="00F05A5B" w:rsidRPr="006746CE" w:rsidRDefault="00F05A5B" w:rsidP="006746CE">
            <w:pPr>
              <w:pStyle w:val="TableParagraph"/>
              <w:spacing w:before="212"/>
              <w:ind w:left="13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9</w:t>
            </w:r>
          </w:p>
          <w:p w:rsidR="00F05A5B" w:rsidRPr="006746CE" w:rsidRDefault="00F05A5B" w:rsidP="006746CE">
            <w:pPr>
              <w:pStyle w:val="TableParagraph"/>
              <w:ind w:left="186" w:right="17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4:30pmto</w:t>
            </w:r>
          </w:p>
          <w:p w:rsidR="00F05A5B" w:rsidRPr="006746CE" w:rsidRDefault="00F05A5B" w:rsidP="006746CE">
            <w:pPr>
              <w:pStyle w:val="TableParagraph"/>
              <w:spacing w:before="212"/>
              <w:ind w:left="13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5:30pm)</w:t>
            </w:r>
          </w:p>
        </w:tc>
      </w:tr>
      <w:tr w:rsidR="008A1296" w:rsidRPr="006746CE" w:rsidTr="00402F66">
        <w:trPr>
          <w:trHeight w:val="1254"/>
        </w:trPr>
        <w:tc>
          <w:tcPr>
            <w:tcW w:w="1574" w:type="dxa"/>
          </w:tcPr>
          <w:p w:rsidR="008A1296" w:rsidRPr="006746CE" w:rsidRDefault="008A1296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8A1296" w:rsidRPr="006746CE" w:rsidRDefault="008A1296" w:rsidP="006746CE">
            <w:pPr>
              <w:pStyle w:val="TableParagraph"/>
              <w:spacing w:before="187"/>
              <w:ind w:left="126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Monday</w:t>
            </w:r>
          </w:p>
        </w:tc>
        <w:tc>
          <w:tcPr>
            <w:tcW w:w="1574" w:type="dxa"/>
            <w:vAlign w:val="center"/>
          </w:tcPr>
          <w:p w:rsidR="0022604B" w:rsidRPr="00FF0AB1" w:rsidRDefault="0022604B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CS</w:t>
            </w:r>
          </w:p>
          <w:p w:rsidR="008A1296" w:rsidRPr="00FF0AB1" w:rsidRDefault="00F60DD6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B2F0F">
              <w:rPr>
                <w:b/>
                <w:bCs/>
                <w:color w:val="00B050"/>
                <w:sz w:val="24"/>
                <w:szCs w:val="24"/>
              </w:rPr>
              <w:t>BS</w:t>
            </w:r>
            <w:r w:rsidR="008A1296" w:rsidRPr="00FF0AB1">
              <w:rPr>
                <w:b/>
                <w:bCs/>
                <w:sz w:val="24"/>
                <w:szCs w:val="24"/>
              </w:rPr>
              <w:t>(L</w:t>
            </w:r>
            <w:r w:rsidR="00A47718" w:rsidRPr="00FF0AB1">
              <w:rPr>
                <w:b/>
                <w:bCs/>
                <w:sz w:val="24"/>
                <w:szCs w:val="24"/>
              </w:rPr>
              <w:t>2</w:t>
            </w:r>
            <w:r w:rsidR="008A1296" w:rsidRPr="00FF0AB1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418" w:type="dxa"/>
            <w:vAlign w:val="center"/>
          </w:tcPr>
          <w:p w:rsidR="008A1296" w:rsidRPr="00FF0AB1" w:rsidRDefault="008A1296" w:rsidP="00FF0AB1">
            <w:pPr>
              <w:pStyle w:val="TableParagraph"/>
              <w:spacing w:before="210"/>
              <w:ind w:right="1119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82" w:type="dxa"/>
            <w:gridSpan w:val="2"/>
            <w:tcBorders>
              <w:bottom w:val="single" w:sz="4" w:space="0" w:color="000000"/>
              <w:right w:val="nil"/>
            </w:tcBorders>
            <w:vAlign w:val="center"/>
          </w:tcPr>
          <w:p w:rsidR="008A1296" w:rsidRPr="00FF0AB1" w:rsidRDefault="008A1296" w:rsidP="00FF0AB1">
            <w:pPr>
              <w:pStyle w:val="TableParagraph"/>
              <w:spacing w:before="210"/>
              <w:ind w:right="1119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8" w:type="dxa"/>
            <w:tcBorders>
              <w:left w:val="nil"/>
            </w:tcBorders>
            <w:vAlign w:val="center"/>
          </w:tcPr>
          <w:p w:rsidR="008A1296" w:rsidRPr="00FF0AB1" w:rsidRDefault="008A1296" w:rsidP="00FF0AB1">
            <w:pPr>
              <w:pStyle w:val="TableParagraph"/>
              <w:spacing w:line="321" w:lineRule="exact"/>
              <w:ind w:left="183" w:right="171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16" w:type="dxa"/>
            <w:vAlign w:val="center"/>
          </w:tcPr>
          <w:p w:rsidR="008A1296" w:rsidRPr="00FF0AB1" w:rsidRDefault="008A1296" w:rsidP="00FF0AB1">
            <w:pPr>
              <w:pStyle w:val="TableParagraph"/>
              <w:jc w:val="center"/>
              <w:rPr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tcBorders>
              <w:bottom w:val="single" w:sz="4" w:space="0" w:color="000000"/>
            </w:tcBorders>
            <w:vAlign w:val="center"/>
          </w:tcPr>
          <w:p w:rsidR="009616FE" w:rsidRPr="00FF0AB1" w:rsidRDefault="009616FE" w:rsidP="009616FE">
            <w:pPr>
              <w:pStyle w:val="TableParagraph"/>
              <w:spacing w:line="320" w:lineRule="exact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CG</w:t>
            </w:r>
          </w:p>
          <w:p w:rsidR="008A1296" w:rsidRPr="00FF0AB1" w:rsidRDefault="009616FE" w:rsidP="009616FE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color w:val="FF0000"/>
                <w:sz w:val="24"/>
                <w:szCs w:val="24"/>
              </w:rPr>
              <w:t>SHEETAL</w:t>
            </w:r>
            <w:r>
              <w:rPr>
                <w:b/>
                <w:bCs/>
                <w:sz w:val="24"/>
                <w:szCs w:val="24"/>
              </w:rPr>
              <w:t xml:space="preserve"> (L2</w:t>
            </w:r>
            <w:r w:rsidRPr="00FF0AB1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574" w:type="dxa"/>
            <w:tcBorders>
              <w:bottom w:val="single" w:sz="4" w:space="0" w:color="000000"/>
            </w:tcBorders>
            <w:vAlign w:val="center"/>
          </w:tcPr>
          <w:p w:rsidR="008A1296" w:rsidRPr="00FF0AB1" w:rsidRDefault="008A1296" w:rsidP="000775FA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73" w:type="dxa"/>
            <w:vAlign w:val="center"/>
          </w:tcPr>
          <w:p w:rsidR="00C23F99" w:rsidRPr="00FF0AB1" w:rsidRDefault="00C23F99" w:rsidP="00C23F99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HCI</w:t>
            </w:r>
          </w:p>
          <w:p w:rsidR="008A1296" w:rsidRPr="00FF0AB1" w:rsidRDefault="00C23F99" w:rsidP="00C23F99">
            <w:pPr>
              <w:pStyle w:val="TableParagraph"/>
              <w:spacing w:line="321" w:lineRule="exact"/>
              <w:ind w:right="171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color w:val="FF0000"/>
                <w:sz w:val="24"/>
                <w:szCs w:val="24"/>
              </w:rPr>
              <w:t xml:space="preserve">AC </w:t>
            </w:r>
            <w:r w:rsidRPr="00FF0AB1">
              <w:rPr>
                <w:b/>
                <w:bCs/>
                <w:sz w:val="24"/>
                <w:szCs w:val="24"/>
              </w:rPr>
              <w:t>(L1)</w:t>
            </w:r>
          </w:p>
        </w:tc>
        <w:tc>
          <w:tcPr>
            <w:tcW w:w="1560" w:type="dxa"/>
            <w:vAlign w:val="center"/>
          </w:tcPr>
          <w:p w:rsidR="0050701C" w:rsidRPr="00FF0AB1" w:rsidRDefault="0050701C" w:rsidP="0050701C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DS</w:t>
            </w:r>
          </w:p>
          <w:p w:rsidR="008A1296" w:rsidRPr="00FF0AB1" w:rsidRDefault="0050701C" w:rsidP="0050701C">
            <w:pPr>
              <w:pStyle w:val="TableParagraph"/>
              <w:spacing w:line="321" w:lineRule="exact"/>
              <w:ind w:left="183" w:right="171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color w:val="FF0000"/>
                <w:sz w:val="24"/>
                <w:szCs w:val="24"/>
              </w:rPr>
              <w:t>DIMPLE</w:t>
            </w:r>
            <w:r w:rsidRPr="00FF0AB1">
              <w:rPr>
                <w:b/>
                <w:bCs/>
                <w:sz w:val="24"/>
                <w:szCs w:val="24"/>
              </w:rPr>
              <w:t xml:space="preserve"> (L1)</w:t>
            </w:r>
          </w:p>
        </w:tc>
      </w:tr>
      <w:tr w:rsidR="00FF0AB1" w:rsidRPr="006746CE" w:rsidTr="00402F66">
        <w:trPr>
          <w:trHeight w:val="630"/>
        </w:trPr>
        <w:tc>
          <w:tcPr>
            <w:tcW w:w="1574" w:type="dxa"/>
            <w:vMerge w:val="restart"/>
          </w:tcPr>
          <w:p w:rsidR="00FF0AB1" w:rsidRPr="006746CE" w:rsidRDefault="00FF0AB1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FF0AB1" w:rsidRPr="006746CE" w:rsidRDefault="00FF0AB1" w:rsidP="006746CE">
            <w:pPr>
              <w:pStyle w:val="TableParagraph"/>
              <w:spacing w:before="189"/>
              <w:ind w:left="126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Tuesday</w:t>
            </w:r>
          </w:p>
        </w:tc>
        <w:tc>
          <w:tcPr>
            <w:tcW w:w="1574" w:type="dxa"/>
            <w:vMerge w:val="restart"/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CS</w:t>
            </w:r>
          </w:p>
          <w:p w:rsidR="00FF0AB1" w:rsidRPr="00FF0AB1" w:rsidRDefault="00F60DD6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B2F0F">
              <w:rPr>
                <w:b/>
                <w:bCs/>
                <w:color w:val="00B050"/>
                <w:sz w:val="24"/>
                <w:szCs w:val="24"/>
              </w:rPr>
              <w:t>BS</w:t>
            </w:r>
            <w:r w:rsidR="00FF0AB1" w:rsidRPr="00FF0AB1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418" w:type="dxa"/>
            <w:vMerge w:val="restart"/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260" w:type="dxa"/>
            <w:gridSpan w:val="3"/>
            <w:tcBorders>
              <w:bottom w:val="single" w:sz="4" w:space="0" w:color="000000"/>
            </w:tcBorders>
            <w:vAlign w:val="center"/>
          </w:tcPr>
          <w:p w:rsidR="00402F66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S </w:t>
            </w:r>
            <w:r w:rsidR="00927024">
              <w:rPr>
                <w:b/>
                <w:bCs/>
                <w:sz w:val="24"/>
                <w:szCs w:val="24"/>
              </w:rPr>
              <w:t xml:space="preserve">Lab </w:t>
            </w:r>
          </w:p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(Lab 3) </w:t>
            </w:r>
            <w:r w:rsidR="00F60DD6" w:rsidRPr="00F2315C">
              <w:rPr>
                <w:b/>
                <w:color w:val="00B050"/>
                <w:sz w:val="24"/>
                <w:szCs w:val="24"/>
              </w:rPr>
              <w:t>BS</w:t>
            </w:r>
            <w:r w:rsidRPr="00F2315C">
              <w:rPr>
                <w:b/>
                <w:bCs/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>G1</w:t>
            </w:r>
          </w:p>
        </w:tc>
        <w:tc>
          <w:tcPr>
            <w:tcW w:w="1616" w:type="dxa"/>
            <w:vMerge w:val="restart"/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vMerge w:val="restart"/>
            <w:vAlign w:val="center"/>
          </w:tcPr>
          <w:p w:rsidR="0050701C" w:rsidRPr="00FF0AB1" w:rsidRDefault="0050701C" w:rsidP="0050701C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Cloud</w:t>
            </w:r>
          </w:p>
          <w:p w:rsidR="00FF0AB1" w:rsidRPr="00FF0AB1" w:rsidRDefault="0050701C" w:rsidP="0050701C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color w:val="FF0000"/>
                <w:sz w:val="24"/>
                <w:szCs w:val="24"/>
              </w:rPr>
              <w:t xml:space="preserve">DG </w:t>
            </w:r>
            <w:r w:rsidR="000775FA">
              <w:rPr>
                <w:b/>
                <w:bCs/>
                <w:sz w:val="24"/>
                <w:szCs w:val="24"/>
              </w:rPr>
              <w:t>(L2</w:t>
            </w:r>
            <w:r w:rsidRPr="00FF0AB1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574" w:type="dxa"/>
            <w:vMerge w:val="restart"/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73" w:type="dxa"/>
            <w:vMerge w:val="restart"/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560" w:type="dxa"/>
            <w:vMerge w:val="restart"/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FF0AB1" w:rsidRPr="006746CE" w:rsidTr="00402F66">
        <w:trPr>
          <w:trHeight w:val="630"/>
        </w:trPr>
        <w:tc>
          <w:tcPr>
            <w:tcW w:w="1574" w:type="dxa"/>
            <w:vMerge/>
          </w:tcPr>
          <w:p w:rsidR="00FF0AB1" w:rsidRPr="006746CE" w:rsidRDefault="00FF0AB1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574" w:type="dxa"/>
            <w:vMerge/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vMerge/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260" w:type="dxa"/>
            <w:gridSpan w:val="3"/>
            <w:tcBorders>
              <w:bottom w:val="single" w:sz="4" w:space="0" w:color="000000"/>
            </w:tcBorders>
            <w:vAlign w:val="center"/>
          </w:tcPr>
          <w:p w:rsidR="00402F66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S </w:t>
            </w:r>
            <w:r w:rsidR="00927024">
              <w:rPr>
                <w:b/>
                <w:bCs/>
                <w:sz w:val="24"/>
                <w:szCs w:val="24"/>
              </w:rPr>
              <w:t xml:space="preserve">Lab </w:t>
            </w:r>
          </w:p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(Lab 2) </w:t>
            </w:r>
            <w:r w:rsidRPr="00FF0AB1">
              <w:rPr>
                <w:b/>
                <w:color w:val="FF0000"/>
                <w:sz w:val="24"/>
                <w:szCs w:val="24"/>
              </w:rPr>
              <w:t>Jatinder</w:t>
            </w:r>
            <w:r>
              <w:rPr>
                <w:b/>
                <w:bCs/>
                <w:sz w:val="24"/>
                <w:szCs w:val="24"/>
              </w:rPr>
              <w:t>G2</w:t>
            </w:r>
          </w:p>
        </w:tc>
        <w:tc>
          <w:tcPr>
            <w:tcW w:w="1616" w:type="dxa"/>
            <w:vMerge/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vMerge/>
            <w:tcBorders>
              <w:bottom w:val="single" w:sz="4" w:space="0" w:color="000000"/>
            </w:tcBorders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74" w:type="dxa"/>
            <w:vMerge/>
            <w:tcBorders>
              <w:bottom w:val="single" w:sz="4" w:space="0" w:color="000000"/>
            </w:tcBorders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73" w:type="dxa"/>
            <w:vMerge/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60" w:type="dxa"/>
            <w:vMerge/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8A1296" w:rsidRPr="006746CE" w:rsidTr="00402F66">
        <w:trPr>
          <w:trHeight w:val="1254"/>
        </w:trPr>
        <w:tc>
          <w:tcPr>
            <w:tcW w:w="1574" w:type="dxa"/>
          </w:tcPr>
          <w:p w:rsidR="008A1296" w:rsidRPr="006746CE" w:rsidRDefault="008A1296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8A1296" w:rsidRPr="006746CE" w:rsidRDefault="008A1296" w:rsidP="006746CE">
            <w:pPr>
              <w:pStyle w:val="TableParagraph"/>
              <w:spacing w:before="187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Wednesday</w:t>
            </w:r>
          </w:p>
        </w:tc>
        <w:tc>
          <w:tcPr>
            <w:tcW w:w="1574" w:type="dxa"/>
            <w:tcBorders>
              <w:bottom w:val="single" w:sz="4" w:space="0" w:color="000000"/>
            </w:tcBorders>
            <w:vAlign w:val="center"/>
          </w:tcPr>
          <w:p w:rsidR="008A1296" w:rsidRPr="00FF0AB1" w:rsidRDefault="008A1296" w:rsidP="00FF0AB1">
            <w:pPr>
              <w:pStyle w:val="TableParagraph"/>
              <w:spacing w:before="187"/>
              <w:ind w:left="1110" w:right="11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tcBorders>
              <w:bottom w:val="single" w:sz="4" w:space="0" w:color="000000"/>
            </w:tcBorders>
            <w:vAlign w:val="center"/>
          </w:tcPr>
          <w:p w:rsidR="008A1296" w:rsidRPr="00FF0AB1" w:rsidRDefault="008A1296" w:rsidP="00FF0AB1">
            <w:pPr>
              <w:pStyle w:val="TableParagraph"/>
              <w:spacing w:before="187"/>
              <w:ind w:left="1110" w:right="11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982" w:type="dxa"/>
            <w:gridSpan w:val="2"/>
            <w:tcBorders>
              <w:bottom w:val="single" w:sz="4" w:space="0" w:color="000000"/>
              <w:right w:val="nil"/>
            </w:tcBorders>
            <w:vAlign w:val="center"/>
          </w:tcPr>
          <w:p w:rsidR="008A1296" w:rsidRPr="00FF0AB1" w:rsidRDefault="008A1296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8" w:type="dxa"/>
            <w:tcBorders>
              <w:left w:val="nil"/>
            </w:tcBorders>
            <w:vAlign w:val="center"/>
          </w:tcPr>
          <w:p w:rsidR="008A1296" w:rsidRPr="00FF0AB1" w:rsidRDefault="008A1296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616" w:type="dxa"/>
            <w:vAlign w:val="center"/>
          </w:tcPr>
          <w:p w:rsidR="008A1296" w:rsidRPr="00FF0AB1" w:rsidRDefault="008A1296" w:rsidP="00FF0AB1">
            <w:pPr>
              <w:pStyle w:val="TableParagraph"/>
              <w:jc w:val="center"/>
              <w:rPr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tcBorders>
              <w:bottom w:val="single" w:sz="4" w:space="0" w:color="000000"/>
            </w:tcBorders>
            <w:vAlign w:val="center"/>
          </w:tcPr>
          <w:p w:rsidR="0050701C" w:rsidRPr="00FF0AB1" w:rsidRDefault="0050701C" w:rsidP="0050701C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Cloud</w:t>
            </w:r>
          </w:p>
          <w:p w:rsidR="008A1296" w:rsidRPr="00FF0AB1" w:rsidRDefault="0050701C" w:rsidP="0050701C">
            <w:pPr>
              <w:pStyle w:val="TableParagraph"/>
              <w:spacing w:line="321" w:lineRule="exact"/>
              <w:ind w:left="127" w:right="113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color w:val="FF0000"/>
                <w:sz w:val="24"/>
                <w:szCs w:val="24"/>
              </w:rPr>
              <w:t xml:space="preserve">DG </w:t>
            </w:r>
            <w:r w:rsidRPr="00FF0AB1">
              <w:rPr>
                <w:b/>
                <w:bCs/>
                <w:sz w:val="24"/>
                <w:szCs w:val="24"/>
              </w:rPr>
              <w:t>(L</w:t>
            </w:r>
            <w:r w:rsidR="000775FA">
              <w:rPr>
                <w:b/>
                <w:bCs/>
                <w:sz w:val="24"/>
                <w:szCs w:val="24"/>
              </w:rPr>
              <w:t>2</w:t>
            </w:r>
            <w:r w:rsidRPr="00FF0AB1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574" w:type="dxa"/>
            <w:tcBorders>
              <w:bottom w:val="single" w:sz="4" w:space="0" w:color="000000"/>
            </w:tcBorders>
            <w:vAlign w:val="center"/>
          </w:tcPr>
          <w:p w:rsidR="008A1296" w:rsidRPr="00FF0AB1" w:rsidRDefault="008A1296" w:rsidP="00FF0AB1">
            <w:pPr>
              <w:pStyle w:val="TableParagraph"/>
              <w:spacing w:line="321" w:lineRule="exact"/>
              <w:ind w:left="127" w:right="113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73" w:type="dxa"/>
            <w:vAlign w:val="center"/>
          </w:tcPr>
          <w:p w:rsidR="008A1296" w:rsidRPr="00FF0AB1" w:rsidRDefault="008A1296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:rsidR="008A1296" w:rsidRPr="00FF0AB1" w:rsidRDefault="008A1296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FF0AB1" w:rsidRPr="006746CE" w:rsidTr="00402F66">
        <w:trPr>
          <w:trHeight w:val="1257"/>
        </w:trPr>
        <w:tc>
          <w:tcPr>
            <w:tcW w:w="1574" w:type="dxa"/>
          </w:tcPr>
          <w:p w:rsidR="00FF0AB1" w:rsidRPr="006746CE" w:rsidRDefault="00FF0AB1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FF0AB1" w:rsidRPr="006746CE" w:rsidRDefault="00FF0AB1" w:rsidP="006746CE">
            <w:pPr>
              <w:pStyle w:val="TableParagraph"/>
              <w:spacing w:before="189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Thursday</w:t>
            </w:r>
          </w:p>
        </w:tc>
        <w:tc>
          <w:tcPr>
            <w:tcW w:w="1574" w:type="dxa"/>
            <w:tcBorders>
              <w:right w:val="nil"/>
            </w:tcBorders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18" w:type="dxa"/>
            <w:tcBorders>
              <w:left w:val="nil"/>
              <w:right w:val="single" w:sz="4" w:space="0" w:color="auto"/>
            </w:tcBorders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260" w:type="dxa"/>
            <w:gridSpan w:val="3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:rsidR="00402F66" w:rsidRDefault="00FF0AB1" w:rsidP="00402F66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CS </w:t>
            </w:r>
            <w:r w:rsidR="00927024">
              <w:rPr>
                <w:b/>
                <w:bCs/>
                <w:sz w:val="24"/>
                <w:szCs w:val="24"/>
              </w:rPr>
              <w:t xml:space="preserve">Lab </w:t>
            </w:r>
          </w:p>
          <w:p w:rsidR="00FF0AB1" w:rsidRPr="00402F66" w:rsidRDefault="00FF0AB1" w:rsidP="00402F66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(Lab 2) </w:t>
            </w:r>
            <w:r w:rsidRPr="00FF0AB1">
              <w:rPr>
                <w:b/>
                <w:color w:val="FF0000"/>
                <w:sz w:val="24"/>
                <w:szCs w:val="24"/>
              </w:rPr>
              <w:t>Jatinder</w:t>
            </w:r>
            <w:r>
              <w:rPr>
                <w:b/>
                <w:bCs/>
                <w:sz w:val="24"/>
                <w:szCs w:val="24"/>
              </w:rPr>
              <w:t>G3</w:t>
            </w:r>
          </w:p>
        </w:tc>
        <w:tc>
          <w:tcPr>
            <w:tcW w:w="1616" w:type="dxa"/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tcBorders>
              <w:right w:val="single" w:sz="4" w:space="0" w:color="auto"/>
            </w:tcBorders>
            <w:vAlign w:val="center"/>
          </w:tcPr>
          <w:p w:rsidR="000775FA" w:rsidRPr="00FF0AB1" w:rsidRDefault="000775FA" w:rsidP="000775FA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Cloud</w:t>
            </w:r>
          </w:p>
          <w:p w:rsidR="00FF0AB1" w:rsidRPr="00FF0AB1" w:rsidRDefault="000775FA" w:rsidP="00402F66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color w:val="FF0000"/>
                <w:sz w:val="24"/>
                <w:szCs w:val="24"/>
              </w:rPr>
              <w:t xml:space="preserve">DG </w:t>
            </w:r>
            <w:r>
              <w:rPr>
                <w:b/>
                <w:bCs/>
                <w:sz w:val="24"/>
                <w:szCs w:val="24"/>
              </w:rPr>
              <w:t>(SH</w:t>
            </w:r>
            <w:r w:rsidRPr="00FF0AB1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574" w:type="dxa"/>
            <w:tcBorders>
              <w:left w:val="single" w:sz="4" w:space="0" w:color="auto"/>
            </w:tcBorders>
            <w:vAlign w:val="center"/>
          </w:tcPr>
          <w:p w:rsidR="000775FA" w:rsidRPr="00FF0AB1" w:rsidRDefault="000775FA" w:rsidP="00402F66">
            <w:pPr>
              <w:pStyle w:val="TableParagraph"/>
              <w:spacing w:line="321" w:lineRule="exact"/>
              <w:ind w:right="171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CG</w:t>
            </w:r>
          </w:p>
          <w:p w:rsidR="000775FA" w:rsidRPr="00FF0AB1" w:rsidRDefault="000775FA" w:rsidP="00402F66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color w:val="FF0000"/>
                <w:sz w:val="24"/>
                <w:szCs w:val="24"/>
              </w:rPr>
              <w:t xml:space="preserve">SHEETAL </w:t>
            </w:r>
            <w:r>
              <w:rPr>
                <w:b/>
                <w:bCs/>
                <w:sz w:val="24"/>
                <w:szCs w:val="24"/>
              </w:rPr>
              <w:t>(SH</w:t>
            </w:r>
            <w:r w:rsidRPr="00FF0AB1">
              <w:rPr>
                <w:b/>
                <w:bCs/>
                <w:sz w:val="24"/>
                <w:szCs w:val="24"/>
              </w:rPr>
              <w:t>)</w:t>
            </w:r>
          </w:p>
          <w:p w:rsidR="00FF0AB1" w:rsidRPr="00FF0AB1" w:rsidRDefault="00FF0AB1" w:rsidP="0050701C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73" w:type="dxa"/>
            <w:vAlign w:val="center"/>
          </w:tcPr>
          <w:p w:rsidR="00FF0AB1" w:rsidRPr="00FF0AB1" w:rsidRDefault="00FF0AB1" w:rsidP="00FF0AB1">
            <w:pPr>
              <w:pStyle w:val="TableParagraph"/>
              <w:spacing w:line="320" w:lineRule="exact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HCI</w:t>
            </w:r>
          </w:p>
          <w:p w:rsidR="00FF0AB1" w:rsidRPr="00402F66" w:rsidRDefault="00FF0AB1" w:rsidP="00402F66">
            <w:pPr>
              <w:pStyle w:val="TableParagraph"/>
              <w:spacing w:line="320" w:lineRule="exact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color w:val="FF0000"/>
                <w:sz w:val="24"/>
                <w:szCs w:val="24"/>
              </w:rPr>
              <w:t xml:space="preserve">AC </w:t>
            </w:r>
            <w:r w:rsidR="000775FA">
              <w:rPr>
                <w:b/>
                <w:bCs/>
                <w:sz w:val="24"/>
                <w:szCs w:val="24"/>
              </w:rPr>
              <w:t>(SH</w:t>
            </w:r>
            <w:r w:rsidRPr="00FF0AB1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560" w:type="dxa"/>
            <w:vAlign w:val="center"/>
          </w:tcPr>
          <w:p w:rsidR="00FF0AB1" w:rsidRPr="00FF0AB1" w:rsidRDefault="00FF0AB1" w:rsidP="00FF0AB1">
            <w:pPr>
              <w:pStyle w:val="TableParagraph"/>
              <w:spacing w:line="320" w:lineRule="exact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DS</w:t>
            </w:r>
          </w:p>
          <w:p w:rsidR="00FF0AB1" w:rsidRPr="00FF0AB1" w:rsidRDefault="00FF0AB1" w:rsidP="00FF0AB1">
            <w:pPr>
              <w:pStyle w:val="TableParagraph"/>
              <w:spacing w:line="320" w:lineRule="exact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color w:val="FF0000"/>
                <w:sz w:val="24"/>
                <w:szCs w:val="24"/>
              </w:rPr>
              <w:t xml:space="preserve">DIMPLE </w:t>
            </w:r>
            <w:r w:rsidR="000775FA">
              <w:rPr>
                <w:b/>
                <w:bCs/>
                <w:sz w:val="24"/>
                <w:szCs w:val="24"/>
              </w:rPr>
              <w:t>(SH</w:t>
            </w:r>
            <w:r w:rsidRPr="00FF0AB1">
              <w:rPr>
                <w:b/>
                <w:bCs/>
                <w:sz w:val="24"/>
                <w:szCs w:val="24"/>
              </w:rPr>
              <w:t>)</w:t>
            </w:r>
          </w:p>
        </w:tc>
      </w:tr>
      <w:tr w:rsidR="008A1296" w:rsidRPr="006746CE" w:rsidTr="00402F66">
        <w:trPr>
          <w:trHeight w:val="1254"/>
        </w:trPr>
        <w:tc>
          <w:tcPr>
            <w:tcW w:w="1574" w:type="dxa"/>
          </w:tcPr>
          <w:p w:rsidR="008A1296" w:rsidRPr="006746CE" w:rsidRDefault="008A1296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8A1296" w:rsidRPr="006746CE" w:rsidRDefault="008A1296" w:rsidP="006746CE">
            <w:pPr>
              <w:pStyle w:val="TableParagraph"/>
              <w:spacing w:before="187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574" w:type="dxa"/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HCI</w:t>
            </w:r>
          </w:p>
          <w:p w:rsidR="008A1296" w:rsidRPr="00FF0AB1" w:rsidRDefault="008A1296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color w:val="FF0000"/>
                <w:sz w:val="24"/>
                <w:szCs w:val="24"/>
              </w:rPr>
              <w:t xml:space="preserve">AC </w:t>
            </w:r>
            <w:r w:rsidRPr="00FF0AB1">
              <w:rPr>
                <w:b/>
                <w:bCs/>
                <w:sz w:val="24"/>
                <w:szCs w:val="24"/>
              </w:rPr>
              <w:t>(SH)</w:t>
            </w:r>
          </w:p>
        </w:tc>
        <w:tc>
          <w:tcPr>
            <w:tcW w:w="1418" w:type="dxa"/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CG</w:t>
            </w:r>
          </w:p>
          <w:p w:rsidR="008A1296" w:rsidRPr="00FF0AB1" w:rsidRDefault="008A1296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color w:val="FF0000"/>
                <w:sz w:val="24"/>
                <w:szCs w:val="24"/>
              </w:rPr>
              <w:t xml:space="preserve">SHEETAL </w:t>
            </w:r>
            <w:r w:rsidRPr="00FF0AB1">
              <w:rPr>
                <w:b/>
                <w:bCs/>
                <w:sz w:val="24"/>
                <w:szCs w:val="24"/>
              </w:rPr>
              <w:t>(SH)</w:t>
            </w:r>
          </w:p>
        </w:tc>
        <w:tc>
          <w:tcPr>
            <w:tcW w:w="1712" w:type="dxa"/>
            <w:vAlign w:val="center"/>
          </w:tcPr>
          <w:p w:rsidR="00FF0AB1" w:rsidRPr="00FF0AB1" w:rsidRDefault="00FF0AB1" w:rsidP="00FF0AB1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CS</w:t>
            </w:r>
          </w:p>
          <w:p w:rsidR="008A1296" w:rsidRPr="00FF0AB1" w:rsidRDefault="00F60DD6" w:rsidP="00F60DD6">
            <w:pPr>
              <w:pStyle w:val="TableParagraph"/>
              <w:spacing w:line="321" w:lineRule="exact"/>
              <w:rPr>
                <w:b/>
                <w:bCs/>
                <w:sz w:val="24"/>
                <w:szCs w:val="24"/>
              </w:rPr>
            </w:pPr>
            <w:r w:rsidRPr="00F2315C">
              <w:rPr>
                <w:b/>
                <w:bCs/>
                <w:color w:val="00B050"/>
                <w:sz w:val="24"/>
                <w:szCs w:val="24"/>
              </w:rPr>
              <w:t>BS</w:t>
            </w:r>
            <w:r w:rsidR="008A1296" w:rsidRPr="00FF0AB1">
              <w:rPr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8A1296" w:rsidRPr="00FF0AB1">
              <w:rPr>
                <w:b/>
                <w:bCs/>
                <w:sz w:val="24"/>
                <w:szCs w:val="24"/>
              </w:rPr>
              <w:t>(SH)</w:t>
            </w:r>
          </w:p>
        </w:tc>
        <w:tc>
          <w:tcPr>
            <w:tcW w:w="1548" w:type="dxa"/>
            <w:gridSpan w:val="2"/>
            <w:vAlign w:val="center"/>
          </w:tcPr>
          <w:p w:rsidR="00FF0AB1" w:rsidRPr="00FF0AB1" w:rsidRDefault="00FF0AB1" w:rsidP="00FF0AB1">
            <w:pPr>
              <w:pStyle w:val="TableParagraph"/>
              <w:spacing w:line="321" w:lineRule="exact"/>
              <w:ind w:left="-11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DS</w:t>
            </w:r>
          </w:p>
          <w:p w:rsidR="00402F66" w:rsidRDefault="008A1296" w:rsidP="00FF0AB1">
            <w:pPr>
              <w:pStyle w:val="TableParagraph"/>
              <w:spacing w:line="321" w:lineRule="exact"/>
              <w:ind w:left="-11"/>
              <w:jc w:val="center"/>
              <w:rPr>
                <w:b/>
                <w:bCs/>
                <w:color w:val="FF0000"/>
                <w:sz w:val="24"/>
                <w:szCs w:val="24"/>
              </w:rPr>
            </w:pPr>
            <w:r w:rsidRPr="00FF0AB1">
              <w:rPr>
                <w:b/>
                <w:bCs/>
                <w:color w:val="FF0000"/>
                <w:sz w:val="24"/>
                <w:szCs w:val="24"/>
              </w:rPr>
              <w:t>DIMPLE</w:t>
            </w:r>
          </w:p>
          <w:p w:rsidR="008A1296" w:rsidRPr="00FF0AB1" w:rsidRDefault="008A1296" w:rsidP="00FF0AB1">
            <w:pPr>
              <w:pStyle w:val="TableParagraph"/>
              <w:spacing w:line="321" w:lineRule="exact"/>
              <w:ind w:left="-11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(SH)</w:t>
            </w:r>
          </w:p>
        </w:tc>
        <w:tc>
          <w:tcPr>
            <w:tcW w:w="1616" w:type="dxa"/>
            <w:vAlign w:val="center"/>
          </w:tcPr>
          <w:p w:rsidR="008A1296" w:rsidRPr="00FF0AB1" w:rsidRDefault="008A1296" w:rsidP="00FF0AB1">
            <w:pPr>
              <w:pStyle w:val="TableParagraph"/>
              <w:jc w:val="center"/>
              <w:rPr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Cloud</w:t>
            </w:r>
          </w:p>
          <w:p w:rsidR="008A1296" w:rsidRPr="00FF0AB1" w:rsidRDefault="008A1296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color w:val="FF0000"/>
                <w:sz w:val="24"/>
                <w:szCs w:val="24"/>
              </w:rPr>
              <w:t>DG</w:t>
            </w:r>
            <w:r w:rsidRPr="00FF0AB1">
              <w:rPr>
                <w:b/>
                <w:bCs/>
                <w:sz w:val="24"/>
                <w:szCs w:val="24"/>
              </w:rPr>
              <w:t>(L1)</w:t>
            </w:r>
          </w:p>
        </w:tc>
        <w:tc>
          <w:tcPr>
            <w:tcW w:w="1574" w:type="dxa"/>
            <w:vAlign w:val="center"/>
          </w:tcPr>
          <w:p w:rsidR="008A1296" w:rsidRPr="00FF0AB1" w:rsidRDefault="008A1296" w:rsidP="00FF0AB1">
            <w:pPr>
              <w:pStyle w:val="TableParagraph"/>
              <w:spacing w:line="320" w:lineRule="exac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73" w:type="dxa"/>
            <w:vAlign w:val="center"/>
          </w:tcPr>
          <w:p w:rsidR="00FF0AB1" w:rsidRPr="00FF0AB1" w:rsidRDefault="00FF0AB1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F0AB1">
              <w:rPr>
                <w:b/>
                <w:bCs/>
                <w:sz w:val="24"/>
                <w:szCs w:val="24"/>
              </w:rPr>
              <w:t>CS</w:t>
            </w:r>
          </w:p>
          <w:p w:rsidR="008A1296" w:rsidRPr="00FF0AB1" w:rsidRDefault="00F60DD6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2315C">
              <w:rPr>
                <w:b/>
                <w:bCs/>
                <w:color w:val="00B050"/>
                <w:sz w:val="24"/>
                <w:szCs w:val="24"/>
              </w:rPr>
              <w:t>BS</w:t>
            </w:r>
            <w:r w:rsidR="008A1296" w:rsidRPr="00FF0AB1">
              <w:rPr>
                <w:b/>
                <w:bCs/>
                <w:sz w:val="24"/>
                <w:szCs w:val="24"/>
              </w:rPr>
              <w:t>(L1)</w:t>
            </w:r>
          </w:p>
        </w:tc>
        <w:tc>
          <w:tcPr>
            <w:tcW w:w="1560" w:type="dxa"/>
            <w:vAlign w:val="center"/>
          </w:tcPr>
          <w:p w:rsidR="008A1296" w:rsidRPr="00FF0AB1" w:rsidRDefault="008A1296" w:rsidP="00FF0AB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:rsidR="00F05A5B" w:rsidRPr="006746CE" w:rsidRDefault="00F05A5B" w:rsidP="00166C9E">
      <w:pPr>
        <w:rPr>
          <w:sz w:val="24"/>
          <w:szCs w:val="24"/>
        </w:rPr>
      </w:pPr>
    </w:p>
    <w:bookmarkEnd w:id="0"/>
    <w:p w:rsidR="008A1296" w:rsidRDefault="008A1296" w:rsidP="00166C9E">
      <w:pPr>
        <w:jc w:val="center"/>
        <w:rPr>
          <w:sz w:val="24"/>
          <w:szCs w:val="24"/>
        </w:rPr>
      </w:pPr>
    </w:p>
    <w:p w:rsidR="008A1296" w:rsidRDefault="008A1296" w:rsidP="00166C9E">
      <w:pPr>
        <w:jc w:val="center"/>
        <w:rPr>
          <w:sz w:val="24"/>
          <w:szCs w:val="24"/>
        </w:rPr>
      </w:pPr>
    </w:p>
    <w:p w:rsidR="008A1296" w:rsidRDefault="008A1296" w:rsidP="00166C9E">
      <w:pPr>
        <w:jc w:val="center"/>
        <w:rPr>
          <w:sz w:val="24"/>
          <w:szCs w:val="24"/>
        </w:rPr>
      </w:pPr>
    </w:p>
    <w:p w:rsidR="008A1296" w:rsidRDefault="008A1296" w:rsidP="00166C9E">
      <w:pPr>
        <w:jc w:val="center"/>
        <w:rPr>
          <w:sz w:val="24"/>
          <w:szCs w:val="24"/>
        </w:rPr>
      </w:pPr>
    </w:p>
    <w:p w:rsidR="008A1296" w:rsidRDefault="008A1296" w:rsidP="00166C9E">
      <w:pPr>
        <w:jc w:val="center"/>
        <w:rPr>
          <w:sz w:val="24"/>
          <w:szCs w:val="24"/>
        </w:rPr>
      </w:pPr>
    </w:p>
    <w:p w:rsidR="008A1296" w:rsidRDefault="008A1296" w:rsidP="00166C9E">
      <w:pPr>
        <w:jc w:val="center"/>
        <w:rPr>
          <w:sz w:val="24"/>
          <w:szCs w:val="24"/>
        </w:rPr>
      </w:pPr>
    </w:p>
    <w:p w:rsidR="00F05A5B" w:rsidRPr="003434A5" w:rsidRDefault="00E20BFB" w:rsidP="003434A5">
      <w:pPr>
        <w:jc w:val="center"/>
        <w:rPr>
          <w:b/>
          <w:sz w:val="28"/>
          <w:szCs w:val="28"/>
        </w:rPr>
      </w:pPr>
      <w:r w:rsidRPr="003434A5">
        <w:rPr>
          <w:b/>
          <w:sz w:val="28"/>
          <w:szCs w:val="28"/>
        </w:rPr>
        <w:t>3RD YEAR SECTION - 2</w:t>
      </w:r>
    </w:p>
    <w:tbl>
      <w:tblPr>
        <w:tblW w:w="15209" w:type="dxa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4"/>
        <w:gridCol w:w="1574"/>
        <w:gridCol w:w="1560"/>
        <w:gridCol w:w="1458"/>
        <w:gridCol w:w="1574"/>
        <w:gridCol w:w="1572"/>
        <w:gridCol w:w="1574"/>
        <w:gridCol w:w="1574"/>
        <w:gridCol w:w="1462"/>
        <w:gridCol w:w="11"/>
        <w:gridCol w:w="1276"/>
      </w:tblGrid>
      <w:tr w:rsidR="00F05A5B" w:rsidRPr="006746CE" w:rsidTr="00CA0984">
        <w:trPr>
          <w:trHeight w:val="1257"/>
        </w:trPr>
        <w:tc>
          <w:tcPr>
            <w:tcW w:w="1574" w:type="dxa"/>
          </w:tcPr>
          <w:p w:rsidR="00F05A5B" w:rsidRPr="006746CE" w:rsidRDefault="00F05A5B" w:rsidP="006746CE">
            <w:pPr>
              <w:pStyle w:val="TableParagraph"/>
              <w:spacing w:line="275" w:lineRule="exact"/>
              <w:ind w:left="127" w:right="115"/>
              <w:jc w:val="center"/>
              <w:rPr>
                <w:b/>
                <w:sz w:val="24"/>
                <w:szCs w:val="24"/>
              </w:rPr>
            </w:pPr>
            <w:proofErr w:type="spellStart"/>
            <w:r w:rsidRPr="006746CE">
              <w:rPr>
                <w:b/>
                <w:sz w:val="24"/>
                <w:szCs w:val="24"/>
              </w:rPr>
              <w:t>Lectureno</w:t>
            </w:r>
            <w:proofErr w:type="spellEnd"/>
            <w:r w:rsidRPr="006746CE">
              <w:rPr>
                <w:b/>
                <w:sz w:val="24"/>
                <w:szCs w:val="24"/>
              </w:rPr>
              <w:t>.</w:t>
            </w:r>
          </w:p>
          <w:p w:rsidR="00F05A5B" w:rsidRPr="006746CE" w:rsidRDefault="00F05A5B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F05A5B" w:rsidRPr="006746CE" w:rsidRDefault="00F05A5B" w:rsidP="006746CE">
            <w:pPr>
              <w:pStyle w:val="TableParagraph"/>
              <w:spacing w:before="9"/>
              <w:jc w:val="center"/>
              <w:rPr>
                <w:sz w:val="24"/>
                <w:szCs w:val="24"/>
              </w:rPr>
            </w:pPr>
          </w:p>
          <w:p w:rsidR="00F05A5B" w:rsidRPr="006746CE" w:rsidRDefault="00F05A5B" w:rsidP="006746CE">
            <w:pPr>
              <w:pStyle w:val="TableParagraph"/>
              <w:ind w:left="127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Day</w:t>
            </w:r>
          </w:p>
        </w:tc>
        <w:tc>
          <w:tcPr>
            <w:tcW w:w="1574" w:type="dxa"/>
          </w:tcPr>
          <w:p w:rsidR="00F05A5B" w:rsidRPr="006746CE" w:rsidRDefault="00F05A5B" w:rsidP="006746CE">
            <w:pPr>
              <w:pStyle w:val="TableParagraph"/>
              <w:spacing w:before="212"/>
              <w:ind w:left="10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</w:t>
            </w:r>
          </w:p>
          <w:p w:rsidR="00F05A5B" w:rsidRPr="006746CE" w:rsidRDefault="00F05A5B" w:rsidP="006746CE">
            <w:pPr>
              <w:pStyle w:val="TableParagraph"/>
              <w:ind w:left="127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8:30amto</w:t>
            </w:r>
          </w:p>
          <w:p w:rsidR="00F05A5B" w:rsidRPr="006746CE" w:rsidRDefault="00F05A5B" w:rsidP="006746CE">
            <w:pPr>
              <w:pStyle w:val="TableParagraph"/>
              <w:ind w:left="126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9:25am)</w:t>
            </w:r>
          </w:p>
        </w:tc>
        <w:tc>
          <w:tcPr>
            <w:tcW w:w="1560" w:type="dxa"/>
          </w:tcPr>
          <w:p w:rsidR="00F05A5B" w:rsidRPr="006746CE" w:rsidRDefault="00F05A5B" w:rsidP="006746CE">
            <w:pPr>
              <w:pStyle w:val="TableParagraph"/>
              <w:spacing w:before="212"/>
              <w:ind w:left="1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2</w:t>
            </w:r>
          </w:p>
          <w:p w:rsidR="00F05A5B" w:rsidRPr="006746CE" w:rsidRDefault="00F05A5B" w:rsidP="006746CE">
            <w:pPr>
              <w:pStyle w:val="TableParagraph"/>
              <w:ind w:left="127" w:right="116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9:25amto</w:t>
            </w:r>
          </w:p>
          <w:p w:rsidR="00F05A5B" w:rsidRPr="006746CE" w:rsidRDefault="00F05A5B" w:rsidP="006746CE">
            <w:pPr>
              <w:pStyle w:val="TableParagraph"/>
              <w:ind w:left="124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0:20am)</w:t>
            </w:r>
          </w:p>
        </w:tc>
        <w:tc>
          <w:tcPr>
            <w:tcW w:w="1458" w:type="dxa"/>
          </w:tcPr>
          <w:p w:rsidR="00F05A5B" w:rsidRPr="006746CE" w:rsidRDefault="00F05A5B" w:rsidP="006746CE">
            <w:pPr>
              <w:pStyle w:val="TableParagraph"/>
              <w:spacing w:before="212"/>
              <w:ind w:left="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3</w:t>
            </w:r>
          </w:p>
          <w:p w:rsidR="00F05A5B" w:rsidRPr="006746CE" w:rsidRDefault="00F05A5B" w:rsidP="006746CE">
            <w:pPr>
              <w:pStyle w:val="TableParagraph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10:40amto</w:t>
            </w:r>
          </w:p>
          <w:p w:rsidR="00F05A5B" w:rsidRPr="006746CE" w:rsidRDefault="00F05A5B" w:rsidP="006746CE">
            <w:pPr>
              <w:pStyle w:val="TableParagraph"/>
              <w:ind w:left="125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1:35am)</w:t>
            </w:r>
          </w:p>
        </w:tc>
        <w:tc>
          <w:tcPr>
            <w:tcW w:w="1574" w:type="dxa"/>
          </w:tcPr>
          <w:p w:rsidR="00F05A5B" w:rsidRPr="006746CE" w:rsidRDefault="00F05A5B" w:rsidP="006746CE">
            <w:pPr>
              <w:pStyle w:val="TableParagraph"/>
              <w:spacing w:before="212"/>
              <w:ind w:left="8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4</w:t>
            </w:r>
          </w:p>
          <w:p w:rsidR="00F05A5B" w:rsidRPr="006746CE" w:rsidRDefault="00F05A5B" w:rsidP="006746CE">
            <w:pPr>
              <w:pStyle w:val="TableParagraph"/>
              <w:ind w:left="127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11:35amto</w:t>
            </w:r>
          </w:p>
          <w:p w:rsidR="00F05A5B" w:rsidRPr="006746CE" w:rsidRDefault="00F05A5B" w:rsidP="006746CE">
            <w:pPr>
              <w:pStyle w:val="TableParagraph"/>
              <w:ind w:left="127" w:right="116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2:30pm)</w:t>
            </w:r>
          </w:p>
        </w:tc>
        <w:tc>
          <w:tcPr>
            <w:tcW w:w="1572" w:type="dxa"/>
          </w:tcPr>
          <w:p w:rsidR="00F05A5B" w:rsidRPr="006746CE" w:rsidRDefault="00F05A5B" w:rsidP="006746CE">
            <w:pPr>
              <w:pStyle w:val="TableParagraph"/>
              <w:spacing w:before="212"/>
              <w:ind w:left="1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5</w:t>
            </w:r>
          </w:p>
          <w:p w:rsidR="00F05A5B" w:rsidRPr="006746CE" w:rsidRDefault="00F05A5B" w:rsidP="006746CE">
            <w:pPr>
              <w:pStyle w:val="TableParagraph"/>
              <w:ind w:left="121" w:right="108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12:30pmto</w:t>
            </w:r>
          </w:p>
          <w:p w:rsidR="00F05A5B" w:rsidRPr="006746CE" w:rsidRDefault="00F05A5B" w:rsidP="006746CE">
            <w:pPr>
              <w:pStyle w:val="TableParagraph"/>
              <w:ind w:left="117" w:right="108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1:45pm)</w:t>
            </w:r>
          </w:p>
        </w:tc>
        <w:tc>
          <w:tcPr>
            <w:tcW w:w="1574" w:type="dxa"/>
            <w:tcBorders>
              <w:bottom w:val="single" w:sz="4" w:space="0" w:color="000000"/>
            </w:tcBorders>
          </w:tcPr>
          <w:p w:rsidR="00F05A5B" w:rsidRPr="006746CE" w:rsidRDefault="00F05A5B" w:rsidP="006746CE">
            <w:pPr>
              <w:pStyle w:val="TableParagraph"/>
              <w:spacing w:before="212"/>
              <w:ind w:left="14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6</w:t>
            </w:r>
          </w:p>
          <w:p w:rsidR="00F05A5B" w:rsidRPr="006746CE" w:rsidRDefault="00F05A5B" w:rsidP="006746CE">
            <w:pPr>
              <w:pStyle w:val="TableParagraph"/>
              <w:ind w:left="127" w:right="11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1:45pm to</w:t>
            </w:r>
          </w:p>
          <w:p w:rsidR="00F05A5B" w:rsidRPr="006746CE" w:rsidRDefault="00F05A5B" w:rsidP="006746CE">
            <w:pPr>
              <w:pStyle w:val="TableParagraph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2:40pm)</w:t>
            </w:r>
          </w:p>
        </w:tc>
        <w:tc>
          <w:tcPr>
            <w:tcW w:w="1574" w:type="dxa"/>
          </w:tcPr>
          <w:p w:rsidR="00F05A5B" w:rsidRPr="006746CE" w:rsidRDefault="00F05A5B" w:rsidP="006746CE">
            <w:pPr>
              <w:pStyle w:val="TableParagraph"/>
              <w:spacing w:before="212"/>
              <w:ind w:left="14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7</w:t>
            </w:r>
          </w:p>
          <w:p w:rsidR="00F05A5B" w:rsidRPr="006746CE" w:rsidRDefault="00F05A5B" w:rsidP="006746CE">
            <w:pPr>
              <w:pStyle w:val="TableParagraph"/>
              <w:ind w:left="127" w:right="113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2:40pmto</w:t>
            </w:r>
          </w:p>
          <w:p w:rsidR="00F05A5B" w:rsidRPr="006746CE" w:rsidRDefault="00F05A5B" w:rsidP="006746CE">
            <w:pPr>
              <w:pStyle w:val="TableParagraph"/>
              <w:ind w:left="127" w:right="114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3:35pm)</w:t>
            </w:r>
          </w:p>
        </w:tc>
        <w:tc>
          <w:tcPr>
            <w:tcW w:w="1473" w:type="dxa"/>
            <w:gridSpan w:val="2"/>
          </w:tcPr>
          <w:p w:rsidR="00F05A5B" w:rsidRPr="006746CE" w:rsidRDefault="00F05A5B" w:rsidP="006746CE">
            <w:pPr>
              <w:pStyle w:val="TableParagraph"/>
              <w:spacing w:before="212"/>
              <w:ind w:left="13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8</w:t>
            </w:r>
          </w:p>
          <w:p w:rsidR="00F05A5B" w:rsidRPr="006746CE" w:rsidRDefault="00F05A5B" w:rsidP="006746CE">
            <w:pPr>
              <w:pStyle w:val="TableParagraph"/>
              <w:ind w:left="186" w:right="17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3:35pmto</w:t>
            </w:r>
          </w:p>
          <w:p w:rsidR="00F05A5B" w:rsidRPr="006746CE" w:rsidRDefault="00F05A5B" w:rsidP="006746CE">
            <w:pPr>
              <w:pStyle w:val="TableParagraph"/>
              <w:ind w:left="186" w:right="170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4:30pm)</w:t>
            </w:r>
          </w:p>
        </w:tc>
        <w:tc>
          <w:tcPr>
            <w:tcW w:w="1276" w:type="dxa"/>
          </w:tcPr>
          <w:p w:rsidR="00F05A5B" w:rsidRPr="006746CE" w:rsidRDefault="00F05A5B" w:rsidP="006746CE">
            <w:pPr>
              <w:pStyle w:val="TableParagraph"/>
              <w:spacing w:before="212"/>
              <w:ind w:left="13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9</w:t>
            </w:r>
          </w:p>
          <w:p w:rsidR="00F05A5B" w:rsidRPr="006746CE" w:rsidRDefault="00F05A5B" w:rsidP="006746CE">
            <w:pPr>
              <w:pStyle w:val="TableParagraph"/>
              <w:ind w:left="186" w:right="171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(4:30pmto</w:t>
            </w:r>
          </w:p>
          <w:p w:rsidR="00F05A5B" w:rsidRPr="006746CE" w:rsidRDefault="00F05A5B" w:rsidP="006746CE">
            <w:pPr>
              <w:pStyle w:val="TableParagraph"/>
              <w:spacing w:before="212"/>
              <w:ind w:left="13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5:30pm)</w:t>
            </w:r>
          </w:p>
        </w:tc>
      </w:tr>
      <w:tr w:rsidR="00927024" w:rsidRPr="006746CE" w:rsidTr="00CA0984">
        <w:trPr>
          <w:trHeight w:val="630"/>
        </w:trPr>
        <w:tc>
          <w:tcPr>
            <w:tcW w:w="1574" w:type="dxa"/>
            <w:vMerge w:val="restart"/>
          </w:tcPr>
          <w:p w:rsidR="00927024" w:rsidRPr="006746CE" w:rsidRDefault="00927024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927024" w:rsidRPr="006746CE" w:rsidRDefault="00927024" w:rsidP="006746CE">
            <w:pPr>
              <w:pStyle w:val="TableParagraph"/>
              <w:spacing w:before="187"/>
              <w:ind w:left="126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Monday</w:t>
            </w:r>
          </w:p>
        </w:tc>
        <w:tc>
          <w:tcPr>
            <w:tcW w:w="1574" w:type="dxa"/>
            <w:vMerge w:val="restart"/>
            <w:vAlign w:val="center"/>
          </w:tcPr>
          <w:p w:rsidR="00927024" w:rsidRPr="00927024" w:rsidRDefault="00927024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60" w:type="dxa"/>
            <w:vMerge w:val="restart"/>
            <w:vAlign w:val="center"/>
          </w:tcPr>
          <w:p w:rsidR="00927024" w:rsidRPr="00927024" w:rsidRDefault="00927024" w:rsidP="00927024">
            <w:pPr>
              <w:pStyle w:val="TableParagraph"/>
              <w:spacing w:before="210"/>
              <w:ind w:right="1119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032" w:type="dxa"/>
            <w:gridSpan w:val="2"/>
            <w:tcBorders>
              <w:bottom w:val="single" w:sz="4" w:space="0" w:color="000000"/>
            </w:tcBorders>
            <w:vAlign w:val="center"/>
          </w:tcPr>
          <w:p w:rsidR="00927024" w:rsidRPr="00927024" w:rsidRDefault="00C17D8D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S Lab (Lab 3</w:t>
            </w:r>
            <w:r w:rsidR="00927024" w:rsidRPr="00927024">
              <w:rPr>
                <w:b/>
                <w:bCs/>
                <w:sz w:val="24"/>
                <w:szCs w:val="24"/>
              </w:rPr>
              <w:t xml:space="preserve">) </w:t>
            </w:r>
            <w:r w:rsidR="00F60DD6" w:rsidRPr="00F2315C">
              <w:rPr>
                <w:b/>
                <w:bCs/>
                <w:color w:val="00B050"/>
                <w:sz w:val="24"/>
                <w:szCs w:val="24"/>
              </w:rPr>
              <w:t>BS</w:t>
            </w:r>
            <w:r w:rsidR="00927024" w:rsidRPr="00927024">
              <w:rPr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927024" w:rsidRPr="00927024">
              <w:rPr>
                <w:b/>
                <w:bCs/>
                <w:sz w:val="24"/>
                <w:szCs w:val="24"/>
              </w:rPr>
              <w:t>G4</w:t>
            </w:r>
          </w:p>
        </w:tc>
        <w:tc>
          <w:tcPr>
            <w:tcW w:w="1572" w:type="dxa"/>
            <w:vMerge w:val="restart"/>
            <w:vAlign w:val="center"/>
          </w:tcPr>
          <w:p w:rsidR="00927024" w:rsidRPr="00927024" w:rsidRDefault="00927024" w:rsidP="00927024">
            <w:pPr>
              <w:pStyle w:val="TableParagraph"/>
              <w:jc w:val="center"/>
              <w:rPr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vMerge w:val="restart"/>
            <w:vAlign w:val="center"/>
          </w:tcPr>
          <w:p w:rsidR="001802D9" w:rsidRPr="00927024" w:rsidRDefault="001802D9" w:rsidP="001802D9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>CS</w:t>
            </w:r>
          </w:p>
          <w:p w:rsidR="00927024" w:rsidRPr="00927024" w:rsidRDefault="00F60DD6" w:rsidP="001802D9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FF0000"/>
                <w:sz w:val="24"/>
                <w:szCs w:val="24"/>
              </w:rPr>
              <w:t>BS</w:t>
            </w:r>
            <w:r w:rsidR="001802D9" w:rsidRPr="00927024">
              <w:rPr>
                <w:b/>
                <w:bCs/>
                <w:sz w:val="24"/>
                <w:szCs w:val="24"/>
              </w:rPr>
              <w:t>(SH)</w:t>
            </w:r>
          </w:p>
        </w:tc>
        <w:tc>
          <w:tcPr>
            <w:tcW w:w="1574" w:type="dxa"/>
            <w:vMerge w:val="restart"/>
            <w:vAlign w:val="center"/>
          </w:tcPr>
          <w:p w:rsidR="001802D9" w:rsidRPr="00927024" w:rsidRDefault="001802D9" w:rsidP="001802D9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>Cloud</w:t>
            </w:r>
          </w:p>
          <w:p w:rsidR="00927024" w:rsidRPr="00927024" w:rsidRDefault="001802D9" w:rsidP="001802D9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color w:val="FF0000"/>
                <w:sz w:val="24"/>
                <w:szCs w:val="24"/>
              </w:rPr>
              <w:t xml:space="preserve">DG </w:t>
            </w:r>
            <w:r w:rsidRPr="00927024">
              <w:rPr>
                <w:b/>
                <w:bCs/>
                <w:sz w:val="24"/>
                <w:szCs w:val="24"/>
              </w:rPr>
              <w:t>(SH)</w:t>
            </w:r>
          </w:p>
        </w:tc>
        <w:tc>
          <w:tcPr>
            <w:tcW w:w="1473" w:type="dxa"/>
            <w:gridSpan w:val="2"/>
            <w:vMerge w:val="restart"/>
            <w:vAlign w:val="center"/>
          </w:tcPr>
          <w:p w:rsidR="00927024" w:rsidRPr="00927024" w:rsidRDefault="00927024" w:rsidP="00927024">
            <w:pPr>
              <w:pStyle w:val="TableParagraph"/>
              <w:spacing w:line="321" w:lineRule="exact"/>
              <w:ind w:left="183" w:right="171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>DS</w:t>
            </w:r>
          </w:p>
          <w:p w:rsidR="00927024" w:rsidRPr="00927024" w:rsidRDefault="00927024" w:rsidP="00927024">
            <w:pPr>
              <w:pStyle w:val="TableParagraph"/>
              <w:spacing w:line="321" w:lineRule="exact"/>
              <w:ind w:left="183" w:right="171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color w:val="FF0000"/>
                <w:sz w:val="24"/>
                <w:szCs w:val="24"/>
              </w:rPr>
              <w:t>DIMPLE</w:t>
            </w:r>
            <w:r w:rsidRPr="00927024">
              <w:rPr>
                <w:b/>
                <w:bCs/>
                <w:sz w:val="24"/>
                <w:szCs w:val="24"/>
              </w:rPr>
              <w:t xml:space="preserve"> (SH)</w:t>
            </w:r>
          </w:p>
        </w:tc>
        <w:tc>
          <w:tcPr>
            <w:tcW w:w="1276" w:type="dxa"/>
            <w:vMerge w:val="restart"/>
            <w:vAlign w:val="center"/>
          </w:tcPr>
          <w:p w:rsidR="0050701C" w:rsidRPr="00927024" w:rsidRDefault="0050701C" w:rsidP="0050701C">
            <w:pPr>
              <w:pStyle w:val="TableParagraph"/>
              <w:spacing w:line="321" w:lineRule="exact"/>
              <w:ind w:left="183" w:right="171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>HCI</w:t>
            </w:r>
          </w:p>
          <w:p w:rsidR="00927024" w:rsidRPr="006746CE" w:rsidRDefault="0050701C" w:rsidP="0050701C">
            <w:pPr>
              <w:pStyle w:val="TableParagraph"/>
              <w:spacing w:line="321" w:lineRule="exact"/>
              <w:ind w:left="183" w:right="171"/>
              <w:jc w:val="center"/>
              <w:rPr>
                <w:b/>
                <w:sz w:val="24"/>
                <w:szCs w:val="24"/>
              </w:rPr>
            </w:pPr>
            <w:r w:rsidRPr="00927024">
              <w:rPr>
                <w:b/>
                <w:bCs/>
                <w:color w:val="FF0000"/>
                <w:sz w:val="24"/>
                <w:szCs w:val="24"/>
              </w:rPr>
              <w:t xml:space="preserve">AC </w:t>
            </w:r>
            <w:r w:rsidRPr="00927024">
              <w:rPr>
                <w:b/>
                <w:bCs/>
                <w:sz w:val="24"/>
                <w:szCs w:val="24"/>
              </w:rPr>
              <w:t>(SH)</w:t>
            </w:r>
          </w:p>
        </w:tc>
      </w:tr>
      <w:tr w:rsidR="00927024" w:rsidRPr="006746CE" w:rsidTr="00CA0984">
        <w:trPr>
          <w:trHeight w:val="630"/>
        </w:trPr>
        <w:tc>
          <w:tcPr>
            <w:tcW w:w="1574" w:type="dxa"/>
            <w:vMerge/>
          </w:tcPr>
          <w:p w:rsidR="00927024" w:rsidRPr="006746CE" w:rsidRDefault="00927024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  <w:tc>
          <w:tcPr>
            <w:tcW w:w="1574" w:type="dxa"/>
            <w:vMerge/>
            <w:vAlign w:val="center"/>
          </w:tcPr>
          <w:p w:rsidR="00927024" w:rsidRPr="00927024" w:rsidRDefault="00927024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60" w:type="dxa"/>
            <w:vMerge/>
            <w:vAlign w:val="center"/>
          </w:tcPr>
          <w:p w:rsidR="00927024" w:rsidRPr="00927024" w:rsidRDefault="00927024" w:rsidP="00927024">
            <w:pPr>
              <w:pStyle w:val="TableParagraph"/>
              <w:spacing w:before="210"/>
              <w:ind w:right="1119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032" w:type="dxa"/>
            <w:gridSpan w:val="2"/>
            <w:tcBorders>
              <w:bottom w:val="single" w:sz="4" w:space="0" w:color="000000"/>
            </w:tcBorders>
            <w:vAlign w:val="center"/>
          </w:tcPr>
          <w:p w:rsidR="00927024" w:rsidRPr="00927024" w:rsidRDefault="00927024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 xml:space="preserve">CS Lab (Lab 2) </w:t>
            </w:r>
            <w:r w:rsidRPr="00927024">
              <w:rPr>
                <w:b/>
                <w:bCs/>
                <w:color w:val="FF0000"/>
                <w:sz w:val="24"/>
                <w:szCs w:val="24"/>
              </w:rPr>
              <w:t>Jatinder</w:t>
            </w:r>
            <w:r w:rsidRPr="00927024">
              <w:rPr>
                <w:b/>
                <w:bCs/>
                <w:sz w:val="24"/>
                <w:szCs w:val="24"/>
              </w:rPr>
              <w:t>G5</w:t>
            </w:r>
          </w:p>
        </w:tc>
        <w:tc>
          <w:tcPr>
            <w:tcW w:w="1572" w:type="dxa"/>
            <w:vMerge/>
            <w:vAlign w:val="center"/>
          </w:tcPr>
          <w:p w:rsidR="00927024" w:rsidRPr="00927024" w:rsidRDefault="00927024" w:rsidP="00927024">
            <w:pPr>
              <w:pStyle w:val="TableParagraph"/>
              <w:jc w:val="center"/>
              <w:rPr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vMerge/>
            <w:tcBorders>
              <w:bottom w:val="single" w:sz="4" w:space="0" w:color="000000"/>
            </w:tcBorders>
            <w:vAlign w:val="center"/>
          </w:tcPr>
          <w:p w:rsidR="00927024" w:rsidRPr="00927024" w:rsidRDefault="00927024" w:rsidP="00927024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74" w:type="dxa"/>
            <w:vMerge/>
            <w:tcBorders>
              <w:bottom w:val="single" w:sz="4" w:space="0" w:color="000000"/>
            </w:tcBorders>
            <w:vAlign w:val="center"/>
          </w:tcPr>
          <w:p w:rsidR="00927024" w:rsidRPr="00927024" w:rsidRDefault="00927024" w:rsidP="00927024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73" w:type="dxa"/>
            <w:gridSpan w:val="2"/>
            <w:vMerge/>
            <w:vAlign w:val="center"/>
          </w:tcPr>
          <w:p w:rsidR="00927024" w:rsidRPr="00927024" w:rsidRDefault="00927024" w:rsidP="00927024">
            <w:pPr>
              <w:pStyle w:val="TableParagraph"/>
              <w:spacing w:line="321" w:lineRule="exact"/>
              <w:ind w:left="183" w:right="171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vMerge/>
            <w:vAlign w:val="center"/>
          </w:tcPr>
          <w:p w:rsidR="00927024" w:rsidRPr="006746CE" w:rsidRDefault="00927024" w:rsidP="00927024">
            <w:pPr>
              <w:pStyle w:val="TableParagraph"/>
              <w:spacing w:line="321" w:lineRule="exact"/>
              <w:ind w:left="183" w:right="171"/>
              <w:jc w:val="center"/>
              <w:rPr>
                <w:b/>
                <w:sz w:val="24"/>
                <w:szCs w:val="24"/>
              </w:rPr>
            </w:pPr>
          </w:p>
        </w:tc>
      </w:tr>
      <w:tr w:rsidR="00CB5F0C" w:rsidRPr="006746CE" w:rsidTr="00CA0984">
        <w:trPr>
          <w:trHeight w:val="1257"/>
        </w:trPr>
        <w:tc>
          <w:tcPr>
            <w:tcW w:w="1574" w:type="dxa"/>
          </w:tcPr>
          <w:p w:rsidR="00CB5F0C" w:rsidRPr="006746CE" w:rsidRDefault="00CB5F0C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CB5F0C" w:rsidRPr="006746CE" w:rsidRDefault="00CB5F0C" w:rsidP="006746CE">
            <w:pPr>
              <w:pStyle w:val="TableParagraph"/>
              <w:spacing w:before="189"/>
              <w:ind w:left="126" w:right="117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Tuesday</w:t>
            </w:r>
          </w:p>
        </w:tc>
        <w:tc>
          <w:tcPr>
            <w:tcW w:w="1574" w:type="dxa"/>
            <w:vAlign w:val="center"/>
          </w:tcPr>
          <w:p w:rsidR="00126253" w:rsidRPr="00927024" w:rsidRDefault="00126253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:rsidR="00CB5F0C" w:rsidRPr="00927024" w:rsidRDefault="00CB5F0C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58" w:type="dxa"/>
            <w:tcBorders>
              <w:bottom w:val="single" w:sz="4" w:space="0" w:color="000000"/>
              <w:right w:val="nil"/>
            </w:tcBorders>
            <w:vAlign w:val="center"/>
          </w:tcPr>
          <w:p w:rsidR="00CB5F0C" w:rsidRPr="00927024" w:rsidRDefault="00CB5F0C" w:rsidP="00927024">
            <w:pPr>
              <w:pStyle w:val="TableParagraph"/>
              <w:spacing w:before="189"/>
              <w:ind w:left="1109" w:right="11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74" w:type="dxa"/>
            <w:tcBorders>
              <w:left w:val="nil"/>
            </w:tcBorders>
            <w:vAlign w:val="center"/>
          </w:tcPr>
          <w:p w:rsidR="00126253" w:rsidRPr="00927024" w:rsidRDefault="00126253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72" w:type="dxa"/>
            <w:vAlign w:val="center"/>
          </w:tcPr>
          <w:p w:rsidR="00CB5F0C" w:rsidRPr="00927024" w:rsidRDefault="00CB5F0C" w:rsidP="00927024">
            <w:pPr>
              <w:pStyle w:val="TableParagraph"/>
              <w:jc w:val="center"/>
              <w:rPr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:rsidR="00C23F99" w:rsidRPr="00927024" w:rsidRDefault="00C23F99" w:rsidP="00C23F99">
            <w:pPr>
              <w:pStyle w:val="TableParagraph"/>
              <w:spacing w:line="321" w:lineRule="exact"/>
              <w:ind w:left="183" w:right="171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>CG</w:t>
            </w:r>
          </w:p>
          <w:p w:rsidR="00C23F99" w:rsidRPr="00927024" w:rsidRDefault="00C23F99" w:rsidP="00C23F99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color w:val="FF0000"/>
                <w:sz w:val="24"/>
                <w:szCs w:val="24"/>
              </w:rPr>
              <w:t>SHEETAL</w:t>
            </w:r>
            <w:r w:rsidRPr="00927024">
              <w:rPr>
                <w:b/>
                <w:bCs/>
                <w:sz w:val="24"/>
                <w:szCs w:val="24"/>
              </w:rPr>
              <w:t xml:space="preserve"> (SH)</w:t>
            </w:r>
          </w:p>
          <w:p w:rsidR="00CB5F0C" w:rsidRPr="00927024" w:rsidRDefault="00CB5F0C" w:rsidP="001802D9">
            <w:pPr>
              <w:pStyle w:val="TableParagraph"/>
              <w:spacing w:line="320" w:lineRule="exact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74" w:type="dxa"/>
            <w:tcBorders>
              <w:left w:val="single" w:sz="4" w:space="0" w:color="auto"/>
            </w:tcBorders>
            <w:vAlign w:val="center"/>
          </w:tcPr>
          <w:p w:rsidR="001802D9" w:rsidRPr="00927024" w:rsidRDefault="001802D9" w:rsidP="001802D9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>Cloud</w:t>
            </w:r>
          </w:p>
          <w:p w:rsidR="00CF020B" w:rsidRPr="00927024" w:rsidRDefault="001802D9" w:rsidP="001802D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color w:val="FF0000"/>
                <w:sz w:val="24"/>
                <w:szCs w:val="24"/>
              </w:rPr>
              <w:t xml:space="preserve">DG </w:t>
            </w:r>
            <w:r w:rsidRPr="00927024">
              <w:rPr>
                <w:b/>
                <w:bCs/>
                <w:sz w:val="24"/>
                <w:szCs w:val="24"/>
              </w:rPr>
              <w:t>(SH)</w:t>
            </w:r>
          </w:p>
        </w:tc>
        <w:tc>
          <w:tcPr>
            <w:tcW w:w="1473" w:type="dxa"/>
            <w:gridSpan w:val="2"/>
            <w:vAlign w:val="center"/>
          </w:tcPr>
          <w:p w:rsidR="00C23F99" w:rsidRPr="00927024" w:rsidRDefault="00C23F99" w:rsidP="00C23F99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>CS</w:t>
            </w:r>
          </w:p>
          <w:p w:rsidR="00CB5F0C" w:rsidRPr="00927024" w:rsidRDefault="00F60DD6" w:rsidP="00C23F99">
            <w:pPr>
              <w:pStyle w:val="TableParagraph"/>
              <w:spacing w:line="321" w:lineRule="exact"/>
              <w:ind w:left="-14" w:right="171"/>
              <w:jc w:val="center"/>
              <w:rPr>
                <w:b/>
                <w:bCs/>
                <w:sz w:val="24"/>
                <w:szCs w:val="24"/>
              </w:rPr>
            </w:pPr>
            <w:r w:rsidRPr="00F2315C">
              <w:rPr>
                <w:b/>
                <w:bCs/>
                <w:color w:val="00B050"/>
                <w:sz w:val="24"/>
                <w:szCs w:val="24"/>
              </w:rPr>
              <w:t>BS</w:t>
            </w:r>
            <w:r w:rsidR="00C23F99" w:rsidRPr="00927024">
              <w:rPr>
                <w:b/>
                <w:bCs/>
                <w:sz w:val="24"/>
                <w:szCs w:val="24"/>
              </w:rPr>
              <w:t>(SH)</w:t>
            </w:r>
          </w:p>
        </w:tc>
        <w:tc>
          <w:tcPr>
            <w:tcW w:w="1276" w:type="dxa"/>
            <w:vAlign w:val="center"/>
          </w:tcPr>
          <w:p w:rsidR="00EA7259" w:rsidRDefault="00EA7259" w:rsidP="00EA7259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CI</w:t>
            </w:r>
          </w:p>
          <w:p w:rsidR="00CB5F0C" w:rsidRPr="006746CE" w:rsidRDefault="00EA7259" w:rsidP="00EA7259">
            <w:pPr>
              <w:pStyle w:val="TableParagraph"/>
              <w:spacing w:line="321" w:lineRule="exact"/>
              <w:ind w:left="183" w:right="171"/>
              <w:jc w:val="center"/>
              <w:rPr>
                <w:b/>
                <w:sz w:val="24"/>
                <w:szCs w:val="24"/>
              </w:rPr>
            </w:pPr>
            <w:r w:rsidRPr="00927024">
              <w:rPr>
                <w:b/>
                <w:color w:val="FF0000"/>
                <w:sz w:val="24"/>
                <w:szCs w:val="24"/>
              </w:rPr>
              <w:t xml:space="preserve">AC </w:t>
            </w:r>
            <w:r>
              <w:rPr>
                <w:b/>
                <w:sz w:val="24"/>
                <w:szCs w:val="24"/>
              </w:rPr>
              <w:t>(SH)</w:t>
            </w:r>
          </w:p>
        </w:tc>
      </w:tr>
      <w:tr w:rsidR="00927024" w:rsidRPr="006746CE" w:rsidTr="00CA0984">
        <w:trPr>
          <w:trHeight w:val="1254"/>
        </w:trPr>
        <w:tc>
          <w:tcPr>
            <w:tcW w:w="1574" w:type="dxa"/>
          </w:tcPr>
          <w:p w:rsidR="00927024" w:rsidRPr="006746CE" w:rsidRDefault="00927024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927024" w:rsidRPr="006746CE" w:rsidRDefault="00927024" w:rsidP="006746CE">
            <w:pPr>
              <w:pStyle w:val="TableParagraph"/>
              <w:spacing w:before="187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Wednesday</w:t>
            </w:r>
          </w:p>
        </w:tc>
        <w:tc>
          <w:tcPr>
            <w:tcW w:w="1574" w:type="dxa"/>
            <w:tcBorders>
              <w:bottom w:val="single" w:sz="4" w:space="0" w:color="000000"/>
            </w:tcBorders>
            <w:vAlign w:val="center"/>
          </w:tcPr>
          <w:p w:rsidR="00927024" w:rsidRPr="00927024" w:rsidRDefault="00927024" w:rsidP="00927024">
            <w:pPr>
              <w:pStyle w:val="TableParagraph"/>
              <w:spacing w:before="187"/>
              <w:ind w:left="1110" w:right="11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60" w:type="dxa"/>
            <w:tcBorders>
              <w:bottom w:val="single" w:sz="4" w:space="0" w:color="000000"/>
            </w:tcBorders>
            <w:vAlign w:val="center"/>
          </w:tcPr>
          <w:p w:rsidR="00927024" w:rsidRPr="00927024" w:rsidRDefault="00927024" w:rsidP="00927024">
            <w:pPr>
              <w:pStyle w:val="TableParagraph"/>
              <w:spacing w:before="187"/>
              <w:ind w:right="110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032" w:type="dxa"/>
            <w:gridSpan w:val="2"/>
            <w:vAlign w:val="center"/>
          </w:tcPr>
          <w:p w:rsidR="00402F66" w:rsidRDefault="00927024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 xml:space="preserve">CS Lab </w:t>
            </w:r>
          </w:p>
          <w:p w:rsidR="00927024" w:rsidRPr="00927024" w:rsidRDefault="00927024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 xml:space="preserve">(Lab 1) </w:t>
            </w:r>
            <w:r w:rsidRPr="00927024">
              <w:rPr>
                <w:b/>
                <w:bCs/>
                <w:color w:val="FF0000"/>
                <w:sz w:val="24"/>
                <w:szCs w:val="24"/>
              </w:rPr>
              <w:t>Jatinder</w:t>
            </w:r>
            <w:r w:rsidRPr="00927024">
              <w:rPr>
                <w:b/>
                <w:bCs/>
                <w:sz w:val="24"/>
                <w:szCs w:val="24"/>
              </w:rPr>
              <w:t>G6</w:t>
            </w:r>
          </w:p>
        </w:tc>
        <w:tc>
          <w:tcPr>
            <w:tcW w:w="1572" w:type="dxa"/>
            <w:vAlign w:val="center"/>
          </w:tcPr>
          <w:p w:rsidR="00927024" w:rsidRPr="00927024" w:rsidRDefault="00927024" w:rsidP="00927024">
            <w:pPr>
              <w:pStyle w:val="TableParagraph"/>
              <w:jc w:val="center"/>
              <w:rPr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tcBorders>
              <w:bottom w:val="single" w:sz="4" w:space="0" w:color="000000"/>
            </w:tcBorders>
            <w:vAlign w:val="center"/>
          </w:tcPr>
          <w:p w:rsidR="00C23F99" w:rsidRPr="00927024" w:rsidRDefault="00C23F99" w:rsidP="00C23F9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>CG</w:t>
            </w:r>
          </w:p>
          <w:p w:rsidR="00C23F99" w:rsidRPr="00927024" w:rsidRDefault="00C23F99" w:rsidP="00C23F99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color w:val="FF0000"/>
                <w:sz w:val="24"/>
                <w:szCs w:val="24"/>
              </w:rPr>
              <w:t>SHEETAL</w:t>
            </w:r>
            <w:r w:rsidRPr="00927024">
              <w:rPr>
                <w:b/>
                <w:bCs/>
                <w:sz w:val="24"/>
                <w:szCs w:val="24"/>
              </w:rPr>
              <w:t xml:space="preserve"> (SH)</w:t>
            </w:r>
          </w:p>
          <w:p w:rsidR="00927024" w:rsidRPr="00927024" w:rsidRDefault="00927024" w:rsidP="001802D9">
            <w:pPr>
              <w:pStyle w:val="TableParagraph"/>
              <w:spacing w:line="321" w:lineRule="exact"/>
              <w:ind w:right="113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74" w:type="dxa"/>
            <w:tcBorders>
              <w:bottom w:val="single" w:sz="4" w:space="0" w:color="000000"/>
            </w:tcBorders>
            <w:vAlign w:val="center"/>
          </w:tcPr>
          <w:p w:rsidR="001802D9" w:rsidRPr="00927024" w:rsidRDefault="001802D9" w:rsidP="001802D9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>Cloud</w:t>
            </w:r>
          </w:p>
          <w:p w:rsidR="00927024" w:rsidRPr="00927024" w:rsidRDefault="001802D9" w:rsidP="001802D9">
            <w:pPr>
              <w:pStyle w:val="TableParagraph"/>
              <w:spacing w:line="321" w:lineRule="exact"/>
              <w:ind w:left="127" w:right="113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color w:val="FF0000"/>
                <w:sz w:val="24"/>
                <w:szCs w:val="24"/>
              </w:rPr>
              <w:t xml:space="preserve">DG </w:t>
            </w:r>
            <w:r w:rsidRPr="00927024">
              <w:rPr>
                <w:b/>
                <w:bCs/>
                <w:sz w:val="24"/>
                <w:szCs w:val="24"/>
              </w:rPr>
              <w:t>(SH)</w:t>
            </w:r>
          </w:p>
        </w:tc>
        <w:tc>
          <w:tcPr>
            <w:tcW w:w="1473" w:type="dxa"/>
            <w:gridSpan w:val="2"/>
            <w:tcBorders>
              <w:bottom w:val="single" w:sz="4" w:space="0" w:color="000000"/>
            </w:tcBorders>
            <w:vAlign w:val="center"/>
          </w:tcPr>
          <w:p w:rsidR="00C23F99" w:rsidRPr="00927024" w:rsidRDefault="00C23F99" w:rsidP="00C23F99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>CS</w:t>
            </w:r>
          </w:p>
          <w:p w:rsidR="00927024" w:rsidRPr="00927024" w:rsidRDefault="00F60DD6" w:rsidP="00C23F99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F2315C">
              <w:rPr>
                <w:b/>
                <w:bCs/>
                <w:color w:val="00B050"/>
                <w:sz w:val="24"/>
                <w:szCs w:val="24"/>
              </w:rPr>
              <w:t>BS</w:t>
            </w:r>
            <w:r w:rsidR="00C23F99" w:rsidRPr="00F2315C">
              <w:rPr>
                <w:b/>
                <w:bCs/>
                <w:color w:val="00B050"/>
                <w:sz w:val="24"/>
                <w:szCs w:val="24"/>
              </w:rPr>
              <w:t xml:space="preserve"> </w:t>
            </w:r>
            <w:r w:rsidR="00C23F99" w:rsidRPr="00927024">
              <w:rPr>
                <w:b/>
                <w:bCs/>
                <w:sz w:val="24"/>
                <w:szCs w:val="24"/>
              </w:rPr>
              <w:t>(SH)</w:t>
            </w:r>
          </w:p>
        </w:tc>
        <w:tc>
          <w:tcPr>
            <w:tcW w:w="1276" w:type="dxa"/>
            <w:vAlign w:val="center"/>
          </w:tcPr>
          <w:p w:rsidR="00927024" w:rsidRPr="006746CE" w:rsidRDefault="00927024" w:rsidP="0092702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  <w:tr w:rsidR="00606998" w:rsidRPr="006746CE" w:rsidTr="00CA0984">
        <w:trPr>
          <w:trHeight w:val="1257"/>
        </w:trPr>
        <w:tc>
          <w:tcPr>
            <w:tcW w:w="1574" w:type="dxa"/>
          </w:tcPr>
          <w:p w:rsidR="00606998" w:rsidRPr="006746CE" w:rsidRDefault="00606998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606998" w:rsidRPr="006746CE" w:rsidRDefault="00606998" w:rsidP="006746CE">
            <w:pPr>
              <w:pStyle w:val="TableParagraph"/>
              <w:spacing w:before="189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Thursday</w:t>
            </w:r>
          </w:p>
        </w:tc>
        <w:tc>
          <w:tcPr>
            <w:tcW w:w="1574" w:type="dxa"/>
            <w:tcBorders>
              <w:bottom w:val="single" w:sz="4" w:space="0" w:color="000000"/>
              <w:right w:val="nil"/>
            </w:tcBorders>
            <w:vAlign w:val="center"/>
          </w:tcPr>
          <w:p w:rsidR="00606998" w:rsidRPr="00927024" w:rsidRDefault="00606998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60" w:type="dxa"/>
            <w:tcBorders>
              <w:left w:val="nil"/>
              <w:bottom w:val="single" w:sz="4" w:space="0" w:color="000000"/>
              <w:right w:val="single" w:sz="4" w:space="0" w:color="auto"/>
            </w:tcBorders>
            <w:vAlign w:val="center"/>
          </w:tcPr>
          <w:p w:rsidR="00606998" w:rsidRPr="00927024" w:rsidRDefault="00606998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:rsidR="00606998" w:rsidRPr="00927024" w:rsidRDefault="00606998" w:rsidP="00927024">
            <w:pPr>
              <w:pStyle w:val="TableParagraph"/>
              <w:spacing w:before="189"/>
              <w:ind w:left="1111" w:right="1102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74" w:type="dxa"/>
            <w:vAlign w:val="center"/>
          </w:tcPr>
          <w:p w:rsidR="00606998" w:rsidRPr="00927024" w:rsidRDefault="00606998" w:rsidP="00927024">
            <w:pPr>
              <w:pStyle w:val="TableParagraph"/>
              <w:spacing w:before="189"/>
              <w:ind w:left="1111" w:right="1102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72" w:type="dxa"/>
            <w:vAlign w:val="center"/>
          </w:tcPr>
          <w:p w:rsidR="00606998" w:rsidRPr="00927024" w:rsidRDefault="00606998" w:rsidP="00927024">
            <w:pPr>
              <w:pStyle w:val="TableParagraph"/>
              <w:jc w:val="center"/>
              <w:rPr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:rsidR="00606998" w:rsidRPr="00927024" w:rsidRDefault="00606998" w:rsidP="00927024">
            <w:pPr>
              <w:pStyle w:val="TableParagraph"/>
              <w:spacing w:line="321" w:lineRule="exact"/>
              <w:ind w:right="171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74" w:type="dxa"/>
            <w:tcBorders>
              <w:bottom w:val="single" w:sz="4" w:space="0" w:color="auto"/>
            </w:tcBorders>
            <w:vAlign w:val="center"/>
          </w:tcPr>
          <w:p w:rsidR="0050701C" w:rsidRPr="00927024" w:rsidRDefault="0050701C" w:rsidP="0050701C">
            <w:pPr>
              <w:pStyle w:val="TableParagraph"/>
              <w:spacing w:line="321" w:lineRule="exact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>Cloud</w:t>
            </w:r>
          </w:p>
          <w:p w:rsidR="00606998" w:rsidRPr="00927024" w:rsidRDefault="0050701C" w:rsidP="0050701C">
            <w:pPr>
              <w:pStyle w:val="TableParagraph"/>
              <w:spacing w:line="321" w:lineRule="exact"/>
              <w:ind w:left="183" w:right="171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color w:val="FF0000"/>
                <w:sz w:val="24"/>
                <w:szCs w:val="24"/>
              </w:rPr>
              <w:t xml:space="preserve">DG </w:t>
            </w:r>
            <w:r w:rsidR="000775FA">
              <w:rPr>
                <w:b/>
                <w:bCs/>
                <w:sz w:val="24"/>
                <w:szCs w:val="24"/>
              </w:rPr>
              <w:t>(L2</w:t>
            </w:r>
            <w:r w:rsidRPr="00927024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462" w:type="dxa"/>
            <w:tcBorders>
              <w:bottom w:val="single" w:sz="4" w:space="0" w:color="000000"/>
            </w:tcBorders>
            <w:vAlign w:val="center"/>
          </w:tcPr>
          <w:p w:rsidR="00655151" w:rsidRPr="00927024" w:rsidRDefault="00655151" w:rsidP="00655151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>DS</w:t>
            </w:r>
          </w:p>
          <w:p w:rsidR="00655151" w:rsidRPr="00927024" w:rsidRDefault="00655151" w:rsidP="00655151">
            <w:pPr>
              <w:pStyle w:val="TableParagraph"/>
              <w:spacing w:line="320" w:lineRule="exact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color w:val="FF0000"/>
                <w:sz w:val="24"/>
                <w:szCs w:val="24"/>
              </w:rPr>
              <w:t>DIMPLE</w:t>
            </w:r>
            <w:r w:rsidRPr="00927024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287" w:type="dxa"/>
            <w:gridSpan w:val="2"/>
            <w:tcBorders>
              <w:bottom w:val="single" w:sz="4" w:space="0" w:color="000000"/>
            </w:tcBorders>
            <w:vAlign w:val="center"/>
          </w:tcPr>
          <w:p w:rsidR="00606998" w:rsidRPr="00927024" w:rsidRDefault="00606998" w:rsidP="00927024">
            <w:pPr>
              <w:pStyle w:val="TableParagraph"/>
              <w:spacing w:line="320" w:lineRule="exact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CB5F0C" w:rsidRPr="006746CE" w:rsidTr="00CA0984">
        <w:trPr>
          <w:trHeight w:val="1254"/>
        </w:trPr>
        <w:tc>
          <w:tcPr>
            <w:tcW w:w="1574" w:type="dxa"/>
          </w:tcPr>
          <w:p w:rsidR="00CB5F0C" w:rsidRPr="006746CE" w:rsidRDefault="00CB5F0C" w:rsidP="006746CE">
            <w:pPr>
              <w:pStyle w:val="TableParagraph"/>
              <w:jc w:val="center"/>
              <w:rPr>
                <w:sz w:val="24"/>
                <w:szCs w:val="24"/>
              </w:rPr>
            </w:pPr>
          </w:p>
          <w:p w:rsidR="00CB5F0C" w:rsidRPr="006746CE" w:rsidRDefault="00CB5F0C" w:rsidP="006746CE">
            <w:pPr>
              <w:pStyle w:val="TableParagraph"/>
              <w:spacing w:before="187"/>
              <w:ind w:left="127" w:right="115"/>
              <w:jc w:val="center"/>
              <w:rPr>
                <w:b/>
                <w:sz w:val="24"/>
                <w:szCs w:val="24"/>
              </w:rPr>
            </w:pPr>
            <w:r w:rsidRPr="006746CE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574" w:type="dxa"/>
            <w:tcBorders>
              <w:right w:val="single" w:sz="4" w:space="0" w:color="auto"/>
            </w:tcBorders>
            <w:vAlign w:val="center"/>
          </w:tcPr>
          <w:p w:rsidR="00927024" w:rsidRPr="00927024" w:rsidRDefault="00927024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>CG</w:t>
            </w:r>
          </w:p>
          <w:p w:rsidR="00126253" w:rsidRPr="00927024" w:rsidRDefault="00606998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color w:val="FF0000"/>
                <w:sz w:val="24"/>
                <w:szCs w:val="24"/>
              </w:rPr>
              <w:t>SHEETAL</w:t>
            </w:r>
            <w:r w:rsidRPr="00927024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27024" w:rsidRPr="00927024" w:rsidRDefault="00927024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>HCI</w:t>
            </w:r>
          </w:p>
          <w:p w:rsidR="00126253" w:rsidRPr="00927024" w:rsidRDefault="00606998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color w:val="FF0000"/>
                <w:sz w:val="24"/>
                <w:szCs w:val="24"/>
              </w:rPr>
              <w:t>AC</w:t>
            </w:r>
            <w:r w:rsidRPr="00927024">
              <w:rPr>
                <w:b/>
                <w:bCs/>
                <w:sz w:val="24"/>
                <w:szCs w:val="24"/>
              </w:rPr>
              <w:t>(L2)</w:t>
            </w:r>
          </w:p>
        </w:tc>
        <w:tc>
          <w:tcPr>
            <w:tcW w:w="1458" w:type="dxa"/>
            <w:tcBorders>
              <w:left w:val="single" w:sz="4" w:space="0" w:color="auto"/>
            </w:tcBorders>
            <w:vAlign w:val="center"/>
          </w:tcPr>
          <w:p w:rsidR="00927024" w:rsidRPr="00927024" w:rsidRDefault="00927024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>DS</w:t>
            </w:r>
          </w:p>
          <w:p w:rsidR="00CB5F0C" w:rsidRPr="00927024" w:rsidRDefault="00606998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color w:val="FF0000"/>
                <w:sz w:val="24"/>
                <w:szCs w:val="24"/>
              </w:rPr>
              <w:t>DIMPLE</w:t>
            </w:r>
            <w:r w:rsidRPr="00927024">
              <w:rPr>
                <w:b/>
                <w:bCs/>
                <w:sz w:val="24"/>
                <w:szCs w:val="24"/>
              </w:rPr>
              <w:t xml:space="preserve"> (L2)</w:t>
            </w:r>
          </w:p>
        </w:tc>
        <w:tc>
          <w:tcPr>
            <w:tcW w:w="1574" w:type="dxa"/>
            <w:vAlign w:val="center"/>
          </w:tcPr>
          <w:p w:rsidR="00CB5F0C" w:rsidRPr="00927024" w:rsidRDefault="00CB5F0C" w:rsidP="00927024">
            <w:pPr>
              <w:pStyle w:val="TableParagraph"/>
              <w:spacing w:line="321" w:lineRule="exact"/>
              <w:ind w:left="44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572" w:type="dxa"/>
            <w:vAlign w:val="center"/>
          </w:tcPr>
          <w:p w:rsidR="00CB5F0C" w:rsidRPr="00927024" w:rsidRDefault="00CB5F0C" w:rsidP="00927024">
            <w:pPr>
              <w:pStyle w:val="TableParagraph"/>
              <w:jc w:val="center"/>
              <w:rPr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574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:rsidR="00927024" w:rsidRPr="00927024" w:rsidRDefault="00927024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r w:rsidRPr="00927024">
              <w:rPr>
                <w:b/>
                <w:bCs/>
                <w:sz w:val="24"/>
                <w:szCs w:val="24"/>
              </w:rPr>
              <w:t>CS</w:t>
            </w:r>
          </w:p>
          <w:p w:rsidR="00126253" w:rsidRPr="00927024" w:rsidRDefault="00F60DD6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  <w:bookmarkStart w:id="1" w:name="_GoBack"/>
            <w:r w:rsidRPr="00F2315C">
              <w:rPr>
                <w:b/>
                <w:bCs/>
                <w:color w:val="00B050"/>
                <w:sz w:val="24"/>
                <w:szCs w:val="24"/>
              </w:rPr>
              <w:t>BS</w:t>
            </w:r>
            <w:r w:rsidR="00606998" w:rsidRPr="00F2315C">
              <w:rPr>
                <w:b/>
                <w:bCs/>
                <w:color w:val="00B050"/>
                <w:sz w:val="24"/>
                <w:szCs w:val="24"/>
              </w:rPr>
              <w:t xml:space="preserve"> </w:t>
            </w:r>
            <w:bookmarkEnd w:id="1"/>
            <w:r w:rsidR="00B11E4D">
              <w:rPr>
                <w:b/>
                <w:bCs/>
                <w:sz w:val="24"/>
                <w:szCs w:val="24"/>
              </w:rPr>
              <w:t>(L2</w:t>
            </w:r>
            <w:r w:rsidR="00606998" w:rsidRPr="00927024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574" w:type="dxa"/>
            <w:tcBorders>
              <w:left w:val="single" w:sz="4" w:space="0" w:color="auto"/>
            </w:tcBorders>
            <w:vAlign w:val="center"/>
          </w:tcPr>
          <w:p w:rsidR="00E63E81" w:rsidRPr="00927024" w:rsidRDefault="00E63E81" w:rsidP="00927024">
            <w:pPr>
              <w:pStyle w:val="TableParagraph"/>
              <w:spacing w:line="320" w:lineRule="exact"/>
              <w:ind w:left="496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473" w:type="dxa"/>
            <w:gridSpan w:val="2"/>
            <w:tcBorders>
              <w:right w:val="single" w:sz="4" w:space="0" w:color="auto"/>
            </w:tcBorders>
            <w:vAlign w:val="center"/>
          </w:tcPr>
          <w:p w:rsidR="00E63E81" w:rsidRPr="00927024" w:rsidRDefault="00E63E81" w:rsidP="00927024">
            <w:pPr>
              <w:pStyle w:val="TableParagraph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1276" w:type="dxa"/>
            <w:tcBorders>
              <w:left w:val="single" w:sz="4" w:space="0" w:color="auto"/>
            </w:tcBorders>
            <w:vAlign w:val="center"/>
          </w:tcPr>
          <w:p w:rsidR="00E63E81" w:rsidRPr="006746CE" w:rsidRDefault="00E63E81" w:rsidP="00927024">
            <w:pPr>
              <w:pStyle w:val="TableParagraph"/>
              <w:jc w:val="center"/>
              <w:rPr>
                <w:sz w:val="24"/>
                <w:szCs w:val="24"/>
              </w:rPr>
            </w:pPr>
          </w:p>
        </w:tc>
      </w:tr>
    </w:tbl>
    <w:p w:rsidR="00F05A5B" w:rsidRDefault="00F05A5B" w:rsidP="00A20CBA">
      <w:pPr>
        <w:rPr>
          <w:sz w:val="24"/>
          <w:szCs w:val="24"/>
        </w:rPr>
      </w:pPr>
    </w:p>
    <w:p w:rsidR="00DD7A8E" w:rsidRPr="006746CE" w:rsidRDefault="00DD7A8E" w:rsidP="00A20CBA">
      <w:pPr>
        <w:rPr>
          <w:sz w:val="24"/>
          <w:szCs w:val="24"/>
        </w:rPr>
      </w:pPr>
    </w:p>
    <w:sectPr w:rsidR="00DD7A8E" w:rsidRPr="006746CE" w:rsidSect="00CE13E9">
      <w:type w:val="continuous"/>
      <w:pgSz w:w="16840" w:h="11910" w:orient="landscape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NDQ1MbEwsTC1NDFW0lEKTi0uzszPAykwrAUAA/dWWiwAAAA="/>
  </w:docVars>
  <w:rsids>
    <w:rsidRoot w:val="002A5E4D"/>
    <w:rsid w:val="0006070B"/>
    <w:rsid w:val="000775FA"/>
    <w:rsid w:val="000918D3"/>
    <w:rsid w:val="00094EE8"/>
    <w:rsid w:val="000A451F"/>
    <w:rsid w:val="000B3D3D"/>
    <w:rsid w:val="00115297"/>
    <w:rsid w:val="00126253"/>
    <w:rsid w:val="00155CE3"/>
    <w:rsid w:val="00166C9E"/>
    <w:rsid w:val="001802D9"/>
    <w:rsid w:val="001A3177"/>
    <w:rsid w:val="001B50A0"/>
    <w:rsid w:val="0022604B"/>
    <w:rsid w:val="002542C5"/>
    <w:rsid w:val="00260960"/>
    <w:rsid w:val="00261552"/>
    <w:rsid w:val="002634C0"/>
    <w:rsid w:val="00284E73"/>
    <w:rsid w:val="00291D7B"/>
    <w:rsid w:val="002A5E4D"/>
    <w:rsid w:val="002C5113"/>
    <w:rsid w:val="002D0002"/>
    <w:rsid w:val="002D1065"/>
    <w:rsid w:val="002E503B"/>
    <w:rsid w:val="002E5EEF"/>
    <w:rsid w:val="00334C82"/>
    <w:rsid w:val="003434A5"/>
    <w:rsid w:val="0037077C"/>
    <w:rsid w:val="003B6013"/>
    <w:rsid w:val="003D3920"/>
    <w:rsid w:val="003F023E"/>
    <w:rsid w:val="003F1065"/>
    <w:rsid w:val="00402F66"/>
    <w:rsid w:val="00406F4C"/>
    <w:rsid w:val="00414243"/>
    <w:rsid w:val="004150C8"/>
    <w:rsid w:val="0043772E"/>
    <w:rsid w:val="00477BA0"/>
    <w:rsid w:val="004D42DD"/>
    <w:rsid w:val="004E41A1"/>
    <w:rsid w:val="0050701C"/>
    <w:rsid w:val="005423DD"/>
    <w:rsid w:val="00544064"/>
    <w:rsid w:val="00593AFB"/>
    <w:rsid w:val="005C1DAB"/>
    <w:rsid w:val="005C6EBD"/>
    <w:rsid w:val="005E0E2A"/>
    <w:rsid w:val="00606998"/>
    <w:rsid w:val="0061000C"/>
    <w:rsid w:val="00635D9E"/>
    <w:rsid w:val="00655151"/>
    <w:rsid w:val="00660068"/>
    <w:rsid w:val="00664CA3"/>
    <w:rsid w:val="00673797"/>
    <w:rsid w:val="006746CE"/>
    <w:rsid w:val="00702746"/>
    <w:rsid w:val="00796EE1"/>
    <w:rsid w:val="007E7565"/>
    <w:rsid w:val="007F55D2"/>
    <w:rsid w:val="00817B42"/>
    <w:rsid w:val="00844E3B"/>
    <w:rsid w:val="0085367A"/>
    <w:rsid w:val="008A1296"/>
    <w:rsid w:val="008F7FD1"/>
    <w:rsid w:val="00927024"/>
    <w:rsid w:val="009616FE"/>
    <w:rsid w:val="00961BB2"/>
    <w:rsid w:val="009F1B18"/>
    <w:rsid w:val="00A20CBA"/>
    <w:rsid w:val="00A24EA1"/>
    <w:rsid w:val="00A44D79"/>
    <w:rsid w:val="00A47718"/>
    <w:rsid w:val="00A750C3"/>
    <w:rsid w:val="00A76F0C"/>
    <w:rsid w:val="00A95F31"/>
    <w:rsid w:val="00AC5BA9"/>
    <w:rsid w:val="00AF2D96"/>
    <w:rsid w:val="00B11E4D"/>
    <w:rsid w:val="00B36130"/>
    <w:rsid w:val="00B60E89"/>
    <w:rsid w:val="00B7417A"/>
    <w:rsid w:val="00B911EA"/>
    <w:rsid w:val="00BF1B50"/>
    <w:rsid w:val="00C17D8D"/>
    <w:rsid w:val="00C23F99"/>
    <w:rsid w:val="00C34E3E"/>
    <w:rsid w:val="00C37F35"/>
    <w:rsid w:val="00C45A4D"/>
    <w:rsid w:val="00C47049"/>
    <w:rsid w:val="00C6310B"/>
    <w:rsid w:val="00C804FB"/>
    <w:rsid w:val="00C95AE5"/>
    <w:rsid w:val="00CA0984"/>
    <w:rsid w:val="00CB5F0C"/>
    <w:rsid w:val="00CB7E7D"/>
    <w:rsid w:val="00CC50D2"/>
    <w:rsid w:val="00CC647B"/>
    <w:rsid w:val="00CE13E9"/>
    <w:rsid w:val="00CF020B"/>
    <w:rsid w:val="00CF0E50"/>
    <w:rsid w:val="00D2679B"/>
    <w:rsid w:val="00D30962"/>
    <w:rsid w:val="00D43CAF"/>
    <w:rsid w:val="00D53F86"/>
    <w:rsid w:val="00D73D06"/>
    <w:rsid w:val="00D81C87"/>
    <w:rsid w:val="00DA5971"/>
    <w:rsid w:val="00DD19F4"/>
    <w:rsid w:val="00DD7A8E"/>
    <w:rsid w:val="00E026AA"/>
    <w:rsid w:val="00E20BFB"/>
    <w:rsid w:val="00E566EA"/>
    <w:rsid w:val="00E63E81"/>
    <w:rsid w:val="00E679A0"/>
    <w:rsid w:val="00E943DC"/>
    <w:rsid w:val="00EA7259"/>
    <w:rsid w:val="00EB6EF6"/>
    <w:rsid w:val="00EC74BB"/>
    <w:rsid w:val="00F05A5B"/>
    <w:rsid w:val="00F05B7E"/>
    <w:rsid w:val="00F106F9"/>
    <w:rsid w:val="00F230A7"/>
    <w:rsid w:val="00F2315C"/>
    <w:rsid w:val="00F46487"/>
    <w:rsid w:val="00F60DD6"/>
    <w:rsid w:val="00FB019E"/>
    <w:rsid w:val="00FB2F0F"/>
    <w:rsid w:val="00FF0A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84E73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rsid w:val="00284E73"/>
    <w:pPr>
      <w:spacing w:before="1"/>
    </w:pPr>
  </w:style>
  <w:style w:type="paragraph" w:styleId="ListParagraph">
    <w:name w:val="List Paragraph"/>
    <w:basedOn w:val="Normal"/>
    <w:uiPriority w:val="1"/>
    <w:qFormat/>
    <w:rsid w:val="00284E73"/>
  </w:style>
  <w:style w:type="paragraph" w:customStyle="1" w:styleId="TableParagraph">
    <w:name w:val="Table Paragraph"/>
    <w:basedOn w:val="Normal"/>
    <w:uiPriority w:val="1"/>
    <w:qFormat/>
    <w:rsid w:val="00284E73"/>
  </w:style>
  <w:style w:type="paragraph" w:styleId="BalloonText">
    <w:name w:val="Balloon Text"/>
    <w:basedOn w:val="Normal"/>
    <w:link w:val="BalloonTextChar"/>
    <w:uiPriority w:val="99"/>
    <w:semiHidden/>
    <w:unhideWhenUsed/>
    <w:rsid w:val="00C23F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F99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284E73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rsid w:val="00284E73"/>
    <w:pPr>
      <w:spacing w:before="1"/>
    </w:pPr>
  </w:style>
  <w:style w:type="paragraph" w:styleId="ListParagraph">
    <w:name w:val="List Paragraph"/>
    <w:basedOn w:val="Normal"/>
    <w:uiPriority w:val="1"/>
    <w:qFormat/>
    <w:rsid w:val="00284E73"/>
  </w:style>
  <w:style w:type="paragraph" w:customStyle="1" w:styleId="TableParagraph">
    <w:name w:val="Table Paragraph"/>
    <w:basedOn w:val="Normal"/>
    <w:uiPriority w:val="1"/>
    <w:qFormat/>
    <w:rsid w:val="00284E73"/>
  </w:style>
  <w:style w:type="paragraph" w:styleId="BalloonText">
    <w:name w:val="Balloon Text"/>
    <w:basedOn w:val="Normal"/>
    <w:link w:val="BalloonTextChar"/>
    <w:uiPriority w:val="99"/>
    <w:semiHidden/>
    <w:unhideWhenUsed/>
    <w:rsid w:val="00C23F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F99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table.docx</vt:lpstr>
    </vt:vector>
  </TitlesOfParts>
  <Company/>
  <LinksUpToDate>false</LinksUpToDate>
  <CharactersWithSpaces>27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table.docx</dc:title>
  <dc:creator>genio</dc:creator>
  <cp:lastModifiedBy>MCA</cp:lastModifiedBy>
  <cp:revision>10</cp:revision>
  <cp:lastPrinted>2022-08-04T06:54:00Z</cp:lastPrinted>
  <dcterms:created xsi:type="dcterms:W3CDTF">2022-08-04T07:45:00Z</dcterms:created>
  <dcterms:modified xsi:type="dcterms:W3CDTF">2022-08-05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0T00:00:00Z</vt:filetime>
  </property>
  <property fmtid="{D5CDD505-2E9C-101B-9397-08002B2CF9AE}" pid="3" name="LastSaved">
    <vt:filetime>2022-07-21T00:00:00Z</vt:filetime>
  </property>
</Properties>
</file>